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AF9CF6" w14:textId="77777777" w:rsidR="00973FF9" w:rsidRDefault="00973FF9" w:rsidP="00973FF9">
      <w:pPr>
        <w:spacing w:after="0"/>
        <w:jc w:val="center"/>
        <w:rPr>
          <w:b/>
          <w:bCs/>
        </w:rPr>
      </w:pPr>
      <w:bookmarkStart w:id="0" w:name="OLE_LINK1"/>
      <w:r>
        <w:rPr>
          <w:b/>
          <w:bCs/>
        </w:rPr>
        <w:t>PDMA Doctoral Consortium</w:t>
      </w:r>
    </w:p>
    <w:p w14:paraId="002544A4" w14:textId="77777777" w:rsidR="00973FF9" w:rsidRDefault="00973FF9" w:rsidP="00973FF9">
      <w:pPr>
        <w:spacing w:after="0"/>
        <w:jc w:val="center"/>
        <w:rPr>
          <w:b/>
          <w:bCs/>
        </w:rPr>
      </w:pPr>
      <w:r>
        <w:rPr>
          <w:b/>
          <w:bCs/>
        </w:rPr>
        <w:t>July 30-August 2</w:t>
      </w:r>
      <w:proofErr w:type="gramStart"/>
      <w:r>
        <w:rPr>
          <w:b/>
          <w:bCs/>
        </w:rPr>
        <w:t xml:space="preserve"> 2024</w:t>
      </w:r>
      <w:proofErr w:type="gramEnd"/>
    </w:p>
    <w:p w14:paraId="30C6EEB1" w14:textId="77777777" w:rsidR="00973FF9" w:rsidRDefault="00973FF9" w:rsidP="00973FF9">
      <w:pPr>
        <w:spacing w:after="0"/>
        <w:jc w:val="center"/>
        <w:rPr>
          <w:b/>
          <w:bCs/>
        </w:rPr>
      </w:pPr>
      <w:r>
        <w:rPr>
          <w:b/>
          <w:bCs/>
        </w:rPr>
        <w:t>Snyder Innovation Management Center</w:t>
      </w:r>
    </w:p>
    <w:p w14:paraId="5ABFCF19" w14:textId="77777777" w:rsidR="00973FF9" w:rsidRDefault="00973FF9" w:rsidP="00973FF9">
      <w:pPr>
        <w:spacing w:after="0"/>
        <w:jc w:val="center"/>
        <w:rPr>
          <w:b/>
          <w:bCs/>
        </w:rPr>
      </w:pPr>
      <w:r>
        <w:rPr>
          <w:b/>
          <w:bCs/>
        </w:rPr>
        <w:t>Whitman School of Management</w:t>
      </w:r>
    </w:p>
    <w:p w14:paraId="0B78CF4C" w14:textId="77777777" w:rsidR="00973FF9" w:rsidRDefault="00973FF9" w:rsidP="00973FF9">
      <w:pPr>
        <w:spacing w:after="0"/>
        <w:jc w:val="center"/>
        <w:rPr>
          <w:b/>
          <w:bCs/>
        </w:rPr>
      </w:pPr>
      <w:r>
        <w:rPr>
          <w:b/>
          <w:bCs/>
        </w:rPr>
        <w:t>Syracuse University</w:t>
      </w:r>
    </w:p>
    <w:bookmarkEnd w:id="0"/>
    <w:p w14:paraId="34B54896" w14:textId="77777777" w:rsidR="00973FF9" w:rsidRDefault="00973FF9" w:rsidP="00973FF9">
      <w:pPr>
        <w:rPr>
          <w:b/>
          <w:bCs/>
        </w:rPr>
      </w:pPr>
    </w:p>
    <w:p w14:paraId="3D06C211" w14:textId="77777777" w:rsidR="00ED0FB8" w:rsidRPr="001164F9" w:rsidRDefault="00ED0FB8" w:rsidP="00E233C2">
      <w:pPr>
        <w:jc w:val="both"/>
        <w:rPr>
          <w:sz w:val="28"/>
          <w:szCs w:val="28"/>
          <w:lang w:val="es-PE"/>
        </w:rPr>
      </w:pPr>
    </w:p>
    <w:p w14:paraId="05DB976E" w14:textId="1707800C" w:rsidR="00A42906" w:rsidRPr="00973FF9" w:rsidRDefault="00A42906" w:rsidP="00E233C2">
      <w:pPr>
        <w:jc w:val="both"/>
        <w:rPr>
          <w:b/>
          <w:bCs/>
          <w:sz w:val="28"/>
          <w:szCs w:val="28"/>
        </w:rPr>
      </w:pPr>
      <w:r w:rsidRPr="00A42906">
        <w:rPr>
          <w:b/>
          <w:bCs/>
          <w:sz w:val="28"/>
          <w:szCs w:val="28"/>
        </w:rPr>
        <w:t>Innovation 2030, Future Directions in Innovation Research</w:t>
      </w:r>
    </w:p>
    <w:p w14:paraId="153A23E2" w14:textId="14B88539" w:rsidR="00487ED1" w:rsidRDefault="00487ED1" w:rsidP="00E233C2">
      <w:pPr>
        <w:jc w:val="both"/>
        <w:rPr>
          <w:sz w:val="28"/>
          <w:szCs w:val="28"/>
        </w:rPr>
      </w:pPr>
      <w:r w:rsidRPr="00487ED1">
        <w:rPr>
          <w:sz w:val="28"/>
          <w:szCs w:val="28"/>
        </w:rPr>
        <w:t>“What is now proved was once only imagined.”</w:t>
      </w:r>
    </w:p>
    <w:p w14:paraId="3852D22A" w14:textId="1703B3F6" w:rsidR="00487ED1" w:rsidRPr="00A42906" w:rsidRDefault="00487ED1" w:rsidP="00A42906">
      <w:pPr>
        <w:jc w:val="right"/>
        <w:rPr>
          <w:i/>
          <w:iCs/>
          <w:sz w:val="28"/>
          <w:szCs w:val="28"/>
        </w:rPr>
      </w:pPr>
      <w:r w:rsidRPr="00A42906">
        <w:rPr>
          <w:i/>
          <w:iCs/>
          <w:sz w:val="28"/>
          <w:szCs w:val="28"/>
        </w:rPr>
        <w:t>William Blake</w:t>
      </w:r>
    </w:p>
    <w:p w14:paraId="095A35CA" w14:textId="77777777" w:rsidR="002F7B9C" w:rsidRPr="00044CE1" w:rsidRDefault="002F7B9C" w:rsidP="00E233C2">
      <w:pPr>
        <w:jc w:val="both"/>
        <w:rPr>
          <w:sz w:val="28"/>
          <w:szCs w:val="28"/>
        </w:rPr>
      </w:pPr>
    </w:p>
    <w:p w14:paraId="23968C84" w14:textId="49408075" w:rsidR="00487ED1" w:rsidRDefault="00487ED1" w:rsidP="00E233C2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Imagining the future of innovation is challenging. Discovery is </w:t>
      </w:r>
      <w:r w:rsidR="00A42906">
        <w:rPr>
          <w:sz w:val="28"/>
          <w:szCs w:val="28"/>
        </w:rPr>
        <w:t xml:space="preserve">at the heart of the inquisitive mind, which searches to understand consumers' expectations, desires, and emotions. </w:t>
      </w:r>
      <w:r w:rsidR="00D503D8">
        <w:rPr>
          <w:sz w:val="28"/>
          <w:szCs w:val="28"/>
        </w:rPr>
        <w:t xml:space="preserve">Today, innovation feeds the restructuring of </w:t>
      </w:r>
      <w:r w:rsidR="00AC4CCE">
        <w:rPr>
          <w:sz w:val="28"/>
          <w:szCs w:val="28"/>
        </w:rPr>
        <w:t xml:space="preserve">sustainable </w:t>
      </w:r>
      <w:r w:rsidR="00D503D8">
        <w:rPr>
          <w:sz w:val="28"/>
          <w:szCs w:val="28"/>
        </w:rPr>
        <w:t>business models</w:t>
      </w:r>
      <w:r w:rsidR="00E4289D">
        <w:rPr>
          <w:sz w:val="28"/>
          <w:szCs w:val="28"/>
        </w:rPr>
        <w:t xml:space="preserve"> through dynamic escalation as competitors challenge the firm’s capability levels</w:t>
      </w:r>
      <w:r w:rsidR="00D503D8">
        <w:rPr>
          <w:sz w:val="28"/>
          <w:szCs w:val="28"/>
        </w:rPr>
        <w:t>.</w:t>
      </w:r>
    </w:p>
    <w:p w14:paraId="45B46530" w14:textId="7669A4C3" w:rsidR="00EA7C73" w:rsidRDefault="00EA7C73" w:rsidP="00E233C2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gile firms search to </w:t>
      </w:r>
      <w:r w:rsidR="00D503D8">
        <w:rPr>
          <w:sz w:val="28"/>
          <w:szCs w:val="28"/>
        </w:rPr>
        <w:t>disaggregate</w:t>
      </w:r>
      <w:r>
        <w:rPr>
          <w:sz w:val="28"/>
          <w:szCs w:val="28"/>
        </w:rPr>
        <w:t xml:space="preserve"> their capabilities to reduce points of failure working on networks of smaller nodes, develop new architectures</w:t>
      </w:r>
      <w:r w:rsidR="00D503D8">
        <w:rPr>
          <w:sz w:val="28"/>
          <w:szCs w:val="28"/>
        </w:rPr>
        <w:t>, and</w:t>
      </w:r>
      <w:r>
        <w:rPr>
          <w:sz w:val="28"/>
          <w:szCs w:val="28"/>
        </w:rPr>
        <w:t xml:space="preserve"> </w:t>
      </w:r>
      <w:r w:rsidR="00D503D8">
        <w:rPr>
          <w:sz w:val="28"/>
          <w:szCs w:val="28"/>
        </w:rPr>
        <w:t>redesign</w:t>
      </w:r>
      <w:r>
        <w:rPr>
          <w:sz w:val="28"/>
          <w:szCs w:val="28"/>
        </w:rPr>
        <w:t xml:space="preserve"> existing platforms as they focus on new technologies such as </w:t>
      </w:r>
      <w:r w:rsidR="00D503D8">
        <w:rPr>
          <w:sz w:val="28"/>
          <w:szCs w:val="28"/>
        </w:rPr>
        <w:t>autonomy-enabling</w:t>
      </w:r>
      <w:r>
        <w:rPr>
          <w:sz w:val="28"/>
          <w:szCs w:val="28"/>
        </w:rPr>
        <w:t xml:space="preserve"> systems, </w:t>
      </w:r>
      <w:r w:rsidR="00D503D8">
        <w:rPr>
          <w:sz w:val="28"/>
          <w:szCs w:val="28"/>
        </w:rPr>
        <w:t>decentralized</w:t>
      </w:r>
      <w:r>
        <w:rPr>
          <w:sz w:val="28"/>
          <w:szCs w:val="28"/>
        </w:rPr>
        <w:t xml:space="preserve"> data and cloud computing, edge analytics, new materials, service stacking, </w:t>
      </w:r>
      <w:r w:rsidR="00D503D8">
        <w:rPr>
          <w:sz w:val="28"/>
          <w:szCs w:val="28"/>
        </w:rPr>
        <w:t>digital technologies such as quantum computing and AI; all to support the consumer experience and branding legitimacy.</w:t>
      </w:r>
    </w:p>
    <w:p w14:paraId="5C9F6AEC" w14:textId="5D9752FB" w:rsidR="00A42906" w:rsidRDefault="003526E9" w:rsidP="00E233C2">
      <w:pPr>
        <w:jc w:val="both"/>
        <w:rPr>
          <w:sz w:val="28"/>
          <w:szCs w:val="28"/>
        </w:rPr>
      </w:pPr>
      <w:r>
        <w:rPr>
          <w:sz w:val="28"/>
          <w:szCs w:val="28"/>
        </w:rPr>
        <w:t>As an innovation manager, s</w:t>
      </w:r>
      <w:r w:rsidR="00D503D8">
        <w:rPr>
          <w:sz w:val="28"/>
          <w:szCs w:val="28"/>
        </w:rPr>
        <w:t>taying laser-focused will enhance your efficiency</w:t>
      </w:r>
      <w:r>
        <w:rPr>
          <w:sz w:val="28"/>
          <w:szCs w:val="28"/>
        </w:rPr>
        <w:t>. Being</w:t>
      </w:r>
      <w:r w:rsidR="00D503D8">
        <w:rPr>
          <w:sz w:val="28"/>
          <w:szCs w:val="28"/>
        </w:rPr>
        <w:t xml:space="preserve"> curious, having good conversations, expanding your thinking space, bouncing ideas, and wondering will sprint new insights and reveal creative paths</w:t>
      </w:r>
      <w:r w:rsidR="00EA7C73">
        <w:rPr>
          <w:sz w:val="28"/>
          <w:szCs w:val="28"/>
        </w:rPr>
        <w:t>. You may be surprised</w:t>
      </w:r>
      <w:r w:rsidR="0039536C">
        <w:rPr>
          <w:sz w:val="28"/>
          <w:szCs w:val="28"/>
        </w:rPr>
        <w:t xml:space="preserve"> as a new exploration path is unveiled</w:t>
      </w:r>
      <w:r w:rsidR="00EA7C73">
        <w:rPr>
          <w:sz w:val="28"/>
          <w:szCs w:val="28"/>
        </w:rPr>
        <w:t xml:space="preserve">! </w:t>
      </w:r>
    </w:p>
    <w:p w14:paraId="571CF632" w14:textId="5D3C92C3" w:rsidR="00487ED1" w:rsidRDefault="00D503D8" w:rsidP="00E233C2">
      <w:pPr>
        <w:jc w:val="both"/>
        <w:rPr>
          <w:sz w:val="28"/>
          <w:szCs w:val="28"/>
        </w:rPr>
      </w:pPr>
      <w:r w:rsidRPr="00D503D8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PDMA Research </w:t>
      </w:r>
      <w:r w:rsidR="00800158">
        <w:rPr>
          <w:sz w:val="28"/>
          <w:szCs w:val="28"/>
        </w:rPr>
        <w:t>insights postings in this section</w:t>
      </w:r>
      <w:r>
        <w:rPr>
          <w:sz w:val="28"/>
          <w:szCs w:val="28"/>
        </w:rPr>
        <w:t xml:space="preserve"> highlight the redefinition and scope of dynamic innovation</w:t>
      </w:r>
      <w:r w:rsidR="0039536C">
        <w:rPr>
          <w:sz w:val="28"/>
          <w:szCs w:val="28"/>
        </w:rPr>
        <w:t xml:space="preserve"> and its ecosystem, providing insights into the</w:t>
      </w:r>
      <w:r>
        <w:rPr>
          <w:sz w:val="28"/>
          <w:szCs w:val="28"/>
        </w:rPr>
        <w:t xml:space="preserve"> challenges to innovation strategi</w:t>
      </w:r>
      <w:r w:rsidR="00AC4CCE">
        <w:rPr>
          <w:sz w:val="28"/>
          <w:szCs w:val="28"/>
        </w:rPr>
        <w:t>sts, product designers, and new product managers</w:t>
      </w:r>
      <w:r w:rsidRPr="00D503D8">
        <w:rPr>
          <w:sz w:val="28"/>
          <w:szCs w:val="28"/>
        </w:rPr>
        <w:t xml:space="preserve">. </w:t>
      </w:r>
    </w:p>
    <w:p w14:paraId="244466DE" w14:textId="77777777" w:rsidR="00E233C2" w:rsidRPr="00044CE1" w:rsidRDefault="00E233C2" w:rsidP="00E233C2">
      <w:pPr>
        <w:jc w:val="both"/>
        <w:rPr>
          <w:sz w:val="28"/>
          <w:szCs w:val="28"/>
        </w:rPr>
      </w:pPr>
    </w:p>
    <w:sectPr w:rsidR="00E233C2" w:rsidRPr="00044C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760E47"/>
    <w:multiLevelType w:val="hybridMultilevel"/>
    <w:tmpl w:val="D37251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0169AD"/>
    <w:multiLevelType w:val="hybridMultilevel"/>
    <w:tmpl w:val="E57444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06805CE"/>
    <w:multiLevelType w:val="hybridMultilevel"/>
    <w:tmpl w:val="B80A08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5D90B08"/>
    <w:multiLevelType w:val="hybridMultilevel"/>
    <w:tmpl w:val="C1AA1BAE"/>
    <w:lvl w:ilvl="0" w:tplc="F7F2967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073922">
    <w:abstractNumId w:val="1"/>
  </w:num>
  <w:num w:numId="2" w16cid:durableId="194199790">
    <w:abstractNumId w:val="0"/>
  </w:num>
  <w:num w:numId="3" w16cid:durableId="1924679982">
    <w:abstractNumId w:val="2"/>
  </w:num>
  <w:num w:numId="4" w16cid:durableId="21256859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MzIxNDG1MDW2NDNU0lEKTi0uzszPAykwqgUAdhYDhiwAAAA="/>
  </w:docVars>
  <w:rsids>
    <w:rsidRoot w:val="00E233C2"/>
    <w:rsid w:val="000003C9"/>
    <w:rsid w:val="00000AF2"/>
    <w:rsid w:val="00000C1E"/>
    <w:rsid w:val="000028C9"/>
    <w:rsid w:val="00002E46"/>
    <w:rsid w:val="00003833"/>
    <w:rsid w:val="0000394C"/>
    <w:rsid w:val="00003D4D"/>
    <w:rsid w:val="00003D8E"/>
    <w:rsid w:val="000042BA"/>
    <w:rsid w:val="000048A2"/>
    <w:rsid w:val="000051CE"/>
    <w:rsid w:val="000055EC"/>
    <w:rsid w:val="00005ABC"/>
    <w:rsid w:val="00005BCD"/>
    <w:rsid w:val="00005ED7"/>
    <w:rsid w:val="000069B6"/>
    <w:rsid w:val="00006C3A"/>
    <w:rsid w:val="00006DEC"/>
    <w:rsid w:val="0000711C"/>
    <w:rsid w:val="00007BB3"/>
    <w:rsid w:val="00007BDF"/>
    <w:rsid w:val="00007F48"/>
    <w:rsid w:val="0001049B"/>
    <w:rsid w:val="000104A6"/>
    <w:rsid w:val="000105EE"/>
    <w:rsid w:val="00011187"/>
    <w:rsid w:val="0001121E"/>
    <w:rsid w:val="00011D2B"/>
    <w:rsid w:val="00012A39"/>
    <w:rsid w:val="00014284"/>
    <w:rsid w:val="00014424"/>
    <w:rsid w:val="00014BF4"/>
    <w:rsid w:val="00015832"/>
    <w:rsid w:val="00015B09"/>
    <w:rsid w:val="00015BDE"/>
    <w:rsid w:val="00016DE7"/>
    <w:rsid w:val="0001728D"/>
    <w:rsid w:val="000176A1"/>
    <w:rsid w:val="000205FA"/>
    <w:rsid w:val="00020815"/>
    <w:rsid w:val="00020A08"/>
    <w:rsid w:val="00020EA8"/>
    <w:rsid w:val="00020F70"/>
    <w:rsid w:val="000212C1"/>
    <w:rsid w:val="000214CE"/>
    <w:rsid w:val="0002166E"/>
    <w:rsid w:val="00021F08"/>
    <w:rsid w:val="0002254D"/>
    <w:rsid w:val="000225C8"/>
    <w:rsid w:val="000240D9"/>
    <w:rsid w:val="000244CA"/>
    <w:rsid w:val="0002453D"/>
    <w:rsid w:val="00024BD4"/>
    <w:rsid w:val="000250CE"/>
    <w:rsid w:val="00025620"/>
    <w:rsid w:val="0002585B"/>
    <w:rsid w:val="00026777"/>
    <w:rsid w:val="00026BA6"/>
    <w:rsid w:val="000271D5"/>
    <w:rsid w:val="00027D9F"/>
    <w:rsid w:val="00027DEB"/>
    <w:rsid w:val="000316BA"/>
    <w:rsid w:val="00031958"/>
    <w:rsid w:val="00031E4E"/>
    <w:rsid w:val="000321CE"/>
    <w:rsid w:val="00032530"/>
    <w:rsid w:val="0003377C"/>
    <w:rsid w:val="00034AD2"/>
    <w:rsid w:val="00034DC2"/>
    <w:rsid w:val="00035351"/>
    <w:rsid w:val="000358B2"/>
    <w:rsid w:val="00035B6A"/>
    <w:rsid w:val="000365B9"/>
    <w:rsid w:val="00036891"/>
    <w:rsid w:val="00037470"/>
    <w:rsid w:val="00040131"/>
    <w:rsid w:val="00040517"/>
    <w:rsid w:val="00041D2B"/>
    <w:rsid w:val="00042B64"/>
    <w:rsid w:val="00042F2D"/>
    <w:rsid w:val="000434A6"/>
    <w:rsid w:val="00044CE1"/>
    <w:rsid w:val="0004528F"/>
    <w:rsid w:val="000471F8"/>
    <w:rsid w:val="00047A5B"/>
    <w:rsid w:val="00050F99"/>
    <w:rsid w:val="000517DB"/>
    <w:rsid w:val="00051C94"/>
    <w:rsid w:val="0005241E"/>
    <w:rsid w:val="00052C07"/>
    <w:rsid w:val="00053125"/>
    <w:rsid w:val="00053D04"/>
    <w:rsid w:val="00053F89"/>
    <w:rsid w:val="000545BF"/>
    <w:rsid w:val="00054DAB"/>
    <w:rsid w:val="00055BFF"/>
    <w:rsid w:val="00055F72"/>
    <w:rsid w:val="000566BF"/>
    <w:rsid w:val="00056A3A"/>
    <w:rsid w:val="00057762"/>
    <w:rsid w:val="000577D3"/>
    <w:rsid w:val="000601C9"/>
    <w:rsid w:val="00060344"/>
    <w:rsid w:val="00060832"/>
    <w:rsid w:val="00060CE0"/>
    <w:rsid w:val="00062726"/>
    <w:rsid w:val="00062A63"/>
    <w:rsid w:val="00062AFF"/>
    <w:rsid w:val="00062CF2"/>
    <w:rsid w:val="00062F5A"/>
    <w:rsid w:val="00063146"/>
    <w:rsid w:val="0006343E"/>
    <w:rsid w:val="000638D5"/>
    <w:rsid w:val="00064D69"/>
    <w:rsid w:val="00064EDA"/>
    <w:rsid w:val="000654E8"/>
    <w:rsid w:val="000661F1"/>
    <w:rsid w:val="000669CA"/>
    <w:rsid w:val="00066F8E"/>
    <w:rsid w:val="00067D3B"/>
    <w:rsid w:val="000704A6"/>
    <w:rsid w:val="00070D48"/>
    <w:rsid w:val="00070FE5"/>
    <w:rsid w:val="000714D3"/>
    <w:rsid w:val="0007241B"/>
    <w:rsid w:val="00072C89"/>
    <w:rsid w:val="00073011"/>
    <w:rsid w:val="00073375"/>
    <w:rsid w:val="00073491"/>
    <w:rsid w:val="000735A3"/>
    <w:rsid w:val="00073732"/>
    <w:rsid w:val="0007389E"/>
    <w:rsid w:val="000739C2"/>
    <w:rsid w:val="00073AC8"/>
    <w:rsid w:val="00073D28"/>
    <w:rsid w:val="00074A32"/>
    <w:rsid w:val="00074FB8"/>
    <w:rsid w:val="00075670"/>
    <w:rsid w:val="0007603D"/>
    <w:rsid w:val="00076932"/>
    <w:rsid w:val="00076A8B"/>
    <w:rsid w:val="00076C6F"/>
    <w:rsid w:val="000770D3"/>
    <w:rsid w:val="0007742F"/>
    <w:rsid w:val="00077548"/>
    <w:rsid w:val="00077EEA"/>
    <w:rsid w:val="000819C6"/>
    <w:rsid w:val="000821A7"/>
    <w:rsid w:val="0008227E"/>
    <w:rsid w:val="00082EFD"/>
    <w:rsid w:val="000832C4"/>
    <w:rsid w:val="00083456"/>
    <w:rsid w:val="00083511"/>
    <w:rsid w:val="00083A69"/>
    <w:rsid w:val="000841A7"/>
    <w:rsid w:val="00084256"/>
    <w:rsid w:val="00084A29"/>
    <w:rsid w:val="00084CC3"/>
    <w:rsid w:val="0008536A"/>
    <w:rsid w:val="00086B9D"/>
    <w:rsid w:val="00086E81"/>
    <w:rsid w:val="00087497"/>
    <w:rsid w:val="000878FF"/>
    <w:rsid w:val="00090C90"/>
    <w:rsid w:val="00090CBD"/>
    <w:rsid w:val="00090EA8"/>
    <w:rsid w:val="0009161B"/>
    <w:rsid w:val="00091DA7"/>
    <w:rsid w:val="00091F7E"/>
    <w:rsid w:val="00091FE0"/>
    <w:rsid w:val="00092319"/>
    <w:rsid w:val="000923BA"/>
    <w:rsid w:val="00093738"/>
    <w:rsid w:val="00094136"/>
    <w:rsid w:val="00094993"/>
    <w:rsid w:val="000949F7"/>
    <w:rsid w:val="00096458"/>
    <w:rsid w:val="0009772D"/>
    <w:rsid w:val="00097891"/>
    <w:rsid w:val="000A00A8"/>
    <w:rsid w:val="000A0685"/>
    <w:rsid w:val="000A08AF"/>
    <w:rsid w:val="000A0B5C"/>
    <w:rsid w:val="000A265D"/>
    <w:rsid w:val="000A27C1"/>
    <w:rsid w:val="000A3437"/>
    <w:rsid w:val="000A384F"/>
    <w:rsid w:val="000A4278"/>
    <w:rsid w:val="000A4558"/>
    <w:rsid w:val="000A48F6"/>
    <w:rsid w:val="000A4E78"/>
    <w:rsid w:val="000A58E9"/>
    <w:rsid w:val="000A5F91"/>
    <w:rsid w:val="000A63A8"/>
    <w:rsid w:val="000A6473"/>
    <w:rsid w:val="000A7467"/>
    <w:rsid w:val="000A7584"/>
    <w:rsid w:val="000A78DD"/>
    <w:rsid w:val="000A7EA2"/>
    <w:rsid w:val="000B0F56"/>
    <w:rsid w:val="000B16CC"/>
    <w:rsid w:val="000B18AA"/>
    <w:rsid w:val="000B1ADB"/>
    <w:rsid w:val="000B26DA"/>
    <w:rsid w:val="000B28DF"/>
    <w:rsid w:val="000B2AB9"/>
    <w:rsid w:val="000B2BA2"/>
    <w:rsid w:val="000B3237"/>
    <w:rsid w:val="000B455F"/>
    <w:rsid w:val="000B69E0"/>
    <w:rsid w:val="000B6D04"/>
    <w:rsid w:val="000B7D48"/>
    <w:rsid w:val="000B7DC2"/>
    <w:rsid w:val="000C0C9F"/>
    <w:rsid w:val="000C1F1C"/>
    <w:rsid w:val="000C25E2"/>
    <w:rsid w:val="000C634D"/>
    <w:rsid w:val="000C6563"/>
    <w:rsid w:val="000C65B9"/>
    <w:rsid w:val="000C777A"/>
    <w:rsid w:val="000C794D"/>
    <w:rsid w:val="000C7BA3"/>
    <w:rsid w:val="000D0408"/>
    <w:rsid w:val="000D049F"/>
    <w:rsid w:val="000D067C"/>
    <w:rsid w:val="000D1C4B"/>
    <w:rsid w:val="000D1C7F"/>
    <w:rsid w:val="000D1CD7"/>
    <w:rsid w:val="000D2574"/>
    <w:rsid w:val="000D2E81"/>
    <w:rsid w:val="000D3ABC"/>
    <w:rsid w:val="000D3C1C"/>
    <w:rsid w:val="000D4E60"/>
    <w:rsid w:val="000D4F4D"/>
    <w:rsid w:val="000D4F95"/>
    <w:rsid w:val="000D533A"/>
    <w:rsid w:val="000D542E"/>
    <w:rsid w:val="000D5672"/>
    <w:rsid w:val="000D7C48"/>
    <w:rsid w:val="000E083C"/>
    <w:rsid w:val="000E0C4F"/>
    <w:rsid w:val="000E0D1F"/>
    <w:rsid w:val="000E109D"/>
    <w:rsid w:val="000E1230"/>
    <w:rsid w:val="000E345C"/>
    <w:rsid w:val="000E38AB"/>
    <w:rsid w:val="000E395D"/>
    <w:rsid w:val="000E3DF7"/>
    <w:rsid w:val="000E3E56"/>
    <w:rsid w:val="000E43E5"/>
    <w:rsid w:val="000E4920"/>
    <w:rsid w:val="000E4989"/>
    <w:rsid w:val="000E49B4"/>
    <w:rsid w:val="000E4E7A"/>
    <w:rsid w:val="000E742F"/>
    <w:rsid w:val="000E7D46"/>
    <w:rsid w:val="000F01C6"/>
    <w:rsid w:val="000F13FF"/>
    <w:rsid w:val="000F1EDA"/>
    <w:rsid w:val="000F2292"/>
    <w:rsid w:val="000F2816"/>
    <w:rsid w:val="000F2C74"/>
    <w:rsid w:val="000F2DAF"/>
    <w:rsid w:val="000F3344"/>
    <w:rsid w:val="000F3DA4"/>
    <w:rsid w:val="000F485C"/>
    <w:rsid w:val="000F48F0"/>
    <w:rsid w:val="000F4E0E"/>
    <w:rsid w:val="000F522A"/>
    <w:rsid w:val="000F5791"/>
    <w:rsid w:val="000F6A7D"/>
    <w:rsid w:val="000F7E84"/>
    <w:rsid w:val="00100B8F"/>
    <w:rsid w:val="001021B3"/>
    <w:rsid w:val="001023D2"/>
    <w:rsid w:val="00102734"/>
    <w:rsid w:val="00102C25"/>
    <w:rsid w:val="00102D7F"/>
    <w:rsid w:val="001033C7"/>
    <w:rsid w:val="00103DC4"/>
    <w:rsid w:val="00103F53"/>
    <w:rsid w:val="001040AB"/>
    <w:rsid w:val="0010415D"/>
    <w:rsid w:val="0010432A"/>
    <w:rsid w:val="0010483F"/>
    <w:rsid w:val="00104AD8"/>
    <w:rsid w:val="00104BAD"/>
    <w:rsid w:val="00105738"/>
    <w:rsid w:val="00105F86"/>
    <w:rsid w:val="00106CAB"/>
    <w:rsid w:val="00107578"/>
    <w:rsid w:val="0010793D"/>
    <w:rsid w:val="00111092"/>
    <w:rsid w:val="00111D95"/>
    <w:rsid w:val="00112B70"/>
    <w:rsid w:val="001139F4"/>
    <w:rsid w:val="00113A1D"/>
    <w:rsid w:val="0011477D"/>
    <w:rsid w:val="00114EB6"/>
    <w:rsid w:val="001155BB"/>
    <w:rsid w:val="00116375"/>
    <w:rsid w:val="001164F9"/>
    <w:rsid w:val="00116D30"/>
    <w:rsid w:val="001176CE"/>
    <w:rsid w:val="001178A2"/>
    <w:rsid w:val="0012042A"/>
    <w:rsid w:val="0012044F"/>
    <w:rsid w:val="00120722"/>
    <w:rsid w:val="00120CA0"/>
    <w:rsid w:val="00121416"/>
    <w:rsid w:val="0012220B"/>
    <w:rsid w:val="0012279D"/>
    <w:rsid w:val="00122E14"/>
    <w:rsid w:val="00123AE2"/>
    <w:rsid w:val="00125337"/>
    <w:rsid w:val="00125420"/>
    <w:rsid w:val="001257A1"/>
    <w:rsid w:val="0012600C"/>
    <w:rsid w:val="001261D1"/>
    <w:rsid w:val="00126391"/>
    <w:rsid w:val="001278C2"/>
    <w:rsid w:val="001302DB"/>
    <w:rsid w:val="00130990"/>
    <w:rsid w:val="001311D1"/>
    <w:rsid w:val="00132365"/>
    <w:rsid w:val="00132CFB"/>
    <w:rsid w:val="00133B58"/>
    <w:rsid w:val="00133CA9"/>
    <w:rsid w:val="00133F59"/>
    <w:rsid w:val="0013495E"/>
    <w:rsid w:val="00134EFD"/>
    <w:rsid w:val="001361FE"/>
    <w:rsid w:val="00136A7B"/>
    <w:rsid w:val="00136FE0"/>
    <w:rsid w:val="001374B2"/>
    <w:rsid w:val="00140462"/>
    <w:rsid w:val="00140BB7"/>
    <w:rsid w:val="00141495"/>
    <w:rsid w:val="00141FE4"/>
    <w:rsid w:val="00142163"/>
    <w:rsid w:val="0014257A"/>
    <w:rsid w:val="001425F3"/>
    <w:rsid w:val="00142AA2"/>
    <w:rsid w:val="001431E5"/>
    <w:rsid w:val="001434AC"/>
    <w:rsid w:val="00143676"/>
    <w:rsid w:val="00143BC8"/>
    <w:rsid w:val="0014432E"/>
    <w:rsid w:val="001452A2"/>
    <w:rsid w:val="00145FAF"/>
    <w:rsid w:val="00146F68"/>
    <w:rsid w:val="001470CE"/>
    <w:rsid w:val="00147368"/>
    <w:rsid w:val="00150499"/>
    <w:rsid w:val="00150C9B"/>
    <w:rsid w:val="00150DE4"/>
    <w:rsid w:val="00150EA2"/>
    <w:rsid w:val="00150F1A"/>
    <w:rsid w:val="00151049"/>
    <w:rsid w:val="001511E2"/>
    <w:rsid w:val="001512CA"/>
    <w:rsid w:val="00152418"/>
    <w:rsid w:val="0015255E"/>
    <w:rsid w:val="00152950"/>
    <w:rsid w:val="00152DCD"/>
    <w:rsid w:val="00153713"/>
    <w:rsid w:val="00154620"/>
    <w:rsid w:val="00154D4F"/>
    <w:rsid w:val="00154F5E"/>
    <w:rsid w:val="001552AD"/>
    <w:rsid w:val="001556DD"/>
    <w:rsid w:val="00155AC2"/>
    <w:rsid w:val="00155F36"/>
    <w:rsid w:val="00156362"/>
    <w:rsid w:val="00157BC0"/>
    <w:rsid w:val="00160912"/>
    <w:rsid w:val="00161161"/>
    <w:rsid w:val="00161828"/>
    <w:rsid w:val="00161894"/>
    <w:rsid w:val="00164549"/>
    <w:rsid w:val="001648F3"/>
    <w:rsid w:val="00164A08"/>
    <w:rsid w:val="00165262"/>
    <w:rsid w:val="001658B9"/>
    <w:rsid w:val="00165BD2"/>
    <w:rsid w:val="00166242"/>
    <w:rsid w:val="0016797B"/>
    <w:rsid w:val="001679F1"/>
    <w:rsid w:val="00167A99"/>
    <w:rsid w:val="00170022"/>
    <w:rsid w:val="001702FA"/>
    <w:rsid w:val="001704C9"/>
    <w:rsid w:val="00170A4A"/>
    <w:rsid w:val="00170C8C"/>
    <w:rsid w:val="00171437"/>
    <w:rsid w:val="00171648"/>
    <w:rsid w:val="00172463"/>
    <w:rsid w:val="0017251E"/>
    <w:rsid w:val="001726C5"/>
    <w:rsid w:val="00172A75"/>
    <w:rsid w:val="00172CDE"/>
    <w:rsid w:val="00172E1B"/>
    <w:rsid w:val="001730F6"/>
    <w:rsid w:val="0017331B"/>
    <w:rsid w:val="00173808"/>
    <w:rsid w:val="00174684"/>
    <w:rsid w:val="001746D8"/>
    <w:rsid w:val="00174DF1"/>
    <w:rsid w:val="0017595B"/>
    <w:rsid w:val="0017597C"/>
    <w:rsid w:val="001759E0"/>
    <w:rsid w:val="00177647"/>
    <w:rsid w:val="00177B08"/>
    <w:rsid w:val="001801A1"/>
    <w:rsid w:val="00180C59"/>
    <w:rsid w:val="00181688"/>
    <w:rsid w:val="00181C0C"/>
    <w:rsid w:val="0018231C"/>
    <w:rsid w:val="001842AB"/>
    <w:rsid w:val="0018441F"/>
    <w:rsid w:val="00184A91"/>
    <w:rsid w:val="001853D7"/>
    <w:rsid w:val="00185C3D"/>
    <w:rsid w:val="0018620A"/>
    <w:rsid w:val="00187497"/>
    <w:rsid w:val="00187E28"/>
    <w:rsid w:val="00190A72"/>
    <w:rsid w:val="00190BD0"/>
    <w:rsid w:val="00190C82"/>
    <w:rsid w:val="00190DE0"/>
    <w:rsid w:val="00191F74"/>
    <w:rsid w:val="00192799"/>
    <w:rsid w:val="001929CA"/>
    <w:rsid w:val="00193700"/>
    <w:rsid w:val="00193CB1"/>
    <w:rsid w:val="00194D26"/>
    <w:rsid w:val="00195338"/>
    <w:rsid w:val="0019550B"/>
    <w:rsid w:val="00195C6C"/>
    <w:rsid w:val="00195D77"/>
    <w:rsid w:val="00195DE6"/>
    <w:rsid w:val="001962F2"/>
    <w:rsid w:val="001A02CE"/>
    <w:rsid w:val="001A0369"/>
    <w:rsid w:val="001A12B1"/>
    <w:rsid w:val="001A2274"/>
    <w:rsid w:val="001A24CB"/>
    <w:rsid w:val="001A250B"/>
    <w:rsid w:val="001A34DE"/>
    <w:rsid w:val="001A4E1D"/>
    <w:rsid w:val="001A53B3"/>
    <w:rsid w:val="001A5B9A"/>
    <w:rsid w:val="001A5F27"/>
    <w:rsid w:val="001A6C3B"/>
    <w:rsid w:val="001A777F"/>
    <w:rsid w:val="001A7785"/>
    <w:rsid w:val="001A7907"/>
    <w:rsid w:val="001A7EEF"/>
    <w:rsid w:val="001B1A6E"/>
    <w:rsid w:val="001B1C3E"/>
    <w:rsid w:val="001B1CD0"/>
    <w:rsid w:val="001B23B1"/>
    <w:rsid w:val="001B23E0"/>
    <w:rsid w:val="001B3589"/>
    <w:rsid w:val="001B4BCA"/>
    <w:rsid w:val="001B5144"/>
    <w:rsid w:val="001B580D"/>
    <w:rsid w:val="001B5B1B"/>
    <w:rsid w:val="001B5C82"/>
    <w:rsid w:val="001B64D6"/>
    <w:rsid w:val="001B73A7"/>
    <w:rsid w:val="001B74E9"/>
    <w:rsid w:val="001B7513"/>
    <w:rsid w:val="001B7F82"/>
    <w:rsid w:val="001C10F3"/>
    <w:rsid w:val="001C161F"/>
    <w:rsid w:val="001C165F"/>
    <w:rsid w:val="001C166A"/>
    <w:rsid w:val="001C1A3F"/>
    <w:rsid w:val="001C2188"/>
    <w:rsid w:val="001C21C4"/>
    <w:rsid w:val="001C2676"/>
    <w:rsid w:val="001C3570"/>
    <w:rsid w:val="001C3788"/>
    <w:rsid w:val="001C52D0"/>
    <w:rsid w:val="001C5506"/>
    <w:rsid w:val="001C5A44"/>
    <w:rsid w:val="001C5EBD"/>
    <w:rsid w:val="001C662E"/>
    <w:rsid w:val="001C6827"/>
    <w:rsid w:val="001C6A52"/>
    <w:rsid w:val="001C6E58"/>
    <w:rsid w:val="001D0402"/>
    <w:rsid w:val="001D0629"/>
    <w:rsid w:val="001D0AB2"/>
    <w:rsid w:val="001D0DDF"/>
    <w:rsid w:val="001D1A3D"/>
    <w:rsid w:val="001D1E7D"/>
    <w:rsid w:val="001D2A13"/>
    <w:rsid w:val="001D30AC"/>
    <w:rsid w:val="001D3FE5"/>
    <w:rsid w:val="001D433E"/>
    <w:rsid w:val="001D49A6"/>
    <w:rsid w:val="001D4A1C"/>
    <w:rsid w:val="001D55FC"/>
    <w:rsid w:val="001D59D8"/>
    <w:rsid w:val="001D7A82"/>
    <w:rsid w:val="001E13D5"/>
    <w:rsid w:val="001E25B1"/>
    <w:rsid w:val="001E279E"/>
    <w:rsid w:val="001E2A5B"/>
    <w:rsid w:val="001E3AE4"/>
    <w:rsid w:val="001E3ECE"/>
    <w:rsid w:val="001E43DE"/>
    <w:rsid w:val="001E51E7"/>
    <w:rsid w:val="001E580D"/>
    <w:rsid w:val="001E5A16"/>
    <w:rsid w:val="001E5A4D"/>
    <w:rsid w:val="001E5DB8"/>
    <w:rsid w:val="001E5E80"/>
    <w:rsid w:val="001E5FD6"/>
    <w:rsid w:val="001E712F"/>
    <w:rsid w:val="001E71C4"/>
    <w:rsid w:val="001E7413"/>
    <w:rsid w:val="001F0409"/>
    <w:rsid w:val="001F0577"/>
    <w:rsid w:val="001F1046"/>
    <w:rsid w:val="001F1150"/>
    <w:rsid w:val="001F2081"/>
    <w:rsid w:val="001F3100"/>
    <w:rsid w:val="001F37E0"/>
    <w:rsid w:val="001F4408"/>
    <w:rsid w:val="001F4ECA"/>
    <w:rsid w:val="001F531D"/>
    <w:rsid w:val="001F61CC"/>
    <w:rsid w:val="001F63DA"/>
    <w:rsid w:val="001F6809"/>
    <w:rsid w:val="001F6FB9"/>
    <w:rsid w:val="002009C9"/>
    <w:rsid w:val="00201608"/>
    <w:rsid w:val="00201750"/>
    <w:rsid w:val="00202F77"/>
    <w:rsid w:val="00203E47"/>
    <w:rsid w:val="00204314"/>
    <w:rsid w:val="002048D8"/>
    <w:rsid w:val="00204A9D"/>
    <w:rsid w:val="00204CCC"/>
    <w:rsid w:val="00204FAE"/>
    <w:rsid w:val="002065D1"/>
    <w:rsid w:val="00207082"/>
    <w:rsid w:val="0020719F"/>
    <w:rsid w:val="00207563"/>
    <w:rsid w:val="00207D9C"/>
    <w:rsid w:val="00210195"/>
    <w:rsid w:val="0021033A"/>
    <w:rsid w:val="00210565"/>
    <w:rsid w:val="0021058E"/>
    <w:rsid w:val="002107DA"/>
    <w:rsid w:val="00210848"/>
    <w:rsid w:val="002110BE"/>
    <w:rsid w:val="00211CB2"/>
    <w:rsid w:val="00211F2F"/>
    <w:rsid w:val="002120B6"/>
    <w:rsid w:val="002126AD"/>
    <w:rsid w:val="002131CD"/>
    <w:rsid w:val="002139BA"/>
    <w:rsid w:val="00214EB0"/>
    <w:rsid w:val="002153AA"/>
    <w:rsid w:val="00215DCC"/>
    <w:rsid w:val="00216474"/>
    <w:rsid w:val="00216D05"/>
    <w:rsid w:val="00216D70"/>
    <w:rsid w:val="00217CAF"/>
    <w:rsid w:val="002202F3"/>
    <w:rsid w:val="00220AC4"/>
    <w:rsid w:val="002220F4"/>
    <w:rsid w:val="002220FE"/>
    <w:rsid w:val="00222215"/>
    <w:rsid w:val="0022247E"/>
    <w:rsid w:val="00222CEA"/>
    <w:rsid w:val="00223526"/>
    <w:rsid w:val="00223598"/>
    <w:rsid w:val="00223BDC"/>
    <w:rsid w:val="00223C29"/>
    <w:rsid w:val="00223F14"/>
    <w:rsid w:val="00224E8A"/>
    <w:rsid w:val="00225A77"/>
    <w:rsid w:val="00225CB1"/>
    <w:rsid w:val="00226841"/>
    <w:rsid w:val="00226DD7"/>
    <w:rsid w:val="00227088"/>
    <w:rsid w:val="002275D1"/>
    <w:rsid w:val="00227613"/>
    <w:rsid w:val="00230658"/>
    <w:rsid w:val="00230743"/>
    <w:rsid w:val="00231272"/>
    <w:rsid w:val="002316DB"/>
    <w:rsid w:val="002319B1"/>
    <w:rsid w:val="00233041"/>
    <w:rsid w:val="00233488"/>
    <w:rsid w:val="00233B12"/>
    <w:rsid w:val="002343D2"/>
    <w:rsid w:val="002344D9"/>
    <w:rsid w:val="00234698"/>
    <w:rsid w:val="00234E3A"/>
    <w:rsid w:val="002359EE"/>
    <w:rsid w:val="002360ED"/>
    <w:rsid w:val="00236632"/>
    <w:rsid w:val="00236B58"/>
    <w:rsid w:val="00237374"/>
    <w:rsid w:val="002377E3"/>
    <w:rsid w:val="00241817"/>
    <w:rsid w:val="00241DBE"/>
    <w:rsid w:val="00242516"/>
    <w:rsid w:val="002431CC"/>
    <w:rsid w:val="0024347A"/>
    <w:rsid w:val="002435EE"/>
    <w:rsid w:val="00245843"/>
    <w:rsid w:val="00246C71"/>
    <w:rsid w:val="00247EE8"/>
    <w:rsid w:val="00250AC6"/>
    <w:rsid w:val="00250BD0"/>
    <w:rsid w:val="00250F4B"/>
    <w:rsid w:val="002518FB"/>
    <w:rsid w:val="00251DC2"/>
    <w:rsid w:val="00251ED0"/>
    <w:rsid w:val="00251F9F"/>
    <w:rsid w:val="00252947"/>
    <w:rsid w:val="00252FA4"/>
    <w:rsid w:val="00253145"/>
    <w:rsid w:val="00254588"/>
    <w:rsid w:val="002546B0"/>
    <w:rsid w:val="00254B1D"/>
    <w:rsid w:val="00254DAC"/>
    <w:rsid w:val="00255295"/>
    <w:rsid w:val="0025536A"/>
    <w:rsid w:val="002558CB"/>
    <w:rsid w:val="0025592D"/>
    <w:rsid w:val="00255B95"/>
    <w:rsid w:val="0025652B"/>
    <w:rsid w:val="00256850"/>
    <w:rsid w:val="00260C38"/>
    <w:rsid w:val="00263193"/>
    <w:rsid w:val="00263807"/>
    <w:rsid w:val="002638DB"/>
    <w:rsid w:val="00263D68"/>
    <w:rsid w:val="00263F30"/>
    <w:rsid w:val="00264CB6"/>
    <w:rsid w:val="002650AA"/>
    <w:rsid w:val="00266411"/>
    <w:rsid w:val="002673A5"/>
    <w:rsid w:val="0026791A"/>
    <w:rsid w:val="00270000"/>
    <w:rsid w:val="0027018D"/>
    <w:rsid w:val="00270317"/>
    <w:rsid w:val="002707BA"/>
    <w:rsid w:val="00270BCD"/>
    <w:rsid w:val="00270D58"/>
    <w:rsid w:val="002712EB"/>
    <w:rsid w:val="0027145D"/>
    <w:rsid w:val="002714F8"/>
    <w:rsid w:val="0027157B"/>
    <w:rsid w:val="00271A55"/>
    <w:rsid w:val="00271A58"/>
    <w:rsid w:val="00272F73"/>
    <w:rsid w:val="0027312E"/>
    <w:rsid w:val="0027363D"/>
    <w:rsid w:val="00275111"/>
    <w:rsid w:val="00275767"/>
    <w:rsid w:val="0027607F"/>
    <w:rsid w:val="00276204"/>
    <w:rsid w:val="002766DE"/>
    <w:rsid w:val="002768F4"/>
    <w:rsid w:val="00276B1D"/>
    <w:rsid w:val="00276DE6"/>
    <w:rsid w:val="00276EFF"/>
    <w:rsid w:val="00277366"/>
    <w:rsid w:val="0027742E"/>
    <w:rsid w:val="002776BE"/>
    <w:rsid w:val="0028019E"/>
    <w:rsid w:val="00280285"/>
    <w:rsid w:val="002805F6"/>
    <w:rsid w:val="00280F44"/>
    <w:rsid w:val="0028138C"/>
    <w:rsid w:val="00281455"/>
    <w:rsid w:val="00281FBB"/>
    <w:rsid w:val="00282AD8"/>
    <w:rsid w:val="00282C72"/>
    <w:rsid w:val="0028333E"/>
    <w:rsid w:val="0028390A"/>
    <w:rsid w:val="002842A9"/>
    <w:rsid w:val="002848E5"/>
    <w:rsid w:val="00285348"/>
    <w:rsid w:val="0028582F"/>
    <w:rsid w:val="00286191"/>
    <w:rsid w:val="00290970"/>
    <w:rsid w:val="00290B0B"/>
    <w:rsid w:val="002920CF"/>
    <w:rsid w:val="00292675"/>
    <w:rsid w:val="00292E59"/>
    <w:rsid w:val="002937E1"/>
    <w:rsid w:val="0029395D"/>
    <w:rsid w:val="00293B0A"/>
    <w:rsid w:val="002940E5"/>
    <w:rsid w:val="00295D15"/>
    <w:rsid w:val="00295F0A"/>
    <w:rsid w:val="00296E9D"/>
    <w:rsid w:val="002977C2"/>
    <w:rsid w:val="00297838"/>
    <w:rsid w:val="00297BF2"/>
    <w:rsid w:val="00297FAA"/>
    <w:rsid w:val="002A052B"/>
    <w:rsid w:val="002A0EFA"/>
    <w:rsid w:val="002A2495"/>
    <w:rsid w:val="002A29AD"/>
    <w:rsid w:val="002A2B2D"/>
    <w:rsid w:val="002A2D3B"/>
    <w:rsid w:val="002A3A23"/>
    <w:rsid w:val="002A6096"/>
    <w:rsid w:val="002A7280"/>
    <w:rsid w:val="002A73D7"/>
    <w:rsid w:val="002B02D1"/>
    <w:rsid w:val="002B03E0"/>
    <w:rsid w:val="002B0530"/>
    <w:rsid w:val="002B0B52"/>
    <w:rsid w:val="002B1651"/>
    <w:rsid w:val="002B17B6"/>
    <w:rsid w:val="002B1BEB"/>
    <w:rsid w:val="002B2971"/>
    <w:rsid w:val="002B30BF"/>
    <w:rsid w:val="002B30D1"/>
    <w:rsid w:val="002B34C3"/>
    <w:rsid w:val="002B37B6"/>
    <w:rsid w:val="002B3DB0"/>
    <w:rsid w:val="002B3F4A"/>
    <w:rsid w:val="002B40DC"/>
    <w:rsid w:val="002B4517"/>
    <w:rsid w:val="002B49C0"/>
    <w:rsid w:val="002B49DF"/>
    <w:rsid w:val="002B4A64"/>
    <w:rsid w:val="002B4C1C"/>
    <w:rsid w:val="002B5194"/>
    <w:rsid w:val="002B5BC7"/>
    <w:rsid w:val="002B60EC"/>
    <w:rsid w:val="002B71E2"/>
    <w:rsid w:val="002B783F"/>
    <w:rsid w:val="002C07AF"/>
    <w:rsid w:val="002C0EEE"/>
    <w:rsid w:val="002C1A13"/>
    <w:rsid w:val="002C1AE3"/>
    <w:rsid w:val="002C1B43"/>
    <w:rsid w:val="002C2315"/>
    <w:rsid w:val="002C34D4"/>
    <w:rsid w:val="002C3540"/>
    <w:rsid w:val="002C590B"/>
    <w:rsid w:val="002C59AB"/>
    <w:rsid w:val="002C5B87"/>
    <w:rsid w:val="002C697B"/>
    <w:rsid w:val="002C6DF8"/>
    <w:rsid w:val="002C73A3"/>
    <w:rsid w:val="002C7C54"/>
    <w:rsid w:val="002D07E7"/>
    <w:rsid w:val="002D0EF8"/>
    <w:rsid w:val="002D1671"/>
    <w:rsid w:val="002D1899"/>
    <w:rsid w:val="002D1AA3"/>
    <w:rsid w:val="002D28D1"/>
    <w:rsid w:val="002D294C"/>
    <w:rsid w:val="002D2A60"/>
    <w:rsid w:val="002D3835"/>
    <w:rsid w:val="002D4657"/>
    <w:rsid w:val="002D4EAD"/>
    <w:rsid w:val="002D52A7"/>
    <w:rsid w:val="002D5721"/>
    <w:rsid w:val="002D612E"/>
    <w:rsid w:val="002D6406"/>
    <w:rsid w:val="002D6920"/>
    <w:rsid w:val="002D7CD1"/>
    <w:rsid w:val="002E0118"/>
    <w:rsid w:val="002E07B5"/>
    <w:rsid w:val="002E0C24"/>
    <w:rsid w:val="002E1E94"/>
    <w:rsid w:val="002E3581"/>
    <w:rsid w:val="002E3868"/>
    <w:rsid w:val="002E42C3"/>
    <w:rsid w:val="002E5243"/>
    <w:rsid w:val="002E5263"/>
    <w:rsid w:val="002E54D7"/>
    <w:rsid w:val="002E5DA4"/>
    <w:rsid w:val="002E5E78"/>
    <w:rsid w:val="002E63A7"/>
    <w:rsid w:val="002E697B"/>
    <w:rsid w:val="002E6C60"/>
    <w:rsid w:val="002F0B96"/>
    <w:rsid w:val="002F1894"/>
    <w:rsid w:val="002F2804"/>
    <w:rsid w:val="002F2DC6"/>
    <w:rsid w:val="002F31E4"/>
    <w:rsid w:val="002F4B43"/>
    <w:rsid w:val="002F5D5A"/>
    <w:rsid w:val="002F6776"/>
    <w:rsid w:val="002F6D0B"/>
    <w:rsid w:val="002F7418"/>
    <w:rsid w:val="002F7475"/>
    <w:rsid w:val="002F7B9C"/>
    <w:rsid w:val="002F7EF3"/>
    <w:rsid w:val="00300088"/>
    <w:rsid w:val="00300393"/>
    <w:rsid w:val="00300F8C"/>
    <w:rsid w:val="00301E87"/>
    <w:rsid w:val="0030211A"/>
    <w:rsid w:val="0030263B"/>
    <w:rsid w:val="00302757"/>
    <w:rsid w:val="003028EA"/>
    <w:rsid w:val="00302FB3"/>
    <w:rsid w:val="003042C3"/>
    <w:rsid w:val="00304477"/>
    <w:rsid w:val="0030475C"/>
    <w:rsid w:val="00304AB2"/>
    <w:rsid w:val="003053E8"/>
    <w:rsid w:val="00305C6F"/>
    <w:rsid w:val="003061A7"/>
    <w:rsid w:val="0030675E"/>
    <w:rsid w:val="00306830"/>
    <w:rsid w:val="00306DF0"/>
    <w:rsid w:val="00307346"/>
    <w:rsid w:val="003073CA"/>
    <w:rsid w:val="003106AA"/>
    <w:rsid w:val="003111F7"/>
    <w:rsid w:val="00311331"/>
    <w:rsid w:val="00311894"/>
    <w:rsid w:val="0031365C"/>
    <w:rsid w:val="0031443B"/>
    <w:rsid w:val="003146D5"/>
    <w:rsid w:val="00314F7F"/>
    <w:rsid w:val="00316A6B"/>
    <w:rsid w:val="0031778D"/>
    <w:rsid w:val="00320D3A"/>
    <w:rsid w:val="00320FF9"/>
    <w:rsid w:val="00321152"/>
    <w:rsid w:val="00322437"/>
    <w:rsid w:val="0032316A"/>
    <w:rsid w:val="003231F9"/>
    <w:rsid w:val="003236A2"/>
    <w:rsid w:val="00323EB7"/>
    <w:rsid w:val="00324232"/>
    <w:rsid w:val="003243D2"/>
    <w:rsid w:val="003248B9"/>
    <w:rsid w:val="003255AF"/>
    <w:rsid w:val="0032609A"/>
    <w:rsid w:val="00326164"/>
    <w:rsid w:val="0032617E"/>
    <w:rsid w:val="0032683D"/>
    <w:rsid w:val="0032698B"/>
    <w:rsid w:val="003307F1"/>
    <w:rsid w:val="00331A8B"/>
    <w:rsid w:val="0033338C"/>
    <w:rsid w:val="00333C97"/>
    <w:rsid w:val="003346AD"/>
    <w:rsid w:val="003355CC"/>
    <w:rsid w:val="003361BE"/>
    <w:rsid w:val="0033645F"/>
    <w:rsid w:val="00336731"/>
    <w:rsid w:val="00337898"/>
    <w:rsid w:val="00337BEC"/>
    <w:rsid w:val="00337BF8"/>
    <w:rsid w:val="00337FFA"/>
    <w:rsid w:val="0034027F"/>
    <w:rsid w:val="00342016"/>
    <w:rsid w:val="00342237"/>
    <w:rsid w:val="00342D78"/>
    <w:rsid w:val="00342F6D"/>
    <w:rsid w:val="003435C2"/>
    <w:rsid w:val="003435D1"/>
    <w:rsid w:val="00344628"/>
    <w:rsid w:val="003452C6"/>
    <w:rsid w:val="003464EB"/>
    <w:rsid w:val="00346691"/>
    <w:rsid w:val="00346727"/>
    <w:rsid w:val="003469B4"/>
    <w:rsid w:val="00347606"/>
    <w:rsid w:val="0034794F"/>
    <w:rsid w:val="00350573"/>
    <w:rsid w:val="00350769"/>
    <w:rsid w:val="00350A2E"/>
    <w:rsid w:val="00350D10"/>
    <w:rsid w:val="00351127"/>
    <w:rsid w:val="00351DC4"/>
    <w:rsid w:val="003523CD"/>
    <w:rsid w:val="003526E9"/>
    <w:rsid w:val="003529F3"/>
    <w:rsid w:val="00353B0B"/>
    <w:rsid w:val="00353FBC"/>
    <w:rsid w:val="003549AE"/>
    <w:rsid w:val="00354C22"/>
    <w:rsid w:val="00355EF0"/>
    <w:rsid w:val="00356653"/>
    <w:rsid w:val="00356A5C"/>
    <w:rsid w:val="00356C60"/>
    <w:rsid w:val="00356E9B"/>
    <w:rsid w:val="00357AE6"/>
    <w:rsid w:val="00357F62"/>
    <w:rsid w:val="00360181"/>
    <w:rsid w:val="00360617"/>
    <w:rsid w:val="00360B2B"/>
    <w:rsid w:val="00360FAB"/>
    <w:rsid w:val="00360FFA"/>
    <w:rsid w:val="0036153D"/>
    <w:rsid w:val="00361B87"/>
    <w:rsid w:val="00362110"/>
    <w:rsid w:val="00363286"/>
    <w:rsid w:val="00363892"/>
    <w:rsid w:val="00363893"/>
    <w:rsid w:val="00363992"/>
    <w:rsid w:val="00364748"/>
    <w:rsid w:val="003653F8"/>
    <w:rsid w:val="0036583F"/>
    <w:rsid w:val="00365E99"/>
    <w:rsid w:val="00366403"/>
    <w:rsid w:val="003664B3"/>
    <w:rsid w:val="00367708"/>
    <w:rsid w:val="00367C43"/>
    <w:rsid w:val="00367E5C"/>
    <w:rsid w:val="003703CA"/>
    <w:rsid w:val="003704ED"/>
    <w:rsid w:val="00370894"/>
    <w:rsid w:val="00371286"/>
    <w:rsid w:val="00372AB7"/>
    <w:rsid w:val="00372AC5"/>
    <w:rsid w:val="003748C4"/>
    <w:rsid w:val="00376A9D"/>
    <w:rsid w:val="00376CC6"/>
    <w:rsid w:val="0037763D"/>
    <w:rsid w:val="00377817"/>
    <w:rsid w:val="00377FCF"/>
    <w:rsid w:val="00380C9A"/>
    <w:rsid w:val="00381FD0"/>
    <w:rsid w:val="0038237C"/>
    <w:rsid w:val="0038287C"/>
    <w:rsid w:val="00382FF4"/>
    <w:rsid w:val="0038358E"/>
    <w:rsid w:val="003835BB"/>
    <w:rsid w:val="003842AA"/>
    <w:rsid w:val="0038445A"/>
    <w:rsid w:val="00384D49"/>
    <w:rsid w:val="003854BD"/>
    <w:rsid w:val="00385538"/>
    <w:rsid w:val="00385A85"/>
    <w:rsid w:val="00385DE9"/>
    <w:rsid w:val="00386058"/>
    <w:rsid w:val="0038646E"/>
    <w:rsid w:val="00386AF2"/>
    <w:rsid w:val="003876C2"/>
    <w:rsid w:val="00387B07"/>
    <w:rsid w:val="003903C2"/>
    <w:rsid w:val="00390BF6"/>
    <w:rsid w:val="00390DD3"/>
    <w:rsid w:val="00391730"/>
    <w:rsid w:val="0039228E"/>
    <w:rsid w:val="00395166"/>
    <w:rsid w:val="0039536C"/>
    <w:rsid w:val="00395634"/>
    <w:rsid w:val="00396761"/>
    <w:rsid w:val="00396E2F"/>
    <w:rsid w:val="00396FFD"/>
    <w:rsid w:val="003972C2"/>
    <w:rsid w:val="0039753A"/>
    <w:rsid w:val="0039786D"/>
    <w:rsid w:val="00397F63"/>
    <w:rsid w:val="003A013A"/>
    <w:rsid w:val="003A065E"/>
    <w:rsid w:val="003A0989"/>
    <w:rsid w:val="003A1057"/>
    <w:rsid w:val="003A11A5"/>
    <w:rsid w:val="003A136C"/>
    <w:rsid w:val="003A2EF6"/>
    <w:rsid w:val="003A30B7"/>
    <w:rsid w:val="003A4568"/>
    <w:rsid w:val="003A45A1"/>
    <w:rsid w:val="003A4617"/>
    <w:rsid w:val="003A4E4F"/>
    <w:rsid w:val="003A518C"/>
    <w:rsid w:val="003A5266"/>
    <w:rsid w:val="003A5ECE"/>
    <w:rsid w:val="003A638C"/>
    <w:rsid w:val="003A6B74"/>
    <w:rsid w:val="003A7618"/>
    <w:rsid w:val="003A76D0"/>
    <w:rsid w:val="003A7C24"/>
    <w:rsid w:val="003B0A4B"/>
    <w:rsid w:val="003B0E95"/>
    <w:rsid w:val="003B135F"/>
    <w:rsid w:val="003B2D75"/>
    <w:rsid w:val="003B3403"/>
    <w:rsid w:val="003B34B1"/>
    <w:rsid w:val="003B38C3"/>
    <w:rsid w:val="003B3CE4"/>
    <w:rsid w:val="003B419E"/>
    <w:rsid w:val="003B4B0E"/>
    <w:rsid w:val="003B5306"/>
    <w:rsid w:val="003B5337"/>
    <w:rsid w:val="003B570A"/>
    <w:rsid w:val="003B716F"/>
    <w:rsid w:val="003C1D3F"/>
    <w:rsid w:val="003C205D"/>
    <w:rsid w:val="003C22F6"/>
    <w:rsid w:val="003C23E4"/>
    <w:rsid w:val="003C256E"/>
    <w:rsid w:val="003C2A72"/>
    <w:rsid w:val="003C2B7E"/>
    <w:rsid w:val="003C30CC"/>
    <w:rsid w:val="003C4116"/>
    <w:rsid w:val="003C4B8D"/>
    <w:rsid w:val="003C4C7C"/>
    <w:rsid w:val="003C4FBA"/>
    <w:rsid w:val="003C50A4"/>
    <w:rsid w:val="003C60D6"/>
    <w:rsid w:val="003C7C7D"/>
    <w:rsid w:val="003C7FB0"/>
    <w:rsid w:val="003D093E"/>
    <w:rsid w:val="003D10F3"/>
    <w:rsid w:val="003D1695"/>
    <w:rsid w:val="003D18F7"/>
    <w:rsid w:val="003D1B3C"/>
    <w:rsid w:val="003D1B53"/>
    <w:rsid w:val="003D34E8"/>
    <w:rsid w:val="003D3896"/>
    <w:rsid w:val="003D3E4C"/>
    <w:rsid w:val="003D4D0F"/>
    <w:rsid w:val="003D4E59"/>
    <w:rsid w:val="003D5500"/>
    <w:rsid w:val="003D5EDD"/>
    <w:rsid w:val="003D6360"/>
    <w:rsid w:val="003D6A63"/>
    <w:rsid w:val="003D773A"/>
    <w:rsid w:val="003D774D"/>
    <w:rsid w:val="003D7E67"/>
    <w:rsid w:val="003E02F0"/>
    <w:rsid w:val="003E1BE3"/>
    <w:rsid w:val="003E2095"/>
    <w:rsid w:val="003E21BC"/>
    <w:rsid w:val="003E2883"/>
    <w:rsid w:val="003E2CB0"/>
    <w:rsid w:val="003E321D"/>
    <w:rsid w:val="003E37E0"/>
    <w:rsid w:val="003E3BFD"/>
    <w:rsid w:val="003E461B"/>
    <w:rsid w:val="003E5CEC"/>
    <w:rsid w:val="003E6AA1"/>
    <w:rsid w:val="003E6D06"/>
    <w:rsid w:val="003E6F04"/>
    <w:rsid w:val="003E6FAE"/>
    <w:rsid w:val="003E709B"/>
    <w:rsid w:val="003F00AE"/>
    <w:rsid w:val="003F08B6"/>
    <w:rsid w:val="003F2A39"/>
    <w:rsid w:val="003F32B7"/>
    <w:rsid w:val="003F34D1"/>
    <w:rsid w:val="003F4D6A"/>
    <w:rsid w:val="003F4D89"/>
    <w:rsid w:val="003F57C2"/>
    <w:rsid w:val="003F593B"/>
    <w:rsid w:val="003F6FEF"/>
    <w:rsid w:val="003F79D5"/>
    <w:rsid w:val="003F7ABA"/>
    <w:rsid w:val="0040119F"/>
    <w:rsid w:val="00401283"/>
    <w:rsid w:val="004016DD"/>
    <w:rsid w:val="00401963"/>
    <w:rsid w:val="00401DE6"/>
    <w:rsid w:val="004027CC"/>
    <w:rsid w:val="0040288B"/>
    <w:rsid w:val="00402B60"/>
    <w:rsid w:val="004039F6"/>
    <w:rsid w:val="0040429B"/>
    <w:rsid w:val="004042FA"/>
    <w:rsid w:val="004048FD"/>
    <w:rsid w:val="004050D7"/>
    <w:rsid w:val="004051F0"/>
    <w:rsid w:val="00406628"/>
    <w:rsid w:val="00410E43"/>
    <w:rsid w:val="00411081"/>
    <w:rsid w:val="004111E2"/>
    <w:rsid w:val="0041160B"/>
    <w:rsid w:val="00411693"/>
    <w:rsid w:val="0041224E"/>
    <w:rsid w:val="00412508"/>
    <w:rsid w:val="00412EFE"/>
    <w:rsid w:val="00412FF3"/>
    <w:rsid w:val="004133F6"/>
    <w:rsid w:val="00413545"/>
    <w:rsid w:val="0041372F"/>
    <w:rsid w:val="00413EC3"/>
    <w:rsid w:val="004143B9"/>
    <w:rsid w:val="00414E37"/>
    <w:rsid w:val="00417AF2"/>
    <w:rsid w:val="00417C56"/>
    <w:rsid w:val="00417CD0"/>
    <w:rsid w:val="00420166"/>
    <w:rsid w:val="00420194"/>
    <w:rsid w:val="00420F04"/>
    <w:rsid w:val="00422184"/>
    <w:rsid w:val="00422592"/>
    <w:rsid w:val="00422C7A"/>
    <w:rsid w:val="00423174"/>
    <w:rsid w:val="004233E2"/>
    <w:rsid w:val="00423414"/>
    <w:rsid w:val="004235E5"/>
    <w:rsid w:val="0042459A"/>
    <w:rsid w:val="00424A16"/>
    <w:rsid w:val="00424C75"/>
    <w:rsid w:val="00425584"/>
    <w:rsid w:val="00425830"/>
    <w:rsid w:val="0042613C"/>
    <w:rsid w:val="00426564"/>
    <w:rsid w:val="0042731D"/>
    <w:rsid w:val="00427F9A"/>
    <w:rsid w:val="00430476"/>
    <w:rsid w:val="004314BE"/>
    <w:rsid w:val="00431D04"/>
    <w:rsid w:val="00432A8C"/>
    <w:rsid w:val="00432DD1"/>
    <w:rsid w:val="00433465"/>
    <w:rsid w:val="00434855"/>
    <w:rsid w:val="004355E3"/>
    <w:rsid w:val="004356A8"/>
    <w:rsid w:val="004358DA"/>
    <w:rsid w:val="0043644D"/>
    <w:rsid w:val="00436962"/>
    <w:rsid w:val="00437D51"/>
    <w:rsid w:val="00440893"/>
    <w:rsid w:val="004417E6"/>
    <w:rsid w:val="00441D79"/>
    <w:rsid w:val="00442D13"/>
    <w:rsid w:val="00443507"/>
    <w:rsid w:val="00444353"/>
    <w:rsid w:val="00444ADA"/>
    <w:rsid w:val="004451A2"/>
    <w:rsid w:val="00445235"/>
    <w:rsid w:val="00445E40"/>
    <w:rsid w:val="004467B6"/>
    <w:rsid w:val="004503B8"/>
    <w:rsid w:val="00450469"/>
    <w:rsid w:val="004509C6"/>
    <w:rsid w:val="00451B8B"/>
    <w:rsid w:val="00451C55"/>
    <w:rsid w:val="004529E7"/>
    <w:rsid w:val="0045321E"/>
    <w:rsid w:val="00453398"/>
    <w:rsid w:val="00453B12"/>
    <w:rsid w:val="00453CFC"/>
    <w:rsid w:val="0045478A"/>
    <w:rsid w:val="004552D2"/>
    <w:rsid w:val="004556A0"/>
    <w:rsid w:val="00455C81"/>
    <w:rsid w:val="00456092"/>
    <w:rsid w:val="00456916"/>
    <w:rsid w:val="00456E5F"/>
    <w:rsid w:val="004578D6"/>
    <w:rsid w:val="00457945"/>
    <w:rsid w:val="00460050"/>
    <w:rsid w:val="004605A5"/>
    <w:rsid w:val="0046064E"/>
    <w:rsid w:val="004606E9"/>
    <w:rsid w:val="00460F99"/>
    <w:rsid w:val="0046198A"/>
    <w:rsid w:val="00461DA9"/>
    <w:rsid w:val="00461E4A"/>
    <w:rsid w:val="004625BE"/>
    <w:rsid w:val="004627A5"/>
    <w:rsid w:val="00462A20"/>
    <w:rsid w:val="00462FCC"/>
    <w:rsid w:val="004631E9"/>
    <w:rsid w:val="004636AD"/>
    <w:rsid w:val="00463878"/>
    <w:rsid w:val="004646D7"/>
    <w:rsid w:val="00465249"/>
    <w:rsid w:val="00465B50"/>
    <w:rsid w:val="00466145"/>
    <w:rsid w:val="00467F45"/>
    <w:rsid w:val="00470108"/>
    <w:rsid w:val="00470F7D"/>
    <w:rsid w:val="00470F9E"/>
    <w:rsid w:val="004716E0"/>
    <w:rsid w:val="00471E8E"/>
    <w:rsid w:val="004723BE"/>
    <w:rsid w:val="00473793"/>
    <w:rsid w:val="00473D8A"/>
    <w:rsid w:val="00473E0C"/>
    <w:rsid w:val="00473FB4"/>
    <w:rsid w:val="0047411B"/>
    <w:rsid w:val="004743D7"/>
    <w:rsid w:val="00474503"/>
    <w:rsid w:val="00474A78"/>
    <w:rsid w:val="00475FAD"/>
    <w:rsid w:val="00475FC4"/>
    <w:rsid w:val="0047650C"/>
    <w:rsid w:val="00476CBD"/>
    <w:rsid w:val="004802E5"/>
    <w:rsid w:val="00480B6A"/>
    <w:rsid w:val="00481CD7"/>
    <w:rsid w:val="0048422F"/>
    <w:rsid w:val="004848DB"/>
    <w:rsid w:val="00484A64"/>
    <w:rsid w:val="00484AA4"/>
    <w:rsid w:val="00484CE1"/>
    <w:rsid w:val="00484F37"/>
    <w:rsid w:val="00485100"/>
    <w:rsid w:val="004851E1"/>
    <w:rsid w:val="004857BF"/>
    <w:rsid w:val="00486312"/>
    <w:rsid w:val="00486D02"/>
    <w:rsid w:val="00487ED1"/>
    <w:rsid w:val="0049067A"/>
    <w:rsid w:val="00491978"/>
    <w:rsid w:val="00491D77"/>
    <w:rsid w:val="00491E2E"/>
    <w:rsid w:val="00491FC8"/>
    <w:rsid w:val="00492848"/>
    <w:rsid w:val="0049284D"/>
    <w:rsid w:val="00494242"/>
    <w:rsid w:val="00495065"/>
    <w:rsid w:val="004955C9"/>
    <w:rsid w:val="00495A0F"/>
    <w:rsid w:val="00495F2E"/>
    <w:rsid w:val="0049655D"/>
    <w:rsid w:val="0049685A"/>
    <w:rsid w:val="004969D4"/>
    <w:rsid w:val="004977B3"/>
    <w:rsid w:val="004A01D8"/>
    <w:rsid w:val="004A06C2"/>
    <w:rsid w:val="004A0811"/>
    <w:rsid w:val="004A0EA0"/>
    <w:rsid w:val="004A111D"/>
    <w:rsid w:val="004A15EF"/>
    <w:rsid w:val="004A16A6"/>
    <w:rsid w:val="004A2475"/>
    <w:rsid w:val="004A322C"/>
    <w:rsid w:val="004A34DD"/>
    <w:rsid w:val="004A4090"/>
    <w:rsid w:val="004A5684"/>
    <w:rsid w:val="004A694E"/>
    <w:rsid w:val="004B00D9"/>
    <w:rsid w:val="004B0540"/>
    <w:rsid w:val="004B058D"/>
    <w:rsid w:val="004B0D51"/>
    <w:rsid w:val="004B15BF"/>
    <w:rsid w:val="004B174F"/>
    <w:rsid w:val="004B18B4"/>
    <w:rsid w:val="004B1B0B"/>
    <w:rsid w:val="004B1B29"/>
    <w:rsid w:val="004B1BF9"/>
    <w:rsid w:val="004B2AEB"/>
    <w:rsid w:val="004B2B2C"/>
    <w:rsid w:val="004B2D9C"/>
    <w:rsid w:val="004B315A"/>
    <w:rsid w:val="004B407A"/>
    <w:rsid w:val="004B4A86"/>
    <w:rsid w:val="004B4C3C"/>
    <w:rsid w:val="004B5503"/>
    <w:rsid w:val="004B5B9D"/>
    <w:rsid w:val="004B6215"/>
    <w:rsid w:val="004B69C6"/>
    <w:rsid w:val="004B7A89"/>
    <w:rsid w:val="004C0826"/>
    <w:rsid w:val="004C0BA9"/>
    <w:rsid w:val="004C1044"/>
    <w:rsid w:val="004C1438"/>
    <w:rsid w:val="004C1C18"/>
    <w:rsid w:val="004C2DAB"/>
    <w:rsid w:val="004C367F"/>
    <w:rsid w:val="004C39B4"/>
    <w:rsid w:val="004C41A1"/>
    <w:rsid w:val="004C4274"/>
    <w:rsid w:val="004C72C6"/>
    <w:rsid w:val="004C764C"/>
    <w:rsid w:val="004D0FED"/>
    <w:rsid w:val="004D1214"/>
    <w:rsid w:val="004D1657"/>
    <w:rsid w:val="004D2585"/>
    <w:rsid w:val="004D26EB"/>
    <w:rsid w:val="004D39C6"/>
    <w:rsid w:val="004D4FAF"/>
    <w:rsid w:val="004D5234"/>
    <w:rsid w:val="004D581F"/>
    <w:rsid w:val="004D5B60"/>
    <w:rsid w:val="004D5B91"/>
    <w:rsid w:val="004D7709"/>
    <w:rsid w:val="004D7799"/>
    <w:rsid w:val="004D7801"/>
    <w:rsid w:val="004D7973"/>
    <w:rsid w:val="004E0C4F"/>
    <w:rsid w:val="004E0E06"/>
    <w:rsid w:val="004E177F"/>
    <w:rsid w:val="004E2F94"/>
    <w:rsid w:val="004E3838"/>
    <w:rsid w:val="004E395D"/>
    <w:rsid w:val="004E4952"/>
    <w:rsid w:val="004E4A19"/>
    <w:rsid w:val="004E585B"/>
    <w:rsid w:val="004E5AAF"/>
    <w:rsid w:val="004E5F26"/>
    <w:rsid w:val="004E70AD"/>
    <w:rsid w:val="004E740A"/>
    <w:rsid w:val="004E75D8"/>
    <w:rsid w:val="004E7A00"/>
    <w:rsid w:val="004E7CE9"/>
    <w:rsid w:val="004F057A"/>
    <w:rsid w:val="004F0FDA"/>
    <w:rsid w:val="004F157D"/>
    <w:rsid w:val="004F1959"/>
    <w:rsid w:val="004F252C"/>
    <w:rsid w:val="004F28F4"/>
    <w:rsid w:val="004F2FDD"/>
    <w:rsid w:val="004F3292"/>
    <w:rsid w:val="004F4BB6"/>
    <w:rsid w:val="004F5313"/>
    <w:rsid w:val="004F5E28"/>
    <w:rsid w:val="004F6350"/>
    <w:rsid w:val="004F6C82"/>
    <w:rsid w:val="004F6F97"/>
    <w:rsid w:val="004F7CEE"/>
    <w:rsid w:val="005011B3"/>
    <w:rsid w:val="005013A4"/>
    <w:rsid w:val="00501DED"/>
    <w:rsid w:val="0050259F"/>
    <w:rsid w:val="005028A0"/>
    <w:rsid w:val="00502B00"/>
    <w:rsid w:val="0050415A"/>
    <w:rsid w:val="00504307"/>
    <w:rsid w:val="00505486"/>
    <w:rsid w:val="005054DF"/>
    <w:rsid w:val="00505520"/>
    <w:rsid w:val="005055F8"/>
    <w:rsid w:val="005074D6"/>
    <w:rsid w:val="005102CF"/>
    <w:rsid w:val="005105F7"/>
    <w:rsid w:val="00510C62"/>
    <w:rsid w:val="0051167E"/>
    <w:rsid w:val="00513BCE"/>
    <w:rsid w:val="00514D12"/>
    <w:rsid w:val="00514F0E"/>
    <w:rsid w:val="0051535C"/>
    <w:rsid w:val="00515665"/>
    <w:rsid w:val="0051585F"/>
    <w:rsid w:val="00515C8B"/>
    <w:rsid w:val="005163D5"/>
    <w:rsid w:val="0051727B"/>
    <w:rsid w:val="005179BD"/>
    <w:rsid w:val="00520699"/>
    <w:rsid w:val="00520840"/>
    <w:rsid w:val="00522A88"/>
    <w:rsid w:val="00522B0D"/>
    <w:rsid w:val="00522E81"/>
    <w:rsid w:val="00522FD2"/>
    <w:rsid w:val="0052325E"/>
    <w:rsid w:val="0052340F"/>
    <w:rsid w:val="0052342A"/>
    <w:rsid w:val="005239AC"/>
    <w:rsid w:val="00523CF4"/>
    <w:rsid w:val="00524A92"/>
    <w:rsid w:val="00524CD0"/>
    <w:rsid w:val="005254AA"/>
    <w:rsid w:val="005256DF"/>
    <w:rsid w:val="00525932"/>
    <w:rsid w:val="00525B0B"/>
    <w:rsid w:val="00525DA8"/>
    <w:rsid w:val="00525E80"/>
    <w:rsid w:val="00526758"/>
    <w:rsid w:val="00526877"/>
    <w:rsid w:val="00526921"/>
    <w:rsid w:val="00526BA8"/>
    <w:rsid w:val="00527806"/>
    <w:rsid w:val="00527E04"/>
    <w:rsid w:val="005300D3"/>
    <w:rsid w:val="005307BA"/>
    <w:rsid w:val="0053082C"/>
    <w:rsid w:val="00531285"/>
    <w:rsid w:val="005314BF"/>
    <w:rsid w:val="005314E5"/>
    <w:rsid w:val="005318C8"/>
    <w:rsid w:val="00531AE1"/>
    <w:rsid w:val="0053268A"/>
    <w:rsid w:val="005328FF"/>
    <w:rsid w:val="005330F3"/>
    <w:rsid w:val="00533186"/>
    <w:rsid w:val="005332F6"/>
    <w:rsid w:val="005332FD"/>
    <w:rsid w:val="00534103"/>
    <w:rsid w:val="0053472B"/>
    <w:rsid w:val="0053483E"/>
    <w:rsid w:val="005348B0"/>
    <w:rsid w:val="00534DE4"/>
    <w:rsid w:val="00535144"/>
    <w:rsid w:val="0053524E"/>
    <w:rsid w:val="005355EC"/>
    <w:rsid w:val="00535885"/>
    <w:rsid w:val="00535FE4"/>
    <w:rsid w:val="00536227"/>
    <w:rsid w:val="00536445"/>
    <w:rsid w:val="00537078"/>
    <w:rsid w:val="00537343"/>
    <w:rsid w:val="0053777C"/>
    <w:rsid w:val="005378FE"/>
    <w:rsid w:val="0053790B"/>
    <w:rsid w:val="005405EA"/>
    <w:rsid w:val="00540662"/>
    <w:rsid w:val="005409B4"/>
    <w:rsid w:val="00541048"/>
    <w:rsid w:val="00541C1E"/>
    <w:rsid w:val="00542C87"/>
    <w:rsid w:val="00543085"/>
    <w:rsid w:val="00543875"/>
    <w:rsid w:val="00543C1A"/>
    <w:rsid w:val="005440C4"/>
    <w:rsid w:val="0054478E"/>
    <w:rsid w:val="005449BE"/>
    <w:rsid w:val="005454EA"/>
    <w:rsid w:val="00545754"/>
    <w:rsid w:val="0054624B"/>
    <w:rsid w:val="005467D0"/>
    <w:rsid w:val="00546849"/>
    <w:rsid w:val="0054712E"/>
    <w:rsid w:val="00547E93"/>
    <w:rsid w:val="00547F2C"/>
    <w:rsid w:val="00550119"/>
    <w:rsid w:val="005503B5"/>
    <w:rsid w:val="00551EAB"/>
    <w:rsid w:val="005523E9"/>
    <w:rsid w:val="00552781"/>
    <w:rsid w:val="005527CE"/>
    <w:rsid w:val="00553372"/>
    <w:rsid w:val="0055390F"/>
    <w:rsid w:val="005543EE"/>
    <w:rsid w:val="005548AD"/>
    <w:rsid w:val="0055540E"/>
    <w:rsid w:val="0055553E"/>
    <w:rsid w:val="00555825"/>
    <w:rsid w:val="00556454"/>
    <w:rsid w:val="005564AA"/>
    <w:rsid w:val="0055651E"/>
    <w:rsid w:val="0056046C"/>
    <w:rsid w:val="005606E2"/>
    <w:rsid w:val="005609F6"/>
    <w:rsid w:val="00560AE1"/>
    <w:rsid w:val="00561C80"/>
    <w:rsid w:val="00562622"/>
    <w:rsid w:val="0056290D"/>
    <w:rsid w:val="00562A64"/>
    <w:rsid w:val="00562F03"/>
    <w:rsid w:val="00563760"/>
    <w:rsid w:val="005638EA"/>
    <w:rsid w:val="00563C5E"/>
    <w:rsid w:val="00564034"/>
    <w:rsid w:val="00565C82"/>
    <w:rsid w:val="00565D11"/>
    <w:rsid w:val="00566FD0"/>
    <w:rsid w:val="00570683"/>
    <w:rsid w:val="005712A9"/>
    <w:rsid w:val="0057146A"/>
    <w:rsid w:val="00571F3E"/>
    <w:rsid w:val="00572049"/>
    <w:rsid w:val="00573228"/>
    <w:rsid w:val="005738E5"/>
    <w:rsid w:val="00573FEC"/>
    <w:rsid w:val="005746D3"/>
    <w:rsid w:val="00575B44"/>
    <w:rsid w:val="0057644E"/>
    <w:rsid w:val="0057735F"/>
    <w:rsid w:val="00580C53"/>
    <w:rsid w:val="005811BB"/>
    <w:rsid w:val="00581282"/>
    <w:rsid w:val="00581317"/>
    <w:rsid w:val="00581F0A"/>
    <w:rsid w:val="00582CF1"/>
    <w:rsid w:val="00583CA0"/>
    <w:rsid w:val="0058409B"/>
    <w:rsid w:val="00584135"/>
    <w:rsid w:val="00584488"/>
    <w:rsid w:val="005848D3"/>
    <w:rsid w:val="0058496F"/>
    <w:rsid w:val="005855DB"/>
    <w:rsid w:val="00586511"/>
    <w:rsid w:val="005870BD"/>
    <w:rsid w:val="0058749E"/>
    <w:rsid w:val="00587924"/>
    <w:rsid w:val="00590295"/>
    <w:rsid w:val="00590428"/>
    <w:rsid w:val="005911A4"/>
    <w:rsid w:val="00592C44"/>
    <w:rsid w:val="00592CE5"/>
    <w:rsid w:val="00593682"/>
    <w:rsid w:val="00594754"/>
    <w:rsid w:val="00594C93"/>
    <w:rsid w:val="00596351"/>
    <w:rsid w:val="00596F70"/>
    <w:rsid w:val="0059714A"/>
    <w:rsid w:val="005A040E"/>
    <w:rsid w:val="005A1B6A"/>
    <w:rsid w:val="005A299E"/>
    <w:rsid w:val="005A2A2A"/>
    <w:rsid w:val="005A4AC8"/>
    <w:rsid w:val="005A5229"/>
    <w:rsid w:val="005A5534"/>
    <w:rsid w:val="005A5DFC"/>
    <w:rsid w:val="005A662D"/>
    <w:rsid w:val="005A7068"/>
    <w:rsid w:val="005A73AB"/>
    <w:rsid w:val="005A7C07"/>
    <w:rsid w:val="005B07EC"/>
    <w:rsid w:val="005B0867"/>
    <w:rsid w:val="005B086C"/>
    <w:rsid w:val="005B0CE4"/>
    <w:rsid w:val="005B1355"/>
    <w:rsid w:val="005B1440"/>
    <w:rsid w:val="005B191C"/>
    <w:rsid w:val="005B1A70"/>
    <w:rsid w:val="005B1D6F"/>
    <w:rsid w:val="005B2785"/>
    <w:rsid w:val="005B29CA"/>
    <w:rsid w:val="005B2D5A"/>
    <w:rsid w:val="005B3388"/>
    <w:rsid w:val="005B35B7"/>
    <w:rsid w:val="005B36D8"/>
    <w:rsid w:val="005B45BC"/>
    <w:rsid w:val="005B4B97"/>
    <w:rsid w:val="005B5337"/>
    <w:rsid w:val="005B65FC"/>
    <w:rsid w:val="005B67AE"/>
    <w:rsid w:val="005B7DC4"/>
    <w:rsid w:val="005B7FD2"/>
    <w:rsid w:val="005C073B"/>
    <w:rsid w:val="005C0A57"/>
    <w:rsid w:val="005C0CB1"/>
    <w:rsid w:val="005C10D1"/>
    <w:rsid w:val="005C25AB"/>
    <w:rsid w:val="005C27CD"/>
    <w:rsid w:val="005C285B"/>
    <w:rsid w:val="005C2ACB"/>
    <w:rsid w:val="005C3675"/>
    <w:rsid w:val="005C3805"/>
    <w:rsid w:val="005C3DC0"/>
    <w:rsid w:val="005C563A"/>
    <w:rsid w:val="005C5AA8"/>
    <w:rsid w:val="005C6115"/>
    <w:rsid w:val="005C6CCD"/>
    <w:rsid w:val="005C6EB8"/>
    <w:rsid w:val="005C71F3"/>
    <w:rsid w:val="005C745F"/>
    <w:rsid w:val="005C786D"/>
    <w:rsid w:val="005D0A6A"/>
    <w:rsid w:val="005D0D77"/>
    <w:rsid w:val="005D1390"/>
    <w:rsid w:val="005D14C6"/>
    <w:rsid w:val="005D1729"/>
    <w:rsid w:val="005D18C9"/>
    <w:rsid w:val="005D1DE8"/>
    <w:rsid w:val="005D2102"/>
    <w:rsid w:val="005D24BA"/>
    <w:rsid w:val="005D24FB"/>
    <w:rsid w:val="005D2931"/>
    <w:rsid w:val="005D2E38"/>
    <w:rsid w:val="005D32B7"/>
    <w:rsid w:val="005D4E74"/>
    <w:rsid w:val="005D4ECF"/>
    <w:rsid w:val="005D4ED5"/>
    <w:rsid w:val="005D6A6F"/>
    <w:rsid w:val="005D6E11"/>
    <w:rsid w:val="005D701B"/>
    <w:rsid w:val="005D7311"/>
    <w:rsid w:val="005E021E"/>
    <w:rsid w:val="005E08EF"/>
    <w:rsid w:val="005E14FF"/>
    <w:rsid w:val="005E1A8F"/>
    <w:rsid w:val="005E1E4C"/>
    <w:rsid w:val="005E1E4D"/>
    <w:rsid w:val="005E206E"/>
    <w:rsid w:val="005E315A"/>
    <w:rsid w:val="005E3615"/>
    <w:rsid w:val="005E3958"/>
    <w:rsid w:val="005E42E0"/>
    <w:rsid w:val="005E4E1C"/>
    <w:rsid w:val="005E4FB7"/>
    <w:rsid w:val="005E56CC"/>
    <w:rsid w:val="005E5BBB"/>
    <w:rsid w:val="005E5CC4"/>
    <w:rsid w:val="005E6237"/>
    <w:rsid w:val="005E6B10"/>
    <w:rsid w:val="005E726E"/>
    <w:rsid w:val="005F0194"/>
    <w:rsid w:val="005F01BF"/>
    <w:rsid w:val="005F05AC"/>
    <w:rsid w:val="005F0B44"/>
    <w:rsid w:val="005F0F64"/>
    <w:rsid w:val="005F0FD2"/>
    <w:rsid w:val="005F1375"/>
    <w:rsid w:val="005F15E9"/>
    <w:rsid w:val="005F1CE7"/>
    <w:rsid w:val="005F26C6"/>
    <w:rsid w:val="005F307F"/>
    <w:rsid w:val="005F3F19"/>
    <w:rsid w:val="005F457C"/>
    <w:rsid w:val="005F4CB3"/>
    <w:rsid w:val="005F5972"/>
    <w:rsid w:val="005F5D0B"/>
    <w:rsid w:val="005F631D"/>
    <w:rsid w:val="005F6349"/>
    <w:rsid w:val="005F6D8E"/>
    <w:rsid w:val="005F6E77"/>
    <w:rsid w:val="005F74A2"/>
    <w:rsid w:val="005F7986"/>
    <w:rsid w:val="00600109"/>
    <w:rsid w:val="00601092"/>
    <w:rsid w:val="00601A05"/>
    <w:rsid w:val="00602365"/>
    <w:rsid w:val="00602AE1"/>
    <w:rsid w:val="006034C0"/>
    <w:rsid w:val="006035E4"/>
    <w:rsid w:val="00604BD4"/>
    <w:rsid w:val="0060500B"/>
    <w:rsid w:val="0060511F"/>
    <w:rsid w:val="006053C9"/>
    <w:rsid w:val="006056AB"/>
    <w:rsid w:val="00605889"/>
    <w:rsid w:val="00605EB0"/>
    <w:rsid w:val="006066AE"/>
    <w:rsid w:val="00607753"/>
    <w:rsid w:val="00607775"/>
    <w:rsid w:val="00607C80"/>
    <w:rsid w:val="00607F6C"/>
    <w:rsid w:val="00611127"/>
    <w:rsid w:val="0061160E"/>
    <w:rsid w:val="0061205F"/>
    <w:rsid w:val="006124B8"/>
    <w:rsid w:val="00612575"/>
    <w:rsid w:val="00612B13"/>
    <w:rsid w:val="006137F1"/>
    <w:rsid w:val="0061399D"/>
    <w:rsid w:val="00614E45"/>
    <w:rsid w:val="00614FFC"/>
    <w:rsid w:val="006152C5"/>
    <w:rsid w:val="0061638B"/>
    <w:rsid w:val="00617224"/>
    <w:rsid w:val="0061780D"/>
    <w:rsid w:val="0061782E"/>
    <w:rsid w:val="006207DC"/>
    <w:rsid w:val="00622ABA"/>
    <w:rsid w:val="00622C62"/>
    <w:rsid w:val="00623A6F"/>
    <w:rsid w:val="006245F0"/>
    <w:rsid w:val="00624B63"/>
    <w:rsid w:val="00624FAD"/>
    <w:rsid w:val="006257E2"/>
    <w:rsid w:val="0062592D"/>
    <w:rsid w:val="006260F6"/>
    <w:rsid w:val="00626340"/>
    <w:rsid w:val="00626629"/>
    <w:rsid w:val="00626766"/>
    <w:rsid w:val="00626BF9"/>
    <w:rsid w:val="00626ED9"/>
    <w:rsid w:val="00626F8B"/>
    <w:rsid w:val="006271B4"/>
    <w:rsid w:val="00627C9C"/>
    <w:rsid w:val="00630C3B"/>
    <w:rsid w:val="00630D4B"/>
    <w:rsid w:val="00630E2A"/>
    <w:rsid w:val="00631A4A"/>
    <w:rsid w:val="00631A50"/>
    <w:rsid w:val="00631DD7"/>
    <w:rsid w:val="00632D23"/>
    <w:rsid w:val="00633560"/>
    <w:rsid w:val="00633A68"/>
    <w:rsid w:val="00633B80"/>
    <w:rsid w:val="0063463B"/>
    <w:rsid w:val="00634A00"/>
    <w:rsid w:val="0063505B"/>
    <w:rsid w:val="00635139"/>
    <w:rsid w:val="006351BB"/>
    <w:rsid w:val="0063565D"/>
    <w:rsid w:val="00635D0C"/>
    <w:rsid w:val="006400B9"/>
    <w:rsid w:val="00640953"/>
    <w:rsid w:val="00640F28"/>
    <w:rsid w:val="0064116F"/>
    <w:rsid w:val="006413A5"/>
    <w:rsid w:val="00641938"/>
    <w:rsid w:val="00641B87"/>
    <w:rsid w:val="0064272E"/>
    <w:rsid w:val="00642EA4"/>
    <w:rsid w:val="00643537"/>
    <w:rsid w:val="00643882"/>
    <w:rsid w:val="00644760"/>
    <w:rsid w:val="00644E76"/>
    <w:rsid w:val="00645D4F"/>
    <w:rsid w:val="00646781"/>
    <w:rsid w:val="00646CA8"/>
    <w:rsid w:val="00646DEF"/>
    <w:rsid w:val="0064703B"/>
    <w:rsid w:val="00647127"/>
    <w:rsid w:val="00647CE6"/>
    <w:rsid w:val="00650D43"/>
    <w:rsid w:val="00651329"/>
    <w:rsid w:val="00651C64"/>
    <w:rsid w:val="00652DEE"/>
    <w:rsid w:val="006535CF"/>
    <w:rsid w:val="00653CB0"/>
    <w:rsid w:val="00653DE1"/>
    <w:rsid w:val="00654228"/>
    <w:rsid w:val="00654D63"/>
    <w:rsid w:val="00655DAC"/>
    <w:rsid w:val="00655EC8"/>
    <w:rsid w:val="006563FA"/>
    <w:rsid w:val="006571FE"/>
    <w:rsid w:val="00657341"/>
    <w:rsid w:val="006573FF"/>
    <w:rsid w:val="00657B52"/>
    <w:rsid w:val="00660CDD"/>
    <w:rsid w:val="00661058"/>
    <w:rsid w:val="00661183"/>
    <w:rsid w:val="0066130E"/>
    <w:rsid w:val="00663703"/>
    <w:rsid w:val="00663F04"/>
    <w:rsid w:val="0066467A"/>
    <w:rsid w:val="006646BD"/>
    <w:rsid w:val="006652AF"/>
    <w:rsid w:val="00665424"/>
    <w:rsid w:val="00665574"/>
    <w:rsid w:val="006658A8"/>
    <w:rsid w:val="006660D8"/>
    <w:rsid w:val="00666441"/>
    <w:rsid w:val="0066654A"/>
    <w:rsid w:val="006665F7"/>
    <w:rsid w:val="00666B10"/>
    <w:rsid w:val="00667A0B"/>
    <w:rsid w:val="00667A0D"/>
    <w:rsid w:val="00667DE2"/>
    <w:rsid w:val="00670233"/>
    <w:rsid w:val="00670FD5"/>
    <w:rsid w:val="006711DC"/>
    <w:rsid w:val="00671F60"/>
    <w:rsid w:val="00673A5D"/>
    <w:rsid w:val="00673D0E"/>
    <w:rsid w:val="00673DF2"/>
    <w:rsid w:val="00674773"/>
    <w:rsid w:val="00675350"/>
    <w:rsid w:val="006764A4"/>
    <w:rsid w:val="00676656"/>
    <w:rsid w:val="00676EC2"/>
    <w:rsid w:val="00677121"/>
    <w:rsid w:val="00681509"/>
    <w:rsid w:val="006815B2"/>
    <w:rsid w:val="006818F4"/>
    <w:rsid w:val="00682200"/>
    <w:rsid w:val="006827FB"/>
    <w:rsid w:val="00682CCA"/>
    <w:rsid w:val="006830EB"/>
    <w:rsid w:val="00683269"/>
    <w:rsid w:val="006839B1"/>
    <w:rsid w:val="0068425B"/>
    <w:rsid w:val="00684A96"/>
    <w:rsid w:val="00684D94"/>
    <w:rsid w:val="00686DBD"/>
    <w:rsid w:val="00690574"/>
    <w:rsid w:val="00690ACE"/>
    <w:rsid w:val="00690D1D"/>
    <w:rsid w:val="006912ED"/>
    <w:rsid w:val="00691EEC"/>
    <w:rsid w:val="006922B3"/>
    <w:rsid w:val="00692CB9"/>
    <w:rsid w:val="006931F4"/>
    <w:rsid w:val="0069354D"/>
    <w:rsid w:val="00693658"/>
    <w:rsid w:val="006937B3"/>
    <w:rsid w:val="00693BE8"/>
    <w:rsid w:val="00693EF1"/>
    <w:rsid w:val="00695504"/>
    <w:rsid w:val="00695579"/>
    <w:rsid w:val="00695EDB"/>
    <w:rsid w:val="00696B36"/>
    <w:rsid w:val="00696D9B"/>
    <w:rsid w:val="006977AF"/>
    <w:rsid w:val="006A02E4"/>
    <w:rsid w:val="006A07C7"/>
    <w:rsid w:val="006A0B4C"/>
    <w:rsid w:val="006A0E39"/>
    <w:rsid w:val="006A13B4"/>
    <w:rsid w:val="006A19D8"/>
    <w:rsid w:val="006A2720"/>
    <w:rsid w:val="006A3C26"/>
    <w:rsid w:val="006A436D"/>
    <w:rsid w:val="006A49FF"/>
    <w:rsid w:val="006A5E7C"/>
    <w:rsid w:val="006A6298"/>
    <w:rsid w:val="006A6361"/>
    <w:rsid w:val="006A6435"/>
    <w:rsid w:val="006A6548"/>
    <w:rsid w:val="006A7580"/>
    <w:rsid w:val="006A79F0"/>
    <w:rsid w:val="006B0280"/>
    <w:rsid w:val="006B040B"/>
    <w:rsid w:val="006B0672"/>
    <w:rsid w:val="006B0F5F"/>
    <w:rsid w:val="006B1F7C"/>
    <w:rsid w:val="006B31CB"/>
    <w:rsid w:val="006B34DA"/>
    <w:rsid w:val="006B3AF4"/>
    <w:rsid w:val="006B43BF"/>
    <w:rsid w:val="006B450A"/>
    <w:rsid w:val="006B4546"/>
    <w:rsid w:val="006B5699"/>
    <w:rsid w:val="006B5A93"/>
    <w:rsid w:val="006B627F"/>
    <w:rsid w:val="006B6396"/>
    <w:rsid w:val="006B6760"/>
    <w:rsid w:val="006B6A21"/>
    <w:rsid w:val="006B7907"/>
    <w:rsid w:val="006C0164"/>
    <w:rsid w:val="006C0168"/>
    <w:rsid w:val="006C2959"/>
    <w:rsid w:val="006C3789"/>
    <w:rsid w:val="006C3BC9"/>
    <w:rsid w:val="006C40A8"/>
    <w:rsid w:val="006C40E8"/>
    <w:rsid w:val="006C436C"/>
    <w:rsid w:val="006C45AF"/>
    <w:rsid w:val="006C49D0"/>
    <w:rsid w:val="006C55FC"/>
    <w:rsid w:val="006C600C"/>
    <w:rsid w:val="006C6564"/>
    <w:rsid w:val="006C69BF"/>
    <w:rsid w:val="006C7742"/>
    <w:rsid w:val="006D1AFE"/>
    <w:rsid w:val="006D1CF0"/>
    <w:rsid w:val="006D1FA3"/>
    <w:rsid w:val="006D3C8E"/>
    <w:rsid w:val="006D3F83"/>
    <w:rsid w:val="006D40E2"/>
    <w:rsid w:val="006D41F9"/>
    <w:rsid w:val="006D48E9"/>
    <w:rsid w:val="006D4E9E"/>
    <w:rsid w:val="006D56F6"/>
    <w:rsid w:val="006D78BF"/>
    <w:rsid w:val="006D7FA4"/>
    <w:rsid w:val="006E088D"/>
    <w:rsid w:val="006E14A2"/>
    <w:rsid w:val="006E155C"/>
    <w:rsid w:val="006E1E4E"/>
    <w:rsid w:val="006E2E20"/>
    <w:rsid w:val="006E3BA6"/>
    <w:rsid w:val="006E4798"/>
    <w:rsid w:val="006E4A4B"/>
    <w:rsid w:val="006E4E80"/>
    <w:rsid w:val="006E594A"/>
    <w:rsid w:val="006E6616"/>
    <w:rsid w:val="006E70FB"/>
    <w:rsid w:val="006F0BA9"/>
    <w:rsid w:val="006F22B5"/>
    <w:rsid w:val="006F34C4"/>
    <w:rsid w:val="006F434C"/>
    <w:rsid w:val="006F45A3"/>
    <w:rsid w:val="006F4623"/>
    <w:rsid w:val="006F4E3E"/>
    <w:rsid w:val="006F542C"/>
    <w:rsid w:val="006F5B9B"/>
    <w:rsid w:val="006F6928"/>
    <w:rsid w:val="006F6A6F"/>
    <w:rsid w:val="006F6EB7"/>
    <w:rsid w:val="006F6F86"/>
    <w:rsid w:val="006F740C"/>
    <w:rsid w:val="007008C7"/>
    <w:rsid w:val="007009CB"/>
    <w:rsid w:val="007017CC"/>
    <w:rsid w:val="00701FAA"/>
    <w:rsid w:val="00702717"/>
    <w:rsid w:val="007027EE"/>
    <w:rsid w:val="00702E4D"/>
    <w:rsid w:val="007031F1"/>
    <w:rsid w:val="00703672"/>
    <w:rsid w:val="00703DA1"/>
    <w:rsid w:val="007047F6"/>
    <w:rsid w:val="00704A01"/>
    <w:rsid w:val="00704D1E"/>
    <w:rsid w:val="00705071"/>
    <w:rsid w:val="00705210"/>
    <w:rsid w:val="0070521C"/>
    <w:rsid w:val="007055CF"/>
    <w:rsid w:val="00706289"/>
    <w:rsid w:val="00706A34"/>
    <w:rsid w:val="00706E00"/>
    <w:rsid w:val="00710513"/>
    <w:rsid w:val="00710698"/>
    <w:rsid w:val="00710963"/>
    <w:rsid w:val="00710D75"/>
    <w:rsid w:val="00711DF4"/>
    <w:rsid w:val="00712A7B"/>
    <w:rsid w:val="007130BB"/>
    <w:rsid w:val="0071313D"/>
    <w:rsid w:val="00714A2E"/>
    <w:rsid w:val="00714C2D"/>
    <w:rsid w:val="00714ED4"/>
    <w:rsid w:val="00715356"/>
    <w:rsid w:val="007161B5"/>
    <w:rsid w:val="0071644E"/>
    <w:rsid w:val="00716E7A"/>
    <w:rsid w:val="0071758F"/>
    <w:rsid w:val="00717995"/>
    <w:rsid w:val="00717B81"/>
    <w:rsid w:val="007205E6"/>
    <w:rsid w:val="007209A7"/>
    <w:rsid w:val="00720D65"/>
    <w:rsid w:val="007210D3"/>
    <w:rsid w:val="0072151B"/>
    <w:rsid w:val="00722227"/>
    <w:rsid w:val="00722C88"/>
    <w:rsid w:val="0072307E"/>
    <w:rsid w:val="00725A3A"/>
    <w:rsid w:val="007260E3"/>
    <w:rsid w:val="0072684B"/>
    <w:rsid w:val="007268ED"/>
    <w:rsid w:val="00726B38"/>
    <w:rsid w:val="00726EB8"/>
    <w:rsid w:val="00726F19"/>
    <w:rsid w:val="00727E24"/>
    <w:rsid w:val="00731773"/>
    <w:rsid w:val="00733F6C"/>
    <w:rsid w:val="007346DD"/>
    <w:rsid w:val="007348F9"/>
    <w:rsid w:val="00734B24"/>
    <w:rsid w:val="007356E1"/>
    <w:rsid w:val="0073605B"/>
    <w:rsid w:val="007361A0"/>
    <w:rsid w:val="007361F5"/>
    <w:rsid w:val="00736554"/>
    <w:rsid w:val="00736699"/>
    <w:rsid w:val="007366BD"/>
    <w:rsid w:val="007366D8"/>
    <w:rsid w:val="00736C99"/>
    <w:rsid w:val="00736CF7"/>
    <w:rsid w:val="00736E64"/>
    <w:rsid w:val="007370CC"/>
    <w:rsid w:val="00737D58"/>
    <w:rsid w:val="00737E6E"/>
    <w:rsid w:val="0074018B"/>
    <w:rsid w:val="00740672"/>
    <w:rsid w:val="00740810"/>
    <w:rsid w:val="00740D1B"/>
    <w:rsid w:val="007417E8"/>
    <w:rsid w:val="00741E7B"/>
    <w:rsid w:val="007425DE"/>
    <w:rsid w:val="00742B05"/>
    <w:rsid w:val="00743316"/>
    <w:rsid w:val="00743A43"/>
    <w:rsid w:val="00743ED0"/>
    <w:rsid w:val="0074433A"/>
    <w:rsid w:val="007447CC"/>
    <w:rsid w:val="00746887"/>
    <w:rsid w:val="00746B82"/>
    <w:rsid w:val="00746FAD"/>
    <w:rsid w:val="00750E4C"/>
    <w:rsid w:val="0075141B"/>
    <w:rsid w:val="00751C30"/>
    <w:rsid w:val="00751CC3"/>
    <w:rsid w:val="007527F3"/>
    <w:rsid w:val="00754332"/>
    <w:rsid w:val="00755C0C"/>
    <w:rsid w:val="00756A31"/>
    <w:rsid w:val="00756FC5"/>
    <w:rsid w:val="007572F7"/>
    <w:rsid w:val="00757A6F"/>
    <w:rsid w:val="00760322"/>
    <w:rsid w:val="0076035C"/>
    <w:rsid w:val="00760538"/>
    <w:rsid w:val="00760539"/>
    <w:rsid w:val="00760606"/>
    <w:rsid w:val="00760C4A"/>
    <w:rsid w:val="007612AF"/>
    <w:rsid w:val="007615FB"/>
    <w:rsid w:val="00761F0A"/>
    <w:rsid w:val="00762F6E"/>
    <w:rsid w:val="00763449"/>
    <w:rsid w:val="0076344B"/>
    <w:rsid w:val="00763AC4"/>
    <w:rsid w:val="00763BDD"/>
    <w:rsid w:val="00764857"/>
    <w:rsid w:val="0076505B"/>
    <w:rsid w:val="00765F88"/>
    <w:rsid w:val="00765FBF"/>
    <w:rsid w:val="00766445"/>
    <w:rsid w:val="0076659A"/>
    <w:rsid w:val="00767340"/>
    <w:rsid w:val="007675FA"/>
    <w:rsid w:val="00767792"/>
    <w:rsid w:val="00767C21"/>
    <w:rsid w:val="0077018D"/>
    <w:rsid w:val="007701B4"/>
    <w:rsid w:val="007708F3"/>
    <w:rsid w:val="00771606"/>
    <w:rsid w:val="007716B5"/>
    <w:rsid w:val="00771B2E"/>
    <w:rsid w:val="00772065"/>
    <w:rsid w:val="00772E6A"/>
    <w:rsid w:val="00772F58"/>
    <w:rsid w:val="00773B4B"/>
    <w:rsid w:val="00773CC3"/>
    <w:rsid w:val="00773DFA"/>
    <w:rsid w:val="0077427E"/>
    <w:rsid w:val="007747BD"/>
    <w:rsid w:val="00774B74"/>
    <w:rsid w:val="00775D53"/>
    <w:rsid w:val="0077612B"/>
    <w:rsid w:val="00776B6C"/>
    <w:rsid w:val="00776BB4"/>
    <w:rsid w:val="00777797"/>
    <w:rsid w:val="007802DD"/>
    <w:rsid w:val="00780686"/>
    <w:rsid w:val="007806BA"/>
    <w:rsid w:val="007809F7"/>
    <w:rsid w:val="007812AA"/>
    <w:rsid w:val="0078296B"/>
    <w:rsid w:val="00782FB8"/>
    <w:rsid w:val="0078315B"/>
    <w:rsid w:val="00783D46"/>
    <w:rsid w:val="00784933"/>
    <w:rsid w:val="00784AC5"/>
    <w:rsid w:val="00784C3A"/>
    <w:rsid w:val="0078566A"/>
    <w:rsid w:val="0078582A"/>
    <w:rsid w:val="00785F03"/>
    <w:rsid w:val="0078740E"/>
    <w:rsid w:val="00787796"/>
    <w:rsid w:val="00787852"/>
    <w:rsid w:val="0078785A"/>
    <w:rsid w:val="00787B6F"/>
    <w:rsid w:val="0079049D"/>
    <w:rsid w:val="0079075B"/>
    <w:rsid w:val="00790AE3"/>
    <w:rsid w:val="007912B3"/>
    <w:rsid w:val="0079155A"/>
    <w:rsid w:val="00791757"/>
    <w:rsid w:val="007919FC"/>
    <w:rsid w:val="00792029"/>
    <w:rsid w:val="0079261B"/>
    <w:rsid w:val="00792801"/>
    <w:rsid w:val="007952D1"/>
    <w:rsid w:val="0079557E"/>
    <w:rsid w:val="0079637E"/>
    <w:rsid w:val="007969A0"/>
    <w:rsid w:val="00796A3D"/>
    <w:rsid w:val="00797217"/>
    <w:rsid w:val="007A1390"/>
    <w:rsid w:val="007A143C"/>
    <w:rsid w:val="007A1E08"/>
    <w:rsid w:val="007A22EF"/>
    <w:rsid w:val="007A270F"/>
    <w:rsid w:val="007A3119"/>
    <w:rsid w:val="007A32FF"/>
    <w:rsid w:val="007A33DC"/>
    <w:rsid w:val="007A4168"/>
    <w:rsid w:val="007A49C4"/>
    <w:rsid w:val="007A4A23"/>
    <w:rsid w:val="007A4C14"/>
    <w:rsid w:val="007A505D"/>
    <w:rsid w:val="007A5365"/>
    <w:rsid w:val="007A5E0F"/>
    <w:rsid w:val="007A5E3F"/>
    <w:rsid w:val="007A5E4C"/>
    <w:rsid w:val="007A5EB4"/>
    <w:rsid w:val="007A614D"/>
    <w:rsid w:val="007A642C"/>
    <w:rsid w:val="007A6CC7"/>
    <w:rsid w:val="007A72E6"/>
    <w:rsid w:val="007A76F3"/>
    <w:rsid w:val="007A7C4E"/>
    <w:rsid w:val="007B003F"/>
    <w:rsid w:val="007B0183"/>
    <w:rsid w:val="007B0265"/>
    <w:rsid w:val="007B04C3"/>
    <w:rsid w:val="007B164A"/>
    <w:rsid w:val="007B1B22"/>
    <w:rsid w:val="007B1D48"/>
    <w:rsid w:val="007B2298"/>
    <w:rsid w:val="007B22DC"/>
    <w:rsid w:val="007B254B"/>
    <w:rsid w:val="007B2943"/>
    <w:rsid w:val="007B3453"/>
    <w:rsid w:val="007B4290"/>
    <w:rsid w:val="007B497E"/>
    <w:rsid w:val="007B5FEA"/>
    <w:rsid w:val="007B6650"/>
    <w:rsid w:val="007B6A69"/>
    <w:rsid w:val="007B728E"/>
    <w:rsid w:val="007B7D47"/>
    <w:rsid w:val="007C006B"/>
    <w:rsid w:val="007C0F0D"/>
    <w:rsid w:val="007C0F5D"/>
    <w:rsid w:val="007C16F3"/>
    <w:rsid w:val="007C3305"/>
    <w:rsid w:val="007C35FE"/>
    <w:rsid w:val="007C3CF5"/>
    <w:rsid w:val="007C3D2D"/>
    <w:rsid w:val="007C3EA7"/>
    <w:rsid w:val="007C46D3"/>
    <w:rsid w:val="007C4D3A"/>
    <w:rsid w:val="007C5011"/>
    <w:rsid w:val="007C55A1"/>
    <w:rsid w:val="007C7921"/>
    <w:rsid w:val="007D0664"/>
    <w:rsid w:val="007D0B4D"/>
    <w:rsid w:val="007D0CFC"/>
    <w:rsid w:val="007D15CF"/>
    <w:rsid w:val="007D16E7"/>
    <w:rsid w:val="007D19EF"/>
    <w:rsid w:val="007D1D2C"/>
    <w:rsid w:val="007D1F12"/>
    <w:rsid w:val="007D1F72"/>
    <w:rsid w:val="007D25E1"/>
    <w:rsid w:val="007D28B9"/>
    <w:rsid w:val="007D2940"/>
    <w:rsid w:val="007D393A"/>
    <w:rsid w:val="007D40DE"/>
    <w:rsid w:val="007D447D"/>
    <w:rsid w:val="007D4B08"/>
    <w:rsid w:val="007D4C43"/>
    <w:rsid w:val="007D4E3A"/>
    <w:rsid w:val="007D6197"/>
    <w:rsid w:val="007D6FF1"/>
    <w:rsid w:val="007D7084"/>
    <w:rsid w:val="007D75D2"/>
    <w:rsid w:val="007E00A5"/>
    <w:rsid w:val="007E03CD"/>
    <w:rsid w:val="007E16AC"/>
    <w:rsid w:val="007E1A69"/>
    <w:rsid w:val="007E24DF"/>
    <w:rsid w:val="007E2681"/>
    <w:rsid w:val="007E2F48"/>
    <w:rsid w:val="007E3049"/>
    <w:rsid w:val="007E312A"/>
    <w:rsid w:val="007E34D9"/>
    <w:rsid w:val="007E38AF"/>
    <w:rsid w:val="007E4526"/>
    <w:rsid w:val="007E58C6"/>
    <w:rsid w:val="007E5D4C"/>
    <w:rsid w:val="007E5FFF"/>
    <w:rsid w:val="007E66BC"/>
    <w:rsid w:val="007E7977"/>
    <w:rsid w:val="007F0074"/>
    <w:rsid w:val="007F01D1"/>
    <w:rsid w:val="007F2332"/>
    <w:rsid w:val="007F2808"/>
    <w:rsid w:val="007F2BBA"/>
    <w:rsid w:val="007F2BD0"/>
    <w:rsid w:val="007F2D7C"/>
    <w:rsid w:val="007F3520"/>
    <w:rsid w:val="007F42AC"/>
    <w:rsid w:val="007F4AE6"/>
    <w:rsid w:val="007F4EF8"/>
    <w:rsid w:val="007F4F93"/>
    <w:rsid w:val="007F6457"/>
    <w:rsid w:val="007F6D7B"/>
    <w:rsid w:val="00800158"/>
    <w:rsid w:val="00800B2F"/>
    <w:rsid w:val="00801896"/>
    <w:rsid w:val="00801D81"/>
    <w:rsid w:val="008023C7"/>
    <w:rsid w:val="00802C77"/>
    <w:rsid w:val="00802ECC"/>
    <w:rsid w:val="00803355"/>
    <w:rsid w:val="00803719"/>
    <w:rsid w:val="00804809"/>
    <w:rsid w:val="008050A0"/>
    <w:rsid w:val="008056EF"/>
    <w:rsid w:val="00806033"/>
    <w:rsid w:val="008070F2"/>
    <w:rsid w:val="008076E4"/>
    <w:rsid w:val="00810514"/>
    <w:rsid w:val="00810F0B"/>
    <w:rsid w:val="008126EB"/>
    <w:rsid w:val="008132BA"/>
    <w:rsid w:val="00814346"/>
    <w:rsid w:val="0081534F"/>
    <w:rsid w:val="008159A2"/>
    <w:rsid w:val="00815C2E"/>
    <w:rsid w:val="00815C87"/>
    <w:rsid w:val="00815F31"/>
    <w:rsid w:val="00817009"/>
    <w:rsid w:val="00817290"/>
    <w:rsid w:val="00820373"/>
    <w:rsid w:val="008208A3"/>
    <w:rsid w:val="00820A48"/>
    <w:rsid w:val="00820D54"/>
    <w:rsid w:val="00821E11"/>
    <w:rsid w:val="0082266D"/>
    <w:rsid w:val="00822BCE"/>
    <w:rsid w:val="00823B5E"/>
    <w:rsid w:val="00823D8B"/>
    <w:rsid w:val="00825192"/>
    <w:rsid w:val="00825E86"/>
    <w:rsid w:val="00826367"/>
    <w:rsid w:val="008268D3"/>
    <w:rsid w:val="00826D43"/>
    <w:rsid w:val="00826DD3"/>
    <w:rsid w:val="0082731D"/>
    <w:rsid w:val="00830A42"/>
    <w:rsid w:val="00831298"/>
    <w:rsid w:val="00832481"/>
    <w:rsid w:val="008324AC"/>
    <w:rsid w:val="008325D9"/>
    <w:rsid w:val="00832C71"/>
    <w:rsid w:val="00832EC1"/>
    <w:rsid w:val="008331E9"/>
    <w:rsid w:val="00833986"/>
    <w:rsid w:val="00833C4C"/>
    <w:rsid w:val="0083491F"/>
    <w:rsid w:val="008355C2"/>
    <w:rsid w:val="00835829"/>
    <w:rsid w:val="00835E7B"/>
    <w:rsid w:val="00837458"/>
    <w:rsid w:val="008375DE"/>
    <w:rsid w:val="00837EB1"/>
    <w:rsid w:val="00837FC9"/>
    <w:rsid w:val="00840CE5"/>
    <w:rsid w:val="008418D8"/>
    <w:rsid w:val="008419F6"/>
    <w:rsid w:val="008420CD"/>
    <w:rsid w:val="00842A7A"/>
    <w:rsid w:val="00843713"/>
    <w:rsid w:val="008442B8"/>
    <w:rsid w:val="008447C9"/>
    <w:rsid w:val="00844A65"/>
    <w:rsid w:val="00844BE5"/>
    <w:rsid w:val="00845A2B"/>
    <w:rsid w:val="00845F74"/>
    <w:rsid w:val="00846241"/>
    <w:rsid w:val="00846346"/>
    <w:rsid w:val="00846ECA"/>
    <w:rsid w:val="00847171"/>
    <w:rsid w:val="00847B26"/>
    <w:rsid w:val="00847F38"/>
    <w:rsid w:val="00850429"/>
    <w:rsid w:val="0085142C"/>
    <w:rsid w:val="008516A1"/>
    <w:rsid w:val="00852A2C"/>
    <w:rsid w:val="00852C6F"/>
    <w:rsid w:val="00853750"/>
    <w:rsid w:val="008538EB"/>
    <w:rsid w:val="00853AC6"/>
    <w:rsid w:val="00854D67"/>
    <w:rsid w:val="00855532"/>
    <w:rsid w:val="008555B3"/>
    <w:rsid w:val="00855F37"/>
    <w:rsid w:val="0085667C"/>
    <w:rsid w:val="00856CD6"/>
    <w:rsid w:val="00857942"/>
    <w:rsid w:val="00857998"/>
    <w:rsid w:val="0086009C"/>
    <w:rsid w:val="008605DD"/>
    <w:rsid w:val="00860A08"/>
    <w:rsid w:val="00860B7C"/>
    <w:rsid w:val="00860E1F"/>
    <w:rsid w:val="00861045"/>
    <w:rsid w:val="0086291F"/>
    <w:rsid w:val="008639A7"/>
    <w:rsid w:val="00864B03"/>
    <w:rsid w:val="00864D32"/>
    <w:rsid w:val="00864EDA"/>
    <w:rsid w:val="0086698F"/>
    <w:rsid w:val="00866A43"/>
    <w:rsid w:val="00866BCD"/>
    <w:rsid w:val="00866FF7"/>
    <w:rsid w:val="00867FA5"/>
    <w:rsid w:val="00871651"/>
    <w:rsid w:val="00872A0D"/>
    <w:rsid w:val="008732B7"/>
    <w:rsid w:val="008740F2"/>
    <w:rsid w:val="00874CEC"/>
    <w:rsid w:val="00874EEA"/>
    <w:rsid w:val="00875EEF"/>
    <w:rsid w:val="00875FFA"/>
    <w:rsid w:val="00876A0E"/>
    <w:rsid w:val="00876F2C"/>
    <w:rsid w:val="0088050C"/>
    <w:rsid w:val="00880CEB"/>
    <w:rsid w:val="0088156D"/>
    <w:rsid w:val="00881A82"/>
    <w:rsid w:val="00881BED"/>
    <w:rsid w:val="00882701"/>
    <w:rsid w:val="008829C8"/>
    <w:rsid w:val="00882A1F"/>
    <w:rsid w:val="00882AE5"/>
    <w:rsid w:val="00882BCC"/>
    <w:rsid w:val="00883178"/>
    <w:rsid w:val="00883596"/>
    <w:rsid w:val="00883603"/>
    <w:rsid w:val="0088395F"/>
    <w:rsid w:val="00883CB3"/>
    <w:rsid w:val="00884092"/>
    <w:rsid w:val="008843EA"/>
    <w:rsid w:val="0088534A"/>
    <w:rsid w:val="00885614"/>
    <w:rsid w:val="008860CE"/>
    <w:rsid w:val="0088688E"/>
    <w:rsid w:val="0088793C"/>
    <w:rsid w:val="00891A3F"/>
    <w:rsid w:val="00891BFF"/>
    <w:rsid w:val="00891F54"/>
    <w:rsid w:val="00892D97"/>
    <w:rsid w:val="008938EE"/>
    <w:rsid w:val="00893984"/>
    <w:rsid w:val="00893B83"/>
    <w:rsid w:val="00893EC7"/>
    <w:rsid w:val="0089409E"/>
    <w:rsid w:val="008940AA"/>
    <w:rsid w:val="00894C79"/>
    <w:rsid w:val="00895024"/>
    <w:rsid w:val="008954CB"/>
    <w:rsid w:val="00895E17"/>
    <w:rsid w:val="00895E42"/>
    <w:rsid w:val="00895F27"/>
    <w:rsid w:val="00895FC6"/>
    <w:rsid w:val="00896C1F"/>
    <w:rsid w:val="00896C64"/>
    <w:rsid w:val="008A0847"/>
    <w:rsid w:val="008A0ACD"/>
    <w:rsid w:val="008A263C"/>
    <w:rsid w:val="008A266A"/>
    <w:rsid w:val="008A2CB8"/>
    <w:rsid w:val="008A2DD4"/>
    <w:rsid w:val="008A37F8"/>
    <w:rsid w:val="008A3CA8"/>
    <w:rsid w:val="008A3F50"/>
    <w:rsid w:val="008A4802"/>
    <w:rsid w:val="008A4A1F"/>
    <w:rsid w:val="008A4D10"/>
    <w:rsid w:val="008A4D4E"/>
    <w:rsid w:val="008A52C1"/>
    <w:rsid w:val="008A60B7"/>
    <w:rsid w:val="008A64BD"/>
    <w:rsid w:val="008A70CA"/>
    <w:rsid w:val="008A7281"/>
    <w:rsid w:val="008B024B"/>
    <w:rsid w:val="008B1C2F"/>
    <w:rsid w:val="008B2CC1"/>
    <w:rsid w:val="008B3851"/>
    <w:rsid w:val="008B4016"/>
    <w:rsid w:val="008B44E0"/>
    <w:rsid w:val="008B59C8"/>
    <w:rsid w:val="008B5D18"/>
    <w:rsid w:val="008B6620"/>
    <w:rsid w:val="008B7A07"/>
    <w:rsid w:val="008C0865"/>
    <w:rsid w:val="008C0AE1"/>
    <w:rsid w:val="008C137D"/>
    <w:rsid w:val="008C1ABB"/>
    <w:rsid w:val="008C2486"/>
    <w:rsid w:val="008C30CB"/>
    <w:rsid w:val="008C503A"/>
    <w:rsid w:val="008C58A3"/>
    <w:rsid w:val="008C6114"/>
    <w:rsid w:val="008C6CD8"/>
    <w:rsid w:val="008C7736"/>
    <w:rsid w:val="008D0631"/>
    <w:rsid w:val="008D0C39"/>
    <w:rsid w:val="008D196A"/>
    <w:rsid w:val="008D1A94"/>
    <w:rsid w:val="008D2172"/>
    <w:rsid w:val="008D22BA"/>
    <w:rsid w:val="008D232B"/>
    <w:rsid w:val="008D239E"/>
    <w:rsid w:val="008D2A8E"/>
    <w:rsid w:val="008D326D"/>
    <w:rsid w:val="008D33DB"/>
    <w:rsid w:val="008D43A9"/>
    <w:rsid w:val="008D4AA5"/>
    <w:rsid w:val="008D4D67"/>
    <w:rsid w:val="008D578E"/>
    <w:rsid w:val="008D59E9"/>
    <w:rsid w:val="008D69BE"/>
    <w:rsid w:val="008D7111"/>
    <w:rsid w:val="008D7282"/>
    <w:rsid w:val="008D7920"/>
    <w:rsid w:val="008D7DF7"/>
    <w:rsid w:val="008E0243"/>
    <w:rsid w:val="008E0682"/>
    <w:rsid w:val="008E1DEC"/>
    <w:rsid w:val="008E3576"/>
    <w:rsid w:val="008E3662"/>
    <w:rsid w:val="008E3B91"/>
    <w:rsid w:val="008E3C77"/>
    <w:rsid w:val="008E4E60"/>
    <w:rsid w:val="008E50A1"/>
    <w:rsid w:val="008E577E"/>
    <w:rsid w:val="008E5A10"/>
    <w:rsid w:val="008E5CC2"/>
    <w:rsid w:val="008E6553"/>
    <w:rsid w:val="008E758F"/>
    <w:rsid w:val="008E7626"/>
    <w:rsid w:val="008E7DD2"/>
    <w:rsid w:val="008F0132"/>
    <w:rsid w:val="008F187F"/>
    <w:rsid w:val="008F1AA0"/>
    <w:rsid w:val="008F22F1"/>
    <w:rsid w:val="008F2648"/>
    <w:rsid w:val="008F2C7C"/>
    <w:rsid w:val="008F3729"/>
    <w:rsid w:val="008F3CC5"/>
    <w:rsid w:val="008F4451"/>
    <w:rsid w:val="008F4809"/>
    <w:rsid w:val="008F4EFC"/>
    <w:rsid w:val="008F5915"/>
    <w:rsid w:val="008F5AA6"/>
    <w:rsid w:val="008F5FED"/>
    <w:rsid w:val="008F6213"/>
    <w:rsid w:val="008F69D2"/>
    <w:rsid w:val="008F6BD9"/>
    <w:rsid w:val="008F70FE"/>
    <w:rsid w:val="008F7667"/>
    <w:rsid w:val="008F77AE"/>
    <w:rsid w:val="00901299"/>
    <w:rsid w:val="009014DB"/>
    <w:rsid w:val="00902AF6"/>
    <w:rsid w:val="00903137"/>
    <w:rsid w:val="00903145"/>
    <w:rsid w:val="00903258"/>
    <w:rsid w:val="009038E8"/>
    <w:rsid w:val="00903BC8"/>
    <w:rsid w:val="00903CDA"/>
    <w:rsid w:val="00905DF2"/>
    <w:rsid w:val="009066A0"/>
    <w:rsid w:val="00907172"/>
    <w:rsid w:val="009071FD"/>
    <w:rsid w:val="0090752F"/>
    <w:rsid w:val="009075A3"/>
    <w:rsid w:val="00907FBF"/>
    <w:rsid w:val="009117F3"/>
    <w:rsid w:val="009118FF"/>
    <w:rsid w:val="00911C2F"/>
    <w:rsid w:val="00913322"/>
    <w:rsid w:val="00913492"/>
    <w:rsid w:val="00915149"/>
    <w:rsid w:val="00915D0F"/>
    <w:rsid w:val="00915D2F"/>
    <w:rsid w:val="00915D98"/>
    <w:rsid w:val="00916462"/>
    <w:rsid w:val="00916B8C"/>
    <w:rsid w:val="009173B6"/>
    <w:rsid w:val="009179CF"/>
    <w:rsid w:val="00920714"/>
    <w:rsid w:val="00920836"/>
    <w:rsid w:val="0092159D"/>
    <w:rsid w:val="00921BE5"/>
    <w:rsid w:val="009227BB"/>
    <w:rsid w:val="00922A5E"/>
    <w:rsid w:val="0092321F"/>
    <w:rsid w:val="0092332D"/>
    <w:rsid w:val="00923A6D"/>
    <w:rsid w:val="0092435C"/>
    <w:rsid w:val="00925104"/>
    <w:rsid w:val="0092515E"/>
    <w:rsid w:val="00925862"/>
    <w:rsid w:val="009258D8"/>
    <w:rsid w:val="009261F6"/>
    <w:rsid w:val="0092763B"/>
    <w:rsid w:val="00930303"/>
    <w:rsid w:val="00930828"/>
    <w:rsid w:val="00931839"/>
    <w:rsid w:val="00933BAC"/>
    <w:rsid w:val="00933D6C"/>
    <w:rsid w:val="00934F07"/>
    <w:rsid w:val="00936C36"/>
    <w:rsid w:val="00936D72"/>
    <w:rsid w:val="009375F1"/>
    <w:rsid w:val="009401C0"/>
    <w:rsid w:val="00940271"/>
    <w:rsid w:val="00940566"/>
    <w:rsid w:val="00940712"/>
    <w:rsid w:val="009415C1"/>
    <w:rsid w:val="0094181D"/>
    <w:rsid w:val="00941D7C"/>
    <w:rsid w:val="00941DA4"/>
    <w:rsid w:val="00942034"/>
    <w:rsid w:val="009420DD"/>
    <w:rsid w:val="00942A34"/>
    <w:rsid w:val="00942A9B"/>
    <w:rsid w:val="00942F53"/>
    <w:rsid w:val="00943797"/>
    <w:rsid w:val="00944941"/>
    <w:rsid w:val="00944D21"/>
    <w:rsid w:val="009455AE"/>
    <w:rsid w:val="00945C69"/>
    <w:rsid w:val="00947363"/>
    <w:rsid w:val="009474C1"/>
    <w:rsid w:val="0095042C"/>
    <w:rsid w:val="009507D7"/>
    <w:rsid w:val="0095106C"/>
    <w:rsid w:val="009511BB"/>
    <w:rsid w:val="00952A9B"/>
    <w:rsid w:val="0095306E"/>
    <w:rsid w:val="009530C9"/>
    <w:rsid w:val="00953808"/>
    <w:rsid w:val="00953856"/>
    <w:rsid w:val="009539A8"/>
    <w:rsid w:val="009552B1"/>
    <w:rsid w:val="0095546A"/>
    <w:rsid w:val="00956029"/>
    <w:rsid w:val="009564F0"/>
    <w:rsid w:val="00957026"/>
    <w:rsid w:val="00960963"/>
    <w:rsid w:val="0096244D"/>
    <w:rsid w:val="0096281E"/>
    <w:rsid w:val="00963B5F"/>
    <w:rsid w:val="009641DD"/>
    <w:rsid w:val="00964B8D"/>
    <w:rsid w:val="00964F5D"/>
    <w:rsid w:val="009652C8"/>
    <w:rsid w:val="009654FC"/>
    <w:rsid w:val="009656C4"/>
    <w:rsid w:val="0096654E"/>
    <w:rsid w:val="00966E83"/>
    <w:rsid w:val="00967418"/>
    <w:rsid w:val="00967B64"/>
    <w:rsid w:val="00967E24"/>
    <w:rsid w:val="00967F0F"/>
    <w:rsid w:val="0097060D"/>
    <w:rsid w:val="00970A2C"/>
    <w:rsid w:val="00970CCB"/>
    <w:rsid w:val="00970D31"/>
    <w:rsid w:val="00970F99"/>
    <w:rsid w:val="00972709"/>
    <w:rsid w:val="00972956"/>
    <w:rsid w:val="00972E2B"/>
    <w:rsid w:val="0097396E"/>
    <w:rsid w:val="00973EEF"/>
    <w:rsid w:val="00973F33"/>
    <w:rsid w:val="00973FF9"/>
    <w:rsid w:val="00974690"/>
    <w:rsid w:val="00975369"/>
    <w:rsid w:val="00975DBC"/>
    <w:rsid w:val="00976046"/>
    <w:rsid w:val="00976EA1"/>
    <w:rsid w:val="00977034"/>
    <w:rsid w:val="00980AB9"/>
    <w:rsid w:val="00980BEE"/>
    <w:rsid w:val="00980CE2"/>
    <w:rsid w:val="00981512"/>
    <w:rsid w:val="00981863"/>
    <w:rsid w:val="009819C2"/>
    <w:rsid w:val="009822C0"/>
    <w:rsid w:val="00982496"/>
    <w:rsid w:val="009828E1"/>
    <w:rsid w:val="00982ED0"/>
    <w:rsid w:val="00982F7B"/>
    <w:rsid w:val="0098364C"/>
    <w:rsid w:val="0098421C"/>
    <w:rsid w:val="0098434F"/>
    <w:rsid w:val="00984C73"/>
    <w:rsid w:val="00985372"/>
    <w:rsid w:val="009854AC"/>
    <w:rsid w:val="00985560"/>
    <w:rsid w:val="0098598E"/>
    <w:rsid w:val="00985EF8"/>
    <w:rsid w:val="00986F6C"/>
    <w:rsid w:val="00987333"/>
    <w:rsid w:val="009878B9"/>
    <w:rsid w:val="00987A06"/>
    <w:rsid w:val="009908D4"/>
    <w:rsid w:val="0099129F"/>
    <w:rsid w:val="00991780"/>
    <w:rsid w:val="00991C60"/>
    <w:rsid w:val="00992003"/>
    <w:rsid w:val="00992119"/>
    <w:rsid w:val="00992423"/>
    <w:rsid w:val="00993138"/>
    <w:rsid w:val="00993320"/>
    <w:rsid w:val="00993477"/>
    <w:rsid w:val="009937D3"/>
    <w:rsid w:val="00994EDE"/>
    <w:rsid w:val="009952A3"/>
    <w:rsid w:val="00995693"/>
    <w:rsid w:val="00995E37"/>
    <w:rsid w:val="00996137"/>
    <w:rsid w:val="0099703A"/>
    <w:rsid w:val="00997198"/>
    <w:rsid w:val="009971F1"/>
    <w:rsid w:val="00997A8C"/>
    <w:rsid w:val="00997FA4"/>
    <w:rsid w:val="009A0A8F"/>
    <w:rsid w:val="009A0DC4"/>
    <w:rsid w:val="009A0E0A"/>
    <w:rsid w:val="009A1326"/>
    <w:rsid w:val="009A15C2"/>
    <w:rsid w:val="009A2A58"/>
    <w:rsid w:val="009A36BA"/>
    <w:rsid w:val="009A45D3"/>
    <w:rsid w:val="009A5396"/>
    <w:rsid w:val="009A5409"/>
    <w:rsid w:val="009A5467"/>
    <w:rsid w:val="009A61D8"/>
    <w:rsid w:val="009A6DA1"/>
    <w:rsid w:val="009A6FFE"/>
    <w:rsid w:val="009A7418"/>
    <w:rsid w:val="009A783B"/>
    <w:rsid w:val="009B03E3"/>
    <w:rsid w:val="009B0A24"/>
    <w:rsid w:val="009B1E82"/>
    <w:rsid w:val="009B289A"/>
    <w:rsid w:val="009B2B7E"/>
    <w:rsid w:val="009B2D68"/>
    <w:rsid w:val="009B3E50"/>
    <w:rsid w:val="009B3F41"/>
    <w:rsid w:val="009B437A"/>
    <w:rsid w:val="009B46AA"/>
    <w:rsid w:val="009B47BC"/>
    <w:rsid w:val="009B4805"/>
    <w:rsid w:val="009B5089"/>
    <w:rsid w:val="009B673C"/>
    <w:rsid w:val="009B6988"/>
    <w:rsid w:val="009C0670"/>
    <w:rsid w:val="009C0943"/>
    <w:rsid w:val="009C2A55"/>
    <w:rsid w:val="009C2D6B"/>
    <w:rsid w:val="009C3538"/>
    <w:rsid w:val="009C4333"/>
    <w:rsid w:val="009C44C7"/>
    <w:rsid w:val="009C5276"/>
    <w:rsid w:val="009C5307"/>
    <w:rsid w:val="009C5B27"/>
    <w:rsid w:val="009C5B55"/>
    <w:rsid w:val="009C5D2F"/>
    <w:rsid w:val="009C60DD"/>
    <w:rsid w:val="009C6828"/>
    <w:rsid w:val="009C6C20"/>
    <w:rsid w:val="009C6CF1"/>
    <w:rsid w:val="009C7599"/>
    <w:rsid w:val="009C7A6D"/>
    <w:rsid w:val="009C7EDA"/>
    <w:rsid w:val="009D10A6"/>
    <w:rsid w:val="009D129A"/>
    <w:rsid w:val="009D1A26"/>
    <w:rsid w:val="009D23F3"/>
    <w:rsid w:val="009D2CBE"/>
    <w:rsid w:val="009D319B"/>
    <w:rsid w:val="009D320B"/>
    <w:rsid w:val="009D3A5A"/>
    <w:rsid w:val="009D4A08"/>
    <w:rsid w:val="009D5415"/>
    <w:rsid w:val="009D73F7"/>
    <w:rsid w:val="009D7525"/>
    <w:rsid w:val="009D780C"/>
    <w:rsid w:val="009D7DA6"/>
    <w:rsid w:val="009E0576"/>
    <w:rsid w:val="009E0F46"/>
    <w:rsid w:val="009E1062"/>
    <w:rsid w:val="009E18A1"/>
    <w:rsid w:val="009E1D17"/>
    <w:rsid w:val="009E1EF9"/>
    <w:rsid w:val="009E1F8C"/>
    <w:rsid w:val="009E22E8"/>
    <w:rsid w:val="009E2495"/>
    <w:rsid w:val="009E2F01"/>
    <w:rsid w:val="009E2F35"/>
    <w:rsid w:val="009E330F"/>
    <w:rsid w:val="009E3A6C"/>
    <w:rsid w:val="009E3A86"/>
    <w:rsid w:val="009E656F"/>
    <w:rsid w:val="009E6BCB"/>
    <w:rsid w:val="009E701F"/>
    <w:rsid w:val="009E7224"/>
    <w:rsid w:val="009E745D"/>
    <w:rsid w:val="009F1238"/>
    <w:rsid w:val="009F13A2"/>
    <w:rsid w:val="009F1972"/>
    <w:rsid w:val="009F1D4D"/>
    <w:rsid w:val="009F1E06"/>
    <w:rsid w:val="009F24EA"/>
    <w:rsid w:val="009F36C7"/>
    <w:rsid w:val="009F545C"/>
    <w:rsid w:val="009F5794"/>
    <w:rsid w:val="009F6FAB"/>
    <w:rsid w:val="009F7E8C"/>
    <w:rsid w:val="00A00706"/>
    <w:rsid w:val="00A01373"/>
    <w:rsid w:val="00A01383"/>
    <w:rsid w:val="00A019E7"/>
    <w:rsid w:val="00A02F20"/>
    <w:rsid w:val="00A036B2"/>
    <w:rsid w:val="00A045CE"/>
    <w:rsid w:val="00A046B7"/>
    <w:rsid w:val="00A05A39"/>
    <w:rsid w:val="00A05FB2"/>
    <w:rsid w:val="00A06297"/>
    <w:rsid w:val="00A0676B"/>
    <w:rsid w:val="00A06D19"/>
    <w:rsid w:val="00A070E3"/>
    <w:rsid w:val="00A07BEF"/>
    <w:rsid w:val="00A102C2"/>
    <w:rsid w:val="00A1168E"/>
    <w:rsid w:val="00A11D11"/>
    <w:rsid w:val="00A12AD1"/>
    <w:rsid w:val="00A14FC2"/>
    <w:rsid w:val="00A1592D"/>
    <w:rsid w:val="00A163D5"/>
    <w:rsid w:val="00A171D3"/>
    <w:rsid w:val="00A175DE"/>
    <w:rsid w:val="00A17AA1"/>
    <w:rsid w:val="00A17CDB"/>
    <w:rsid w:val="00A17FC1"/>
    <w:rsid w:val="00A20793"/>
    <w:rsid w:val="00A20A93"/>
    <w:rsid w:val="00A20B57"/>
    <w:rsid w:val="00A2130B"/>
    <w:rsid w:val="00A22113"/>
    <w:rsid w:val="00A225F3"/>
    <w:rsid w:val="00A227E4"/>
    <w:rsid w:val="00A22B57"/>
    <w:rsid w:val="00A23072"/>
    <w:rsid w:val="00A233A6"/>
    <w:rsid w:val="00A234E7"/>
    <w:rsid w:val="00A23B0B"/>
    <w:rsid w:val="00A2607B"/>
    <w:rsid w:val="00A264A9"/>
    <w:rsid w:val="00A26F88"/>
    <w:rsid w:val="00A27267"/>
    <w:rsid w:val="00A30190"/>
    <w:rsid w:val="00A3043C"/>
    <w:rsid w:val="00A30670"/>
    <w:rsid w:val="00A3068E"/>
    <w:rsid w:val="00A31B8C"/>
    <w:rsid w:val="00A31C8D"/>
    <w:rsid w:val="00A31F3D"/>
    <w:rsid w:val="00A32059"/>
    <w:rsid w:val="00A32BB5"/>
    <w:rsid w:val="00A33791"/>
    <w:rsid w:val="00A35019"/>
    <w:rsid w:val="00A35892"/>
    <w:rsid w:val="00A35F21"/>
    <w:rsid w:val="00A35F81"/>
    <w:rsid w:val="00A36D4A"/>
    <w:rsid w:val="00A3777D"/>
    <w:rsid w:val="00A37E99"/>
    <w:rsid w:val="00A40F60"/>
    <w:rsid w:val="00A414AB"/>
    <w:rsid w:val="00A42906"/>
    <w:rsid w:val="00A42A59"/>
    <w:rsid w:val="00A42EE2"/>
    <w:rsid w:val="00A42EED"/>
    <w:rsid w:val="00A4459D"/>
    <w:rsid w:val="00A44CC5"/>
    <w:rsid w:val="00A44E77"/>
    <w:rsid w:val="00A44EDB"/>
    <w:rsid w:val="00A45AB4"/>
    <w:rsid w:val="00A4759B"/>
    <w:rsid w:val="00A476FF"/>
    <w:rsid w:val="00A478B7"/>
    <w:rsid w:val="00A47C1F"/>
    <w:rsid w:val="00A5025D"/>
    <w:rsid w:val="00A5058D"/>
    <w:rsid w:val="00A50CC3"/>
    <w:rsid w:val="00A5131A"/>
    <w:rsid w:val="00A5144B"/>
    <w:rsid w:val="00A5215E"/>
    <w:rsid w:val="00A52875"/>
    <w:rsid w:val="00A52ACF"/>
    <w:rsid w:val="00A54123"/>
    <w:rsid w:val="00A55506"/>
    <w:rsid w:val="00A55DE9"/>
    <w:rsid w:val="00A55EF6"/>
    <w:rsid w:val="00A5682A"/>
    <w:rsid w:val="00A57007"/>
    <w:rsid w:val="00A57495"/>
    <w:rsid w:val="00A60364"/>
    <w:rsid w:val="00A603B3"/>
    <w:rsid w:val="00A6049E"/>
    <w:rsid w:val="00A6085B"/>
    <w:rsid w:val="00A60D45"/>
    <w:rsid w:val="00A62168"/>
    <w:rsid w:val="00A636D0"/>
    <w:rsid w:val="00A63784"/>
    <w:rsid w:val="00A63843"/>
    <w:rsid w:val="00A63881"/>
    <w:rsid w:val="00A6454D"/>
    <w:rsid w:val="00A6526D"/>
    <w:rsid w:val="00A6539F"/>
    <w:rsid w:val="00A665B3"/>
    <w:rsid w:val="00A671CB"/>
    <w:rsid w:val="00A67342"/>
    <w:rsid w:val="00A67C41"/>
    <w:rsid w:val="00A7047E"/>
    <w:rsid w:val="00A708DB"/>
    <w:rsid w:val="00A70C9E"/>
    <w:rsid w:val="00A70D3D"/>
    <w:rsid w:val="00A70DAD"/>
    <w:rsid w:val="00A70ED4"/>
    <w:rsid w:val="00A70F47"/>
    <w:rsid w:val="00A714F6"/>
    <w:rsid w:val="00A7174D"/>
    <w:rsid w:val="00A7279F"/>
    <w:rsid w:val="00A729DC"/>
    <w:rsid w:val="00A72E91"/>
    <w:rsid w:val="00A73173"/>
    <w:rsid w:val="00A739A6"/>
    <w:rsid w:val="00A74200"/>
    <w:rsid w:val="00A749E6"/>
    <w:rsid w:val="00A74F4D"/>
    <w:rsid w:val="00A75717"/>
    <w:rsid w:val="00A757D1"/>
    <w:rsid w:val="00A75B04"/>
    <w:rsid w:val="00A763B2"/>
    <w:rsid w:val="00A770F9"/>
    <w:rsid w:val="00A7726A"/>
    <w:rsid w:val="00A77455"/>
    <w:rsid w:val="00A774E2"/>
    <w:rsid w:val="00A809C4"/>
    <w:rsid w:val="00A80F8E"/>
    <w:rsid w:val="00A8162B"/>
    <w:rsid w:val="00A81B5C"/>
    <w:rsid w:val="00A8226E"/>
    <w:rsid w:val="00A826A4"/>
    <w:rsid w:val="00A82B64"/>
    <w:rsid w:val="00A8342E"/>
    <w:rsid w:val="00A834B2"/>
    <w:rsid w:val="00A8555C"/>
    <w:rsid w:val="00A859C1"/>
    <w:rsid w:val="00A862AF"/>
    <w:rsid w:val="00A870FF"/>
    <w:rsid w:val="00A90593"/>
    <w:rsid w:val="00A90616"/>
    <w:rsid w:val="00A90B4B"/>
    <w:rsid w:val="00A90D77"/>
    <w:rsid w:val="00A90F14"/>
    <w:rsid w:val="00A90F4C"/>
    <w:rsid w:val="00A91232"/>
    <w:rsid w:val="00A9345D"/>
    <w:rsid w:val="00A9415B"/>
    <w:rsid w:val="00A9536D"/>
    <w:rsid w:val="00A95466"/>
    <w:rsid w:val="00A954EB"/>
    <w:rsid w:val="00A95AD1"/>
    <w:rsid w:val="00A95E3E"/>
    <w:rsid w:val="00A963C7"/>
    <w:rsid w:val="00A96718"/>
    <w:rsid w:val="00A96ED9"/>
    <w:rsid w:val="00A9701E"/>
    <w:rsid w:val="00A97E6F"/>
    <w:rsid w:val="00AA04D4"/>
    <w:rsid w:val="00AA0881"/>
    <w:rsid w:val="00AA0C78"/>
    <w:rsid w:val="00AA16C1"/>
    <w:rsid w:val="00AA3467"/>
    <w:rsid w:val="00AA3B87"/>
    <w:rsid w:val="00AA3C2D"/>
    <w:rsid w:val="00AA4027"/>
    <w:rsid w:val="00AA4387"/>
    <w:rsid w:val="00AA4DBA"/>
    <w:rsid w:val="00AA5DF9"/>
    <w:rsid w:val="00AA60CE"/>
    <w:rsid w:val="00AA72F1"/>
    <w:rsid w:val="00AA74A6"/>
    <w:rsid w:val="00AA7558"/>
    <w:rsid w:val="00AA7684"/>
    <w:rsid w:val="00AB0617"/>
    <w:rsid w:val="00AB0A04"/>
    <w:rsid w:val="00AB0BED"/>
    <w:rsid w:val="00AB3355"/>
    <w:rsid w:val="00AB3975"/>
    <w:rsid w:val="00AB4274"/>
    <w:rsid w:val="00AB44E4"/>
    <w:rsid w:val="00AB4971"/>
    <w:rsid w:val="00AB4BFD"/>
    <w:rsid w:val="00AB577A"/>
    <w:rsid w:val="00AB61B0"/>
    <w:rsid w:val="00AB68BC"/>
    <w:rsid w:val="00AB6E45"/>
    <w:rsid w:val="00AB74D8"/>
    <w:rsid w:val="00AC05CF"/>
    <w:rsid w:val="00AC0649"/>
    <w:rsid w:val="00AC07A9"/>
    <w:rsid w:val="00AC0B76"/>
    <w:rsid w:val="00AC13A5"/>
    <w:rsid w:val="00AC1694"/>
    <w:rsid w:val="00AC20B0"/>
    <w:rsid w:val="00AC2C93"/>
    <w:rsid w:val="00AC3152"/>
    <w:rsid w:val="00AC4336"/>
    <w:rsid w:val="00AC4CCE"/>
    <w:rsid w:val="00AC5474"/>
    <w:rsid w:val="00AC583C"/>
    <w:rsid w:val="00AC5D06"/>
    <w:rsid w:val="00AC6194"/>
    <w:rsid w:val="00AC70BE"/>
    <w:rsid w:val="00AC7EB6"/>
    <w:rsid w:val="00AD02D2"/>
    <w:rsid w:val="00AD0A24"/>
    <w:rsid w:val="00AD1214"/>
    <w:rsid w:val="00AD1460"/>
    <w:rsid w:val="00AD1737"/>
    <w:rsid w:val="00AD20BD"/>
    <w:rsid w:val="00AD2442"/>
    <w:rsid w:val="00AD27B0"/>
    <w:rsid w:val="00AD3020"/>
    <w:rsid w:val="00AD3168"/>
    <w:rsid w:val="00AD466F"/>
    <w:rsid w:val="00AD5AEE"/>
    <w:rsid w:val="00AD5B42"/>
    <w:rsid w:val="00AD699F"/>
    <w:rsid w:val="00AD764C"/>
    <w:rsid w:val="00AE20C0"/>
    <w:rsid w:val="00AE2C29"/>
    <w:rsid w:val="00AE2E56"/>
    <w:rsid w:val="00AE3743"/>
    <w:rsid w:val="00AE3A90"/>
    <w:rsid w:val="00AE4318"/>
    <w:rsid w:val="00AE47BE"/>
    <w:rsid w:val="00AE4854"/>
    <w:rsid w:val="00AE4934"/>
    <w:rsid w:val="00AE4CD3"/>
    <w:rsid w:val="00AE5443"/>
    <w:rsid w:val="00AE5A60"/>
    <w:rsid w:val="00AE7086"/>
    <w:rsid w:val="00AE71E7"/>
    <w:rsid w:val="00AE763C"/>
    <w:rsid w:val="00AE79EF"/>
    <w:rsid w:val="00AF0D0E"/>
    <w:rsid w:val="00AF198A"/>
    <w:rsid w:val="00AF19C2"/>
    <w:rsid w:val="00AF19E3"/>
    <w:rsid w:val="00AF1B57"/>
    <w:rsid w:val="00AF1FE1"/>
    <w:rsid w:val="00AF30B6"/>
    <w:rsid w:val="00AF338F"/>
    <w:rsid w:val="00AF3904"/>
    <w:rsid w:val="00AF45D9"/>
    <w:rsid w:val="00AF4B88"/>
    <w:rsid w:val="00AF572D"/>
    <w:rsid w:val="00AF607E"/>
    <w:rsid w:val="00AF68C6"/>
    <w:rsid w:val="00AF7405"/>
    <w:rsid w:val="00AF7C80"/>
    <w:rsid w:val="00AF7D36"/>
    <w:rsid w:val="00B00FAF"/>
    <w:rsid w:val="00B017A9"/>
    <w:rsid w:val="00B019DE"/>
    <w:rsid w:val="00B01D9F"/>
    <w:rsid w:val="00B024C5"/>
    <w:rsid w:val="00B02EFC"/>
    <w:rsid w:val="00B03212"/>
    <w:rsid w:val="00B03425"/>
    <w:rsid w:val="00B038A6"/>
    <w:rsid w:val="00B04E67"/>
    <w:rsid w:val="00B067F1"/>
    <w:rsid w:val="00B06BCB"/>
    <w:rsid w:val="00B07076"/>
    <w:rsid w:val="00B07321"/>
    <w:rsid w:val="00B07598"/>
    <w:rsid w:val="00B10282"/>
    <w:rsid w:val="00B10320"/>
    <w:rsid w:val="00B106C7"/>
    <w:rsid w:val="00B10813"/>
    <w:rsid w:val="00B10F82"/>
    <w:rsid w:val="00B10FBF"/>
    <w:rsid w:val="00B11936"/>
    <w:rsid w:val="00B11C0A"/>
    <w:rsid w:val="00B11FDA"/>
    <w:rsid w:val="00B12581"/>
    <w:rsid w:val="00B12CCF"/>
    <w:rsid w:val="00B13397"/>
    <w:rsid w:val="00B13472"/>
    <w:rsid w:val="00B13572"/>
    <w:rsid w:val="00B13776"/>
    <w:rsid w:val="00B1465E"/>
    <w:rsid w:val="00B14755"/>
    <w:rsid w:val="00B14784"/>
    <w:rsid w:val="00B149E8"/>
    <w:rsid w:val="00B14A4E"/>
    <w:rsid w:val="00B14A70"/>
    <w:rsid w:val="00B14AB0"/>
    <w:rsid w:val="00B155C3"/>
    <w:rsid w:val="00B16997"/>
    <w:rsid w:val="00B169BB"/>
    <w:rsid w:val="00B17C5B"/>
    <w:rsid w:val="00B205A5"/>
    <w:rsid w:val="00B208BB"/>
    <w:rsid w:val="00B20B24"/>
    <w:rsid w:val="00B214E6"/>
    <w:rsid w:val="00B22296"/>
    <w:rsid w:val="00B229B9"/>
    <w:rsid w:val="00B236AB"/>
    <w:rsid w:val="00B2482B"/>
    <w:rsid w:val="00B24A74"/>
    <w:rsid w:val="00B24D8A"/>
    <w:rsid w:val="00B25654"/>
    <w:rsid w:val="00B27011"/>
    <w:rsid w:val="00B275BF"/>
    <w:rsid w:val="00B27659"/>
    <w:rsid w:val="00B315A4"/>
    <w:rsid w:val="00B31A44"/>
    <w:rsid w:val="00B324A9"/>
    <w:rsid w:val="00B33C9B"/>
    <w:rsid w:val="00B34063"/>
    <w:rsid w:val="00B341D8"/>
    <w:rsid w:val="00B34505"/>
    <w:rsid w:val="00B356EC"/>
    <w:rsid w:val="00B35B1B"/>
    <w:rsid w:val="00B36356"/>
    <w:rsid w:val="00B3703A"/>
    <w:rsid w:val="00B37612"/>
    <w:rsid w:val="00B4016F"/>
    <w:rsid w:val="00B40D55"/>
    <w:rsid w:val="00B414AE"/>
    <w:rsid w:val="00B4167C"/>
    <w:rsid w:val="00B41809"/>
    <w:rsid w:val="00B41DB5"/>
    <w:rsid w:val="00B41FC0"/>
    <w:rsid w:val="00B4208D"/>
    <w:rsid w:val="00B42B96"/>
    <w:rsid w:val="00B42C07"/>
    <w:rsid w:val="00B42DDC"/>
    <w:rsid w:val="00B443DD"/>
    <w:rsid w:val="00B44B0D"/>
    <w:rsid w:val="00B44E8C"/>
    <w:rsid w:val="00B44EA9"/>
    <w:rsid w:val="00B456CA"/>
    <w:rsid w:val="00B45D57"/>
    <w:rsid w:val="00B46013"/>
    <w:rsid w:val="00B462B5"/>
    <w:rsid w:val="00B468B9"/>
    <w:rsid w:val="00B46F12"/>
    <w:rsid w:val="00B4710E"/>
    <w:rsid w:val="00B50087"/>
    <w:rsid w:val="00B501A4"/>
    <w:rsid w:val="00B5050D"/>
    <w:rsid w:val="00B50D41"/>
    <w:rsid w:val="00B50FB1"/>
    <w:rsid w:val="00B51170"/>
    <w:rsid w:val="00B515CB"/>
    <w:rsid w:val="00B52C05"/>
    <w:rsid w:val="00B5395E"/>
    <w:rsid w:val="00B541C1"/>
    <w:rsid w:val="00B547B2"/>
    <w:rsid w:val="00B55566"/>
    <w:rsid w:val="00B55694"/>
    <w:rsid w:val="00B57593"/>
    <w:rsid w:val="00B578DA"/>
    <w:rsid w:val="00B578F4"/>
    <w:rsid w:val="00B6051B"/>
    <w:rsid w:val="00B60A01"/>
    <w:rsid w:val="00B614FB"/>
    <w:rsid w:val="00B61673"/>
    <w:rsid w:val="00B61934"/>
    <w:rsid w:val="00B62671"/>
    <w:rsid w:val="00B64D1C"/>
    <w:rsid w:val="00B6561D"/>
    <w:rsid w:val="00B6598B"/>
    <w:rsid w:val="00B66337"/>
    <w:rsid w:val="00B6650F"/>
    <w:rsid w:val="00B666A1"/>
    <w:rsid w:val="00B674C6"/>
    <w:rsid w:val="00B67883"/>
    <w:rsid w:val="00B71B73"/>
    <w:rsid w:val="00B721F1"/>
    <w:rsid w:val="00B726E0"/>
    <w:rsid w:val="00B736C2"/>
    <w:rsid w:val="00B7376E"/>
    <w:rsid w:val="00B73D7F"/>
    <w:rsid w:val="00B753F5"/>
    <w:rsid w:val="00B75BFC"/>
    <w:rsid w:val="00B7650A"/>
    <w:rsid w:val="00B7654E"/>
    <w:rsid w:val="00B81970"/>
    <w:rsid w:val="00B81FD2"/>
    <w:rsid w:val="00B824A3"/>
    <w:rsid w:val="00B825FF"/>
    <w:rsid w:val="00B830F7"/>
    <w:rsid w:val="00B839EA"/>
    <w:rsid w:val="00B83B73"/>
    <w:rsid w:val="00B863EE"/>
    <w:rsid w:val="00B87406"/>
    <w:rsid w:val="00B876B9"/>
    <w:rsid w:val="00B878C6"/>
    <w:rsid w:val="00B87A3A"/>
    <w:rsid w:val="00B87C48"/>
    <w:rsid w:val="00B87D60"/>
    <w:rsid w:val="00B9039B"/>
    <w:rsid w:val="00B90DF5"/>
    <w:rsid w:val="00B92058"/>
    <w:rsid w:val="00B92F56"/>
    <w:rsid w:val="00B93465"/>
    <w:rsid w:val="00B937AE"/>
    <w:rsid w:val="00B9381C"/>
    <w:rsid w:val="00B93C02"/>
    <w:rsid w:val="00B93DE1"/>
    <w:rsid w:val="00B940F0"/>
    <w:rsid w:val="00B94599"/>
    <w:rsid w:val="00B95045"/>
    <w:rsid w:val="00B96119"/>
    <w:rsid w:val="00B9740E"/>
    <w:rsid w:val="00B97679"/>
    <w:rsid w:val="00B9767F"/>
    <w:rsid w:val="00B97F67"/>
    <w:rsid w:val="00B97FAF"/>
    <w:rsid w:val="00BA027F"/>
    <w:rsid w:val="00BA03AB"/>
    <w:rsid w:val="00BA117A"/>
    <w:rsid w:val="00BA15CA"/>
    <w:rsid w:val="00BA1A8E"/>
    <w:rsid w:val="00BA1E5B"/>
    <w:rsid w:val="00BA1FFE"/>
    <w:rsid w:val="00BA3231"/>
    <w:rsid w:val="00BA4D77"/>
    <w:rsid w:val="00BA50D0"/>
    <w:rsid w:val="00BA5515"/>
    <w:rsid w:val="00BA5808"/>
    <w:rsid w:val="00BA5A1F"/>
    <w:rsid w:val="00BA6387"/>
    <w:rsid w:val="00BA781E"/>
    <w:rsid w:val="00BB08F8"/>
    <w:rsid w:val="00BB12E8"/>
    <w:rsid w:val="00BB26D9"/>
    <w:rsid w:val="00BB2F06"/>
    <w:rsid w:val="00BB3CA4"/>
    <w:rsid w:val="00BB4655"/>
    <w:rsid w:val="00BB4D38"/>
    <w:rsid w:val="00BB5E64"/>
    <w:rsid w:val="00BB6496"/>
    <w:rsid w:val="00BB7460"/>
    <w:rsid w:val="00BB7FC8"/>
    <w:rsid w:val="00BC0BF7"/>
    <w:rsid w:val="00BC0D5A"/>
    <w:rsid w:val="00BC0D5F"/>
    <w:rsid w:val="00BC1BB8"/>
    <w:rsid w:val="00BC1D59"/>
    <w:rsid w:val="00BC270C"/>
    <w:rsid w:val="00BC322A"/>
    <w:rsid w:val="00BC375D"/>
    <w:rsid w:val="00BC37AE"/>
    <w:rsid w:val="00BC3BB4"/>
    <w:rsid w:val="00BC3E60"/>
    <w:rsid w:val="00BC41F0"/>
    <w:rsid w:val="00BC6070"/>
    <w:rsid w:val="00BC6AE4"/>
    <w:rsid w:val="00BC6D8F"/>
    <w:rsid w:val="00BC7433"/>
    <w:rsid w:val="00BD0774"/>
    <w:rsid w:val="00BD0959"/>
    <w:rsid w:val="00BD0CFE"/>
    <w:rsid w:val="00BD1345"/>
    <w:rsid w:val="00BD1388"/>
    <w:rsid w:val="00BD2285"/>
    <w:rsid w:val="00BD2683"/>
    <w:rsid w:val="00BD3775"/>
    <w:rsid w:val="00BD394E"/>
    <w:rsid w:val="00BD4765"/>
    <w:rsid w:val="00BD49B1"/>
    <w:rsid w:val="00BD55B5"/>
    <w:rsid w:val="00BD5C8F"/>
    <w:rsid w:val="00BD5DB4"/>
    <w:rsid w:val="00BD6105"/>
    <w:rsid w:val="00BD631F"/>
    <w:rsid w:val="00BD6B85"/>
    <w:rsid w:val="00BD6BDE"/>
    <w:rsid w:val="00BD6DED"/>
    <w:rsid w:val="00BD6EBB"/>
    <w:rsid w:val="00BD785E"/>
    <w:rsid w:val="00BD7AD4"/>
    <w:rsid w:val="00BD7BEE"/>
    <w:rsid w:val="00BE0562"/>
    <w:rsid w:val="00BE0575"/>
    <w:rsid w:val="00BE05D9"/>
    <w:rsid w:val="00BE0AEF"/>
    <w:rsid w:val="00BE0C60"/>
    <w:rsid w:val="00BE0F7A"/>
    <w:rsid w:val="00BE15AA"/>
    <w:rsid w:val="00BE23E9"/>
    <w:rsid w:val="00BE32E8"/>
    <w:rsid w:val="00BE37B3"/>
    <w:rsid w:val="00BE3EBF"/>
    <w:rsid w:val="00BE52AE"/>
    <w:rsid w:val="00BE5B2D"/>
    <w:rsid w:val="00BE6D4C"/>
    <w:rsid w:val="00BE7A68"/>
    <w:rsid w:val="00BE7E2E"/>
    <w:rsid w:val="00BF08E5"/>
    <w:rsid w:val="00BF13B1"/>
    <w:rsid w:val="00BF1536"/>
    <w:rsid w:val="00BF1AA3"/>
    <w:rsid w:val="00BF22B6"/>
    <w:rsid w:val="00BF22DC"/>
    <w:rsid w:val="00BF2A3D"/>
    <w:rsid w:val="00BF2DBC"/>
    <w:rsid w:val="00BF3486"/>
    <w:rsid w:val="00BF3690"/>
    <w:rsid w:val="00BF383B"/>
    <w:rsid w:val="00BF4B7A"/>
    <w:rsid w:val="00BF53CB"/>
    <w:rsid w:val="00BF63D4"/>
    <w:rsid w:val="00BF6DF7"/>
    <w:rsid w:val="00C01251"/>
    <w:rsid w:val="00C01F1F"/>
    <w:rsid w:val="00C022B6"/>
    <w:rsid w:val="00C029DD"/>
    <w:rsid w:val="00C02AF0"/>
    <w:rsid w:val="00C02B0C"/>
    <w:rsid w:val="00C0359F"/>
    <w:rsid w:val="00C03614"/>
    <w:rsid w:val="00C03744"/>
    <w:rsid w:val="00C03D60"/>
    <w:rsid w:val="00C03D84"/>
    <w:rsid w:val="00C047D1"/>
    <w:rsid w:val="00C04DA0"/>
    <w:rsid w:val="00C04E67"/>
    <w:rsid w:val="00C05ACE"/>
    <w:rsid w:val="00C063EB"/>
    <w:rsid w:val="00C064F3"/>
    <w:rsid w:val="00C068D3"/>
    <w:rsid w:val="00C06DE5"/>
    <w:rsid w:val="00C07044"/>
    <w:rsid w:val="00C070D0"/>
    <w:rsid w:val="00C076CC"/>
    <w:rsid w:val="00C079DE"/>
    <w:rsid w:val="00C07A62"/>
    <w:rsid w:val="00C10595"/>
    <w:rsid w:val="00C10904"/>
    <w:rsid w:val="00C11DFB"/>
    <w:rsid w:val="00C133BC"/>
    <w:rsid w:val="00C148FC"/>
    <w:rsid w:val="00C14B66"/>
    <w:rsid w:val="00C14C2F"/>
    <w:rsid w:val="00C14C98"/>
    <w:rsid w:val="00C150F2"/>
    <w:rsid w:val="00C150FD"/>
    <w:rsid w:val="00C15178"/>
    <w:rsid w:val="00C15193"/>
    <w:rsid w:val="00C15350"/>
    <w:rsid w:val="00C15D10"/>
    <w:rsid w:val="00C162BB"/>
    <w:rsid w:val="00C163E0"/>
    <w:rsid w:val="00C17364"/>
    <w:rsid w:val="00C17B4F"/>
    <w:rsid w:val="00C20162"/>
    <w:rsid w:val="00C2041D"/>
    <w:rsid w:val="00C21174"/>
    <w:rsid w:val="00C21DA3"/>
    <w:rsid w:val="00C21F2A"/>
    <w:rsid w:val="00C22DFD"/>
    <w:rsid w:val="00C23147"/>
    <w:rsid w:val="00C241A8"/>
    <w:rsid w:val="00C2463C"/>
    <w:rsid w:val="00C246CE"/>
    <w:rsid w:val="00C24A5E"/>
    <w:rsid w:val="00C24FE7"/>
    <w:rsid w:val="00C2587D"/>
    <w:rsid w:val="00C26449"/>
    <w:rsid w:val="00C26D2B"/>
    <w:rsid w:val="00C2769F"/>
    <w:rsid w:val="00C278BB"/>
    <w:rsid w:val="00C27C76"/>
    <w:rsid w:val="00C27D80"/>
    <w:rsid w:val="00C314CF"/>
    <w:rsid w:val="00C3325D"/>
    <w:rsid w:val="00C33516"/>
    <w:rsid w:val="00C3365D"/>
    <w:rsid w:val="00C341FA"/>
    <w:rsid w:val="00C34316"/>
    <w:rsid w:val="00C35FBF"/>
    <w:rsid w:val="00C36140"/>
    <w:rsid w:val="00C37017"/>
    <w:rsid w:val="00C37C04"/>
    <w:rsid w:val="00C37F85"/>
    <w:rsid w:val="00C40051"/>
    <w:rsid w:val="00C401EA"/>
    <w:rsid w:val="00C405B8"/>
    <w:rsid w:val="00C40BB2"/>
    <w:rsid w:val="00C4197F"/>
    <w:rsid w:val="00C41A1B"/>
    <w:rsid w:val="00C4230A"/>
    <w:rsid w:val="00C42D59"/>
    <w:rsid w:val="00C43436"/>
    <w:rsid w:val="00C45364"/>
    <w:rsid w:val="00C453CD"/>
    <w:rsid w:val="00C45D00"/>
    <w:rsid w:val="00C472F3"/>
    <w:rsid w:val="00C477B2"/>
    <w:rsid w:val="00C477F9"/>
    <w:rsid w:val="00C4786A"/>
    <w:rsid w:val="00C501FD"/>
    <w:rsid w:val="00C50277"/>
    <w:rsid w:val="00C504D7"/>
    <w:rsid w:val="00C50598"/>
    <w:rsid w:val="00C50938"/>
    <w:rsid w:val="00C51566"/>
    <w:rsid w:val="00C51568"/>
    <w:rsid w:val="00C519EF"/>
    <w:rsid w:val="00C51A61"/>
    <w:rsid w:val="00C51AC7"/>
    <w:rsid w:val="00C51E34"/>
    <w:rsid w:val="00C524D5"/>
    <w:rsid w:val="00C52A8E"/>
    <w:rsid w:val="00C539DA"/>
    <w:rsid w:val="00C54528"/>
    <w:rsid w:val="00C54886"/>
    <w:rsid w:val="00C548B7"/>
    <w:rsid w:val="00C54CAB"/>
    <w:rsid w:val="00C55C7C"/>
    <w:rsid w:val="00C55EEB"/>
    <w:rsid w:val="00C56582"/>
    <w:rsid w:val="00C57CCD"/>
    <w:rsid w:val="00C600BF"/>
    <w:rsid w:val="00C604CF"/>
    <w:rsid w:val="00C60E38"/>
    <w:rsid w:val="00C611B2"/>
    <w:rsid w:val="00C61D99"/>
    <w:rsid w:val="00C61E50"/>
    <w:rsid w:val="00C621DD"/>
    <w:rsid w:val="00C625B4"/>
    <w:rsid w:val="00C625CC"/>
    <w:rsid w:val="00C62B1A"/>
    <w:rsid w:val="00C62DC8"/>
    <w:rsid w:val="00C62E8B"/>
    <w:rsid w:val="00C631BA"/>
    <w:rsid w:val="00C636E9"/>
    <w:rsid w:val="00C648A4"/>
    <w:rsid w:val="00C64ACF"/>
    <w:rsid w:val="00C66BED"/>
    <w:rsid w:val="00C67D30"/>
    <w:rsid w:val="00C67FDA"/>
    <w:rsid w:val="00C70AA1"/>
    <w:rsid w:val="00C71764"/>
    <w:rsid w:val="00C724EF"/>
    <w:rsid w:val="00C730A0"/>
    <w:rsid w:val="00C731F3"/>
    <w:rsid w:val="00C7434D"/>
    <w:rsid w:val="00C75C3D"/>
    <w:rsid w:val="00C7632F"/>
    <w:rsid w:val="00C767C7"/>
    <w:rsid w:val="00C76E08"/>
    <w:rsid w:val="00C77244"/>
    <w:rsid w:val="00C77380"/>
    <w:rsid w:val="00C80099"/>
    <w:rsid w:val="00C80B05"/>
    <w:rsid w:val="00C810B9"/>
    <w:rsid w:val="00C81530"/>
    <w:rsid w:val="00C821A4"/>
    <w:rsid w:val="00C83251"/>
    <w:rsid w:val="00C834E0"/>
    <w:rsid w:val="00C836B6"/>
    <w:rsid w:val="00C83B07"/>
    <w:rsid w:val="00C83B96"/>
    <w:rsid w:val="00C84158"/>
    <w:rsid w:val="00C849BC"/>
    <w:rsid w:val="00C85896"/>
    <w:rsid w:val="00C85F4B"/>
    <w:rsid w:val="00C8605D"/>
    <w:rsid w:val="00C8645A"/>
    <w:rsid w:val="00C86714"/>
    <w:rsid w:val="00C87180"/>
    <w:rsid w:val="00C87585"/>
    <w:rsid w:val="00C87952"/>
    <w:rsid w:val="00C87A8E"/>
    <w:rsid w:val="00C91039"/>
    <w:rsid w:val="00C91114"/>
    <w:rsid w:val="00C91D11"/>
    <w:rsid w:val="00C91F20"/>
    <w:rsid w:val="00C930C8"/>
    <w:rsid w:val="00C93B64"/>
    <w:rsid w:val="00C9459F"/>
    <w:rsid w:val="00C94A4E"/>
    <w:rsid w:val="00C94E3E"/>
    <w:rsid w:val="00C956DD"/>
    <w:rsid w:val="00C95766"/>
    <w:rsid w:val="00C95B51"/>
    <w:rsid w:val="00C964C4"/>
    <w:rsid w:val="00C96610"/>
    <w:rsid w:val="00C969D7"/>
    <w:rsid w:val="00C974A5"/>
    <w:rsid w:val="00CA03D7"/>
    <w:rsid w:val="00CA05DD"/>
    <w:rsid w:val="00CA082F"/>
    <w:rsid w:val="00CA1E0B"/>
    <w:rsid w:val="00CA1EDB"/>
    <w:rsid w:val="00CA208D"/>
    <w:rsid w:val="00CA2ADB"/>
    <w:rsid w:val="00CA36D2"/>
    <w:rsid w:val="00CA3CDC"/>
    <w:rsid w:val="00CA43AA"/>
    <w:rsid w:val="00CA44C1"/>
    <w:rsid w:val="00CA4636"/>
    <w:rsid w:val="00CA4B88"/>
    <w:rsid w:val="00CA4B9A"/>
    <w:rsid w:val="00CA5B4A"/>
    <w:rsid w:val="00CA6102"/>
    <w:rsid w:val="00CA622E"/>
    <w:rsid w:val="00CA6777"/>
    <w:rsid w:val="00CA71AE"/>
    <w:rsid w:val="00CA7669"/>
    <w:rsid w:val="00CB0657"/>
    <w:rsid w:val="00CB0810"/>
    <w:rsid w:val="00CB0D6D"/>
    <w:rsid w:val="00CB12A8"/>
    <w:rsid w:val="00CB1620"/>
    <w:rsid w:val="00CB1EA8"/>
    <w:rsid w:val="00CB27C5"/>
    <w:rsid w:val="00CB297F"/>
    <w:rsid w:val="00CB4070"/>
    <w:rsid w:val="00CB531B"/>
    <w:rsid w:val="00CB5628"/>
    <w:rsid w:val="00CB5AFC"/>
    <w:rsid w:val="00CB5BBF"/>
    <w:rsid w:val="00CB5EE3"/>
    <w:rsid w:val="00CB6820"/>
    <w:rsid w:val="00CB749F"/>
    <w:rsid w:val="00CB7649"/>
    <w:rsid w:val="00CB778B"/>
    <w:rsid w:val="00CB7A22"/>
    <w:rsid w:val="00CB7D57"/>
    <w:rsid w:val="00CC03D4"/>
    <w:rsid w:val="00CC2953"/>
    <w:rsid w:val="00CC3256"/>
    <w:rsid w:val="00CC335C"/>
    <w:rsid w:val="00CC3FDA"/>
    <w:rsid w:val="00CC4292"/>
    <w:rsid w:val="00CC43C4"/>
    <w:rsid w:val="00CC456D"/>
    <w:rsid w:val="00CC47A4"/>
    <w:rsid w:val="00CC55CB"/>
    <w:rsid w:val="00CC55D1"/>
    <w:rsid w:val="00CC5657"/>
    <w:rsid w:val="00CC5A05"/>
    <w:rsid w:val="00CC5B25"/>
    <w:rsid w:val="00CC76D9"/>
    <w:rsid w:val="00CD013A"/>
    <w:rsid w:val="00CD0160"/>
    <w:rsid w:val="00CD02B1"/>
    <w:rsid w:val="00CD05A4"/>
    <w:rsid w:val="00CD174B"/>
    <w:rsid w:val="00CD1AD8"/>
    <w:rsid w:val="00CD2179"/>
    <w:rsid w:val="00CD27FD"/>
    <w:rsid w:val="00CD2971"/>
    <w:rsid w:val="00CD310A"/>
    <w:rsid w:val="00CD3305"/>
    <w:rsid w:val="00CD3A0F"/>
    <w:rsid w:val="00CD444B"/>
    <w:rsid w:val="00CD44D2"/>
    <w:rsid w:val="00CD4DD5"/>
    <w:rsid w:val="00CD4EE9"/>
    <w:rsid w:val="00CD54FC"/>
    <w:rsid w:val="00CD588B"/>
    <w:rsid w:val="00CD5FBA"/>
    <w:rsid w:val="00CD64F2"/>
    <w:rsid w:val="00CD7E2C"/>
    <w:rsid w:val="00CE2513"/>
    <w:rsid w:val="00CE297B"/>
    <w:rsid w:val="00CE2EE1"/>
    <w:rsid w:val="00CE356E"/>
    <w:rsid w:val="00CE35A3"/>
    <w:rsid w:val="00CE370F"/>
    <w:rsid w:val="00CE37CB"/>
    <w:rsid w:val="00CE50F2"/>
    <w:rsid w:val="00CE5FE2"/>
    <w:rsid w:val="00CE613D"/>
    <w:rsid w:val="00CE61CD"/>
    <w:rsid w:val="00CE62D2"/>
    <w:rsid w:val="00CE6B1E"/>
    <w:rsid w:val="00CE7697"/>
    <w:rsid w:val="00CE7720"/>
    <w:rsid w:val="00CE7CC8"/>
    <w:rsid w:val="00CF010A"/>
    <w:rsid w:val="00CF0529"/>
    <w:rsid w:val="00CF09BA"/>
    <w:rsid w:val="00CF0D9F"/>
    <w:rsid w:val="00CF1114"/>
    <w:rsid w:val="00CF1647"/>
    <w:rsid w:val="00CF1943"/>
    <w:rsid w:val="00CF1CC0"/>
    <w:rsid w:val="00CF1F0F"/>
    <w:rsid w:val="00CF37D2"/>
    <w:rsid w:val="00CF3A38"/>
    <w:rsid w:val="00CF3BA2"/>
    <w:rsid w:val="00CF3D47"/>
    <w:rsid w:val="00CF3E76"/>
    <w:rsid w:val="00CF438D"/>
    <w:rsid w:val="00CF50FD"/>
    <w:rsid w:val="00CF57BF"/>
    <w:rsid w:val="00CF5E66"/>
    <w:rsid w:val="00CF5EF2"/>
    <w:rsid w:val="00CF65D9"/>
    <w:rsid w:val="00CF6ED6"/>
    <w:rsid w:val="00CF7978"/>
    <w:rsid w:val="00CF798C"/>
    <w:rsid w:val="00D00061"/>
    <w:rsid w:val="00D019F8"/>
    <w:rsid w:val="00D01CAB"/>
    <w:rsid w:val="00D022BE"/>
    <w:rsid w:val="00D0338D"/>
    <w:rsid w:val="00D0340B"/>
    <w:rsid w:val="00D038BE"/>
    <w:rsid w:val="00D0479F"/>
    <w:rsid w:val="00D04871"/>
    <w:rsid w:val="00D0512C"/>
    <w:rsid w:val="00D058AE"/>
    <w:rsid w:val="00D05C1C"/>
    <w:rsid w:val="00D05C82"/>
    <w:rsid w:val="00D05EF7"/>
    <w:rsid w:val="00D05FF8"/>
    <w:rsid w:val="00D06381"/>
    <w:rsid w:val="00D06C0A"/>
    <w:rsid w:val="00D07563"/>
    <w:rsid w:val="00D1006A"/>
    <w:rsid w:val="00D10479"/>
    <w:rsid w:val="00D110FC"/>
    <w:rsid w:val="00D12CBD"/>
    <w:rsid w:val="00D12E2F"/>
    <w:rsid w:val="00D12FEA"/>
    <w:rsid w:val="00D13425"/>
    <w:rsid w:val="00D13BBA"/>
    <w:rsid w:val="00D14F31"/>
    <w:rsid w:val="00D167DE"/>
    <w:rsid w:val="00D16FA2"/>
    <w:rsid w:val="00D17972"/>
    <w:rsid w:val="00D20648"/>
    <w:rsid w:val="00D20CFC"/>
    <w:rsid w:val="00D21346"/>
    <w:rsid w:val="00D21942"/>
    <w:rsid w:val="00D21B22"/>
    <w:rsid w:val="00D21EA2"/>
    <w:rsid w:val="00D22514"/>
    <w:rsid w:val="00D22669"/>
    <w:rsid w:val="00D22870"/>
    <w:rsid w:val="00D24522"/>
    <w:rsid w:val="00D24AFB"/>
    <w:rsid w:val="00D25047"/>
    <w:rsid w:val="00D254BE"/>
    <w:rsid w:val="00D25A80"/>
    <w:rsid w:val="00D25CD1"/>
    <w:rsid w:val="00D26129"/>
    <w:rsid w:val="00D2613B"/>
    <w:rsid w:val="00D26461"/>
    <w:rsid w:val="00D2647A"/>
    <w:rsid w:val="00D26D30"/>
    <w:rsid w:val="00D271FE"/>
    <w:rsid w:val="00D2752D"/>
    <w:rsid w:val="00D275DB"/>
    <w:rsid w:val="00D27BC0"/>
    <w:rsid w:val="00D27CBD"/>
    <w:rsid w:val="00D27F6C"/>
    <w:rsid w:val="00D300A1"/>
    <w:rsid w:val="00D3016D"/>
    <w:rsid w:val="00D30E48"/>
    <w:rsid w:val="00D3285B"/>
    <w:rsid w:val="00D331ED"/>
    <w:rsid w:val="00D33522"/>
    <w:rsid w:val="00D339EC"/>
    <w:rsid w:val="00D33A25"/>
    <w:rsid w:val="00D33F38"/>
    <w:rsid w:val="00D3413E"/>
    <w:rsid w:val="00D3416C"/>
    <w:rsid w:val="00D34539"/>
    <w:rsid w:val="00D363FA"/>
    <w:rsid w:val="00D36696"/>
    <w:rsid w:val="00D36FB7"/>
    <w:rsid w:val="00D37B1E"/>
    <w:rsid w:val="00D40172"/>
    <w:rsid w:val="00D40A94"/>
    <w:rsid w:val="00D40BC2"/>
    <w:rsid w:val="00D412C1"/>
    <w:rsid w:val="00D4146B"/>
    <w:rsid w:val="00D414DD"/>
    <w:rsid w:val="00D4160F"/>
    <w:rsid w:val="00D42181"/>
    <w:rsid w:val="00D42190"/>
    <w:rsid w:val="00D4227C"/>
    <w:rsid w:val="00D438A5"/>
    <w:rsid w:val="00D43A02"/>
    <w:rsid w:val="00D44957"/>
    <w:rsid w:val="00D4582A"/>
    <w:rsid w:val="00D45AEF"/>
    <w:rsid w:val="00D45D5F"/>
    <w:rsid w:val="00D46A01"/>
    <w:rsid w:val="00D46C04"/>
    <w:rsid w:val="00D46F87"/>
    <w:rsid w:val="00D47B8E"/>
    <w:rsid w:val="00D503D8"/>
    <w:rsid w:val="00D50CA1"/>
    <w:rsid w:val="00D50D33"/>
    <w:rsid w:val="00D51073"/>
    <w:rsid w:val="00D51E39"/>
    <w:rsid w:val="00D520BC"/>
    <w:rsid w:val="00D52909"/>
    <w:rsid w:val="00D52BAF"/>
    <w:rsid w:val="00D52DC2"/>
    <w:rsid w:val="00D539C0"/>
    <w:rsid w:val="00D539D8"/>
    <w:rsid w:val="00D54498"/>
    <w:rsid w:val="00D54750"/>
    <w:rsid w:val="00D549CD"/>
    <w:rsid w:val="00D54BC2"/>
    <w:rsid w:val="00D5502A"/>
    <w:rsid w:val="00D552F1"/>
    <w:rsid w:val="00D558D0"/>
    <w:rsid w:val="00D55B31"/>
    <w:rsid w:val="00D56882"/>
    <w:rsid w:val="00D56E45"/>
    <w:rsid w:val="00D61FC4"/>
    <w:rsid w:val="00D6235D"/>
    <w:rsid w:val="00D632F8"/>
    <w:rsid w:val="00D6330F"/>
    <w:rsid w:val="00D640FE"/>
    <w:rsid w:val="00D6418B"/>
    <w:rsid w:val="00D65BA4"/>
    <w:rsid w:val="00D67CDF"/>
    <w:rsid w:val="00D701AF"/>
    <w:rsid w:val="00D704E8"/>
    <w:rsid w:val="00D7080D"/>
    <w:rsid w:val="00D70A91"/>
    <w:rsid w:val="00D70CBF"/>
    <w:rsid w:val="00D715C2"/>
    <w:rsid w:val="00D7206E"/>
    <w:rsid w:val="00D72307"/>
    <w:rsid w:val="00D72390"/>
    <w:rsid w:val="00D72526"/>
    <w:rsid w:val="00D72D2E"/>
    <w:rsid w:val="00D72DF3"/>
    <w:rsid w:val="00D7320C"/>
    <w:rsid w:val="00D7400F"/>
    <w:rsid w:val="00D74F20"/>
    <w:rsid w:val="00D7549D"/>
    <w:rsid w:val="00D77300"/>
    <w:rsid w:val="00D77677"/>
    <w:rsid w:val="00D80832"/>
    <w:rsid w:val="00D809C6"/>
    <w:rsid w:val="00D811BB"/>
    <w:rsid w:val="00D8164F"/>
    <w:rsid w:val="00D826D5"/>
    <w:rsid w:val="00D83229"/>
    <w:rsid w:val="00D8404D"/>
    <w:rsid w:val="00D84BDE"/>
    <w:rsid w:val="00D84C57"/>
    <w:rsid w:val="00D85333"/>
    <w:rsid w:val="00D8593E"/>
    <w:rsid w:val="00D86117"/>
    <w:rsid w:val="00D86F29"/>
    <w:rsid w:val="00D87AD2"/>
    <w:rsid w:val="00D87F9B"/>
    <w:rsid w:val="00D905F3"/>
    <w:rsid w:val="00D906E1"/>
    <w:rsid w:val="00D90844"/>
    <w:rsid w:val="00D90B2F"/>
    <w:rsid w:val="00D90EB1"/>
    <w:rsid w:val="00D91464"/>
    <w:rsid w:val="00D91622"/>
    <w:rsid w:val="00D923D8"/>
    <w:rsid w:val="00D929FA"/>
    <w:rsid w:val="00D93075"/>
    <w:rsid w:val="00D93B51"/>
    <w:rsid w:val="00D93BB7"/>
    <w:rsid w:val="00D9438B"/>
    <w:rsid w:val="00D943BF"/>
    <w:rsid w:val="00D94448"/>
    <w:rsid w:val="00D94AB2"/>
    <w:rsid w:val="00D94B77"/>
    <w:rsid w:val="00D95C1A"/>
    <w:rsid w:val="00D95C71"/>
    <w:rsid w:val="00D96361"/>
    <w:rsid w:val="00D96493"/>
    <w:rsid w:val="00D9669A"/>
    <w:rsid w:val="00D96FA0"/>
    <w:rsid w:val="00D972D6"/>
    <w:rsid w:val="00D974BB"/>
    <w:rsid w:val="00D97736"/>
    <w:rsid w:val="00DA1913"/>
    <w:rsid w:val="00DA2536"/>
    <w:rsid w:val="00DA575E"/>
    <w:rsid w:val="00DA5C88"/>
    <w:rsid w:val="00DA6144"/>
    <w:rsid w:val="00DA6589"/>
    <w:rsid w:val="00DA683F"/>
    <w:rsid w:val="00DA75D0"/>
    <w:rsid w:val="00DB021F"/>
    <w:rsid w:val="00DB12EF"/>
    <w:rsid w:val="00DB1405"/>
    <w:rsid w:val="00DB3000"/>
    <w:rsid w:val="00DB402A"/>
    <w:rsid w:val="00DB4436"/>
    <w:rsid w:val="00DB5011"/>
    <w:rsid w:val="00DB51DD"/>
    <w:rsid w:val="00DB5205"/>
    <w:rsid w:val="00DB55A5"/>
    <w:rsid w:val="00DB5C40"/>
    <w:rsid w:val="00DB6F99"/>
    <w:rsid w:val="00DB758F"/>
    <w:rsid w:val="00DB7DE8"/>
    <w:rsid w:val="00DC02AA"/>
    <w:rsid w:val="00DC06BF"/>
    <w:rsid w:val="00DC0916"/>
    <w:rsid w:val="00DC0E1E"/>
    <w:rsid w:val="00DC14A3"/>
    <w:rsid w:val="00DC20EF"/>
    <w:rsid w:val="00DC3F7D"/>
    <w:rsid w:val="00DC45F2"/>
    <w:rsid w:val="00DC5073"/>
    <w:rsid w:val="00DC6030"/>
    <w:rsid w:val="00DC6402"/>
    <w:rsid w:val="00DC6516"/>
    <w:rsid w:val="00DC66DA"/>
    <w:rsid w:val="00DC767C"/>
    <w:rsid w:val="00DD0A09"/>
    <w:rsid w:val="00DD0E25"/>
    <w:rsid w:val="00DD0E29"/>
    <w:rsid w:val="00DD0F8A"/>
    <w:rsid w:val="00DD1151"/>
    <w:rsid w:val="00DD1E4E"/>
    <w:rsid w:val="00DD3210"/>
    <w:rsid w:val="00DD3E4A"/>
    <w:rsid w:val="00DD42B7"/>
    <w:rsid w:val="00DD4EAD"/>
    <w:rsid w:val="00DD51B2"/>
    <w:rsid w:val="00DD52F1"/>
    <w:rsid w:val="00DD5416"/>
    <w:rsid w:val="00DD55F8"/>
    <w:rsid w:val="00DD57CD"/>
    <w:rsid w:val="00DD5F71"/>
    <w:rsid w:val="00DD60E3"/>
    <w:rsid w:val="00DD63E7"/>
    <w:rsid w:val="00DD680F"/>
    <w:rsid w:val="00DD6817"/>
    <w:rsid w:val="00DD6A87"/>
    <w:rsid w:val="00DD6B47"/>
    <w:rsid w:val="00DD75C8"/>
    <w:rsid w:val="00DE024C"/>
    <w:rsid w:val="00DE0367"/>
    <w:rsid w:val="00DE1405"/>
    <w:rsid w:val="00DE2F97"/>
    <w:rsid w:val="00DE342A"/>
    <w:rsid w:val="00DE3812"/>
    <w:rsid w:val="00DE4EEB"/>
    <w:rsid w:val="00DE54BA"/>
    <w:rsid w:val="00DE5922"/>
    <w:rsid w:val="00DE594D"/>
    <w:rsid w:val="00DE5DD5"/>
    <w:rsid w:val="00DE6FEC"/>
    <w:rsid w:val="00DE7132"/>
    <w:rsid w:val="00DE7188"/>
    <w:rsid w:val="00DE7C52"/>
    <w:rsid w:val="00DE7FA3"/>
    <w:rsid w:val="00DF0EF9"/>
    <w:rsid w:val="00DF1705"/>
    <w:rsid w:val="00DF2A6A"/>
    <w:rsid w:val="00DF2C1C"/>
    <w:rsid w:val="00DF32C0"/>
    <w:rsid w:val="00DF3446"/>
    <w:rsid w:val="00DF4503"/>
    <w:rsid w:val="00DF5EA8"/>
    <w:rsid w:val="00DF64CC"/>
    <w:rsid w:val="00DF692D"/>
    <w:rsid w:val="00DF73B0"/>
    <w:rsid w:val="00DF74EC"/>
    <w:rsid w:val="00E007E7"/>
    <w:rsid w:val="00E0193E"/>
    <w:rsid w:val="00E01AC8"/>
    <w:rsid w:val="00E02763"/>
    <w:rsid w:val="00E02BE4"/>
    <w:rsid w:val="00E03808"/>
    <w:rsid w:val="00E03D34"/>
    <w:rsid w:val="00E0465A"/>
    <w:rsid w:val="00E04E20"/>
    <w:rsid w:val="00E0592E"/>
    <w:rsid w:val="00E05C5A"/>
    <w:rsid w:val="00E05C9E"/>
    <w:rsid w:val="00E05CDB"/>
    <w:rsid w:val="00E06EC0"/>
    <w:rsid w:val="00E07A6E"/>
    <w:rsid w:val="00E1059F"/>
    <w:rsid w:val="00E10F7A"/>
    <w:rsid w:val="00E11C09"/>
    <w:rsid w:val="00E11FA8"/>
    <w:rsid w:val="00E12525"/>
    <w:rsid w:val="00E13542"/>
    <w:rsid w:val="00E13C01"/>
    <w:rsid w:val="00E1437B"/>
    <w:rsid w:val="00E1521A"/>
    <w:rsid w:val="00E156FF"/>
    <w:rsid w:val="00E15BA7"/>
    <w:rsid w:val="00E15EA8"/>
    <w:rsid w:val="00E206B9"/>
    <w:rsid w:val="00E20E4A"/>
    <w:rsid w:val="00E20F31"/>
    <w:rsid w:val="00E21354"/>
    <w:rsid w:val="00E21536"/>
    <w:rsid w:val="00E22554"/>
    <w:rsid w:val="00E22AFE"/>
    <w:rsid w:val="00E23081"/>
    <w:rsid w:val="00E233C2"/>
    <w:rsid w:val="00E23D69"/>
    <w:rsid w:val="00E257D7"/>
    <w:rsid w:val="00E2583D"/>
    <w:rsid w:val="00E25B52"/>
    <w:rsid w:val="00E261D5"/>
    <w:rsid w:val="00E26F37"/>
    <w:rsid w:val="00E27A04"/>
    <w:rsid w:val="00E30322"/>
    <w:rsid w:val="00E311A2"/>
    <w:rsid w:val="00E32ABF"/>
    <w:rsid w:val="00E32C1C"/>
    <w:rsid w:val="00E33203"/>
    <w:rsid w:val="00E33247"/>
    <w:rsid w:val="00E33C28"/>
    <w:rsid w:val="00E342FC"/>
    <w:rsid w:val="00E34D29"/>
    <w:rsid w:val="00E35940"/>
    <w:rsid w:val="00E35A20"/>
    <w:rsid w:val="00E35B8B"/>
    <w:rsid w:val="00E36894"/>
    <w:rsid w:val="00E36A0F"/>
    <w:rsid w:val="00E37393"/>
    <w:rsid w:val="00E37641"/>
    <w:rsid w:val="00E37D92"/>
    <w:rsid w:val="00E40B82"/>
    <w:rsid w:val="00E40D1F"/>
    <w:rsid w:val="00E410B7"/>
    <w:rsid w:val="00E41A0B"/>
    <w:rsid w:val="00E4202F"/>
    <w:rsid w:val="00E4289D"/>
    <w:rsid w:val="00E4306B"/>
    <w:rsid w:val="00E446D0"/>
    <w:rsid w:val="00E450A3"/>
    <w:rsid w:val="00E45550"/>
    <w:rsid w:val="00E456CF"/>
    <w:rsid w:val="00E459DE"/>
    <w:rsid w:val="00E45E02"/>
    <w:rsid w:val="00E45FB3"/>
    <w:rsid w:val="00E461B9"/>
    <w:rsid w:val="00E46734"/>
    <w:rsid w:val="00E47921"/>
    <w:rsid w:val="00E4799C"/>
    <w:rsid w:val="00E479C6"/>
    <w:rsid w:val="00E500BA"/>
    <w:rsid w:val="00E50B2E"/>
    <w:rsid w:val="00E51130"/>
    <w:rsid w:val="00E51408"/>
    <w:rsid w:val="00E533C7"/>
    <w:rsid w:val="00E547CC"/>
    <w:rsid w:val="00E547D2"/>
    <w:rsid w:val="00E54A4D"/>
    <w:rsid w:val="00E55159"/>
    <w:rsid w:val="00E5539B"/>
    <w:rsid w:val="00E567CE"/>
    <w:rsid w:val="00E56C8E"/>
    <w:rsid w:val="00E57099"/>
    <w:rsid w:val="00E571CC"/>
    <w:rsid w:val="00E57262"/>
    <w:rsid w:val="00E574D7"/>
    <w:rsid w:val="00E61B70"/>
    <w:rsid w:val="00E61D82"/>
    <w:rsid w:val="00E61EDE"/>
    <w:rsid w:val="00E61F76"/>
    <w:rsid w:val="00E625CE"/>
    <w:rsid w:val="00E62A30"/>
    <w:rsid w:val="00E632CA"/>
    <w:rsid w:val="00E6355C"/>
    <w:rsid w:val="00E63692"/>
    <w:rsid w:val="00E636E2"/>
    <w:rsid w:val="00E636FE"/>
    <w:rsid w:val="00E63B80"/>
    <w:rsid w:val="00E64743"/>
    <w:rsid w:val="00E64867"/>
    <w:rsid w:val="00E66937"/>
    <w:rsid w:val="00E66CA2"/>
    <w:rsid w:val="00E66CB3"/>
    <w:rsid w:val="00E671BD"/>
    <w:rsid w:val="00E67487"/>
    <w:rsid w:val="00E70DAF"/>
    <w:rsid w:val="00E711A1"/>
    <w:rsid w:val="00E71646"/>
    <w:rsid w:val="00E71C66"/>
    <w:rsid w:val="00E7255E"/>
    <w:rsid w:val="00E72F37"/>
    <w:rsid w:val="00E73189"/>
    <w:rsid w:val="00E7367E"/>
    <w:rsid w:val="00E736F3"/>
    <w:rsid w:val="00E73FCD"/>
    <w:rsid w:val="00E74325"/>
    <w:rsid w:val="00E75B35"/>
    <w:rsid w:val="00E763B8"/>
    <w:rsid w:val="00E77631"/>
    <w:rsid w:val="00E77879"/>
    <w:rsid w:val="00E77D4C"/>
    <w:rsid w:val="00E80025"/>
    <w:rsid w:val="00E80074"/>
    <w:rsid w:val="00E8008A"/>
    <w:rsid w:val="00E80276"/>
    <w:rsid w:val="00E80AF8"/>
    <w:rsid w:val="00E81641"/>
    <w:rsid w:val="00E81973"/>
    <w:rsid w:val="00E81DF3"/>
    <w:rsid w:val="00E82A2F"/>
    <w:rsid w:val="00E82B50"/>
    <w:rsid w:val="00E83B07"/>
    <w:rsid w:val="00E83F9C"/>
    <w:rsid w:val="00E8439D"/>
    <w:rsid w:val="00E850B0"/>
    <w:rsid w:val="00E85196"/>
    <w:rsid w:val="00E855A2"/>
    <w:rsid w:val="00E856D7"/>
    <w:rsid w:val="00E8742D"/>
    <w:rsid w:val="00E90F0F"/>
    <w:rsid w:val="00E914D0"/>
    <w:rsid w:val="00E92030"/>
    <w:rsid w:val="00E920A6"/>
    <w:rsid w:val="00E9248C"/>
    <w:rsid w:val="00E92650"/>
    <w:rsid w:val="00E92AD7"/>
    <w:rsid w:val="00E92BFE"/>
    <w:rsid w:val="00E92F52"/>
    <w:rsid w:val="00E954A7"/>
    <w:rsid w:val="00E959CE"/>
    <w:rsid w:val="00E95D4B"/>
    <w:rsid w:val="00E95E36"/>
    <w:rsid w:val="00E9703E"/>
    <w:rsid w:val="00E97C32"/>
    <w:rsid w:val="00E97EEE"/>
    <w:rsid w:val="00EA0605"/>
    <w:rsid w:val="00EA0777"/>
    <w:rsid w:val="00EA0B46"/>
    <w:rsid w:val="00EA15DE"/>
    <w:rsid w:val="00EA15EA"/>
    <w:rsid w:val="00EA16A8"/>
    <w:rsid w:val="00EA1825"/>
    <w:rsid w:val="00EA1908"/>
    <w:rsid w:val="00EA1BA5"/>
    <w:rsid w:val="00EA1C45"/>
    <w:rsid w:val="00EA242E"/>
    <w:rsid w:val="00EA2548"/>
    <w:rsid w:val="00EA2924"/>
    <w:rsid w:val="00EA34E1"/>
    <w:rsid w:val="00EA48CD"/>
    <w:rsid w:val="00EA573D"/>
    <w:rsid w:val="00EA5994"/>
    <w:rsid w:val="00EA5A1D"/>
    <w:rsid w:val="00EA6D04"/>
    <w:rsid w:val="00EA6E08"/>
    <w:rsid w:val="00EA700D"/>
    <w:rsid w:val="00EA7A79"/>
    <w:rsid w:val="00EA7C73"/>
    <w:rsid w:val="00EB0B2B"/>
    <w:rsid w:val="00EB0E35"/>
    <w:rsid w:val="00EB1E65"/>
    <w:rsid w:val="00EB214E"/>
    <w:rsid w:val="00EB36F4"/>
    <w:rsid w:val="00EB3F57"/>
    <w:rsid w:val="00EB40CB"/>
    <w:rsid w:val="00EB46DA"/>
    <w:rsid w:val="00EB4762"/>
    <w:rsid w:val="00EB4B87"/>
    <w:rsid w:val="00EB4FFA"/>
    <w:rsid w:val="00EB5201"/>
    <w:rsid w:val="00EB5EB8"/>
    <w:rsid w:val="00EB63DB"/>
    <w:rsid w:val="00EB6CE9"/>
    <w:rsid w:val="00EB7222"/>
    <w:rsid w:val="00EB736D"/>
    <w:rsid w:val="00EB7E18"/>
    <w:rsid w:val="00EC0604"/>
    <w:rsid w:val="00EC1A07"/>
    <w:rsid w:val="00EC1E57"/>
    <w:rsid w:val="00EC262E"/>
    <w:rsid w:val="00EC4A7B"/>
    <w:rsid w:val="00EC6A6A"/>
    <w:rsid w:val="00EC7131"/>
    <w:rsid w:val="00EC75FE"/>
    <w:rsid w:val="00ED018D"/>
    <w:rsid w:val="00ED0FB8"/>
    <w:rsid w:val="00ED1BFB"/>
    <w:rsid w:val="00ED248F"/>
    <w:rsid w:val="00ED2838"/>
    <w:rsid w:val="00ED290C"/>
    <w:rsid w:val="00ED2CDE"/>
    <w:rsid w:val="00ED311A"/>
    <w:rsid w:val="00ED3926"/>
    <w:rsid w:val="00ED3AC1"/>
    <w:rsid w:val="00ED3BBA"/>
    <w:rsid w:val="00ED470F"/>
    <w:rsid w:val="00ED6476"/>
    <w:rsid w:val="00ED64AD"/>
    <w:rsid w:val="00ED6791"/>
    <w:rsid w:val="00ED724B"/>
    <w:rsid w:val="00ED750F"/>
    <w:rsid w:val="00ED7E50"/>
    <w:rsid w:val="00EE123C"/>
    <w:rsid w:val="00EE12C1"/>
    <w:rsid w:val="00EE16E6"/>
    <w:rsid w:val="00EE1CBA"/>
    <w:rsid w:val="00EE1D5D"/>
    <w:rsid w:val="00EE23EB"/>
    <w:rsid w:val="00EE43DC"/>
    <w:rsid w:val="00EE5449"/>
    <w:rsid w:val="00EE5E50"/>
    <w:rsid w:val="00EE76A3"/>
    <w:rsid w:val="00EE79AB"/>
    <w:rsid w:val="00EE7B2F"/>
    <w:rsid w:val="00EE7F20"/>
    <w:rsid w:val="00EF0AFA"/>
    <w:rsid w:val="00EF0C4B"/>
    <w:rsid w:val="00EF28AE"/>
    <w:rsid w:val="00EF2ADC"/>
    <w:rsid w:val="00EF327A"/>
    <w:rsid w:val="00EF3415"/>
    <w:rsid w:val="00EF3631"/>
    <w:rsid w:val="00EF410C"/>
    <w:rsid w:val="00EF4334"/>
    <w:rsid w:val="00EF6376"/>
    <w:rsid w:val="00EF65D1"/>
    <w:rsid w:val="00EF7545"/>
    <w:rsid w:val="00EF77C8"/>
    <w:rsid w:val="00EF7BED"/>
    <w:rsid w:val="00F008A3"/>
    <w:rsid w:val="00F00968"/>
    <w:rsid w:val="00F00E6A"/>
    <w:rsid w:val="00F01525"/>
    <w:rsid w:val="00F01C55"/>
    <w:rsid w:val="00F01CAA"/>
    <w:rsid w:val="00F02590"/>
    <w:rsid w:val="00F02C2B"/>
    <w:rsid w:val="00F02F35"/>
    <w:rsid w:val="00F03110"/>
    <w:rsid w:val="00F034AD"/>
    <w:rsid w:val="00F03523"/>
    <w:rsid w:val="00F035BF"/>
    <w:rsid w:val="00F035D0"/>
    <w:rsid w:val="00F0383F"/>
    <w:rsid w:val="00F038ED"/>
    <w:rsid w:val="00F04AD8"/>
    <w:rsid w:val="00F057CD"/>
    <w:rsid w:val="00F05982"/>
    <w:rsid w:val="00F05A14"/>
    <w:rsid w:val="00F06A7D"/>
    <w:rsid w:val="00F07CE7"/>
    <w:rsid w:val="00F07D35"/>
    <w:rsid w:val="00F10976"/>
    <w:rsid w:val="00F11310"/>
    <w:rsid w:val="00F118B9"/>
    <w:rsid w:val="00F11F23"/>
    <w:rsid w:val="00F1281C"/>
    <w:rsid w:val="00F12C3B"/>
    <w:rsid w:val="00F12EED"/>
    <w:rsid w:val="00F131B6"/>
    <w:rsid w:val="00F13820"/>
    <w:rsid w:val="00F15386"/>
    <w:rsid w:val="00F15742"/>
    <w:rsid w:val="00F1586B"/>
    <w:rsid w:val="00F160A3"/>
    <w:rsid w:val="00F16B47"/>
    <w:rsid w:val="00F17544"/>
    <w:rsid w:val="00F17F23"/>
    <w:rsid w:val="00F2055B"/>
    <w:rsid w:val="00F207E5"/>
    <w:rsid w:val="00F21C89"/>
    <w:rsid w:val="00F21E0B"/>
    <w:rsid w:val="00F2210E"/>
    <w:rsid w:val="00F2214A"/>
    <w:rsid w:val="00F22619"/>
    <w:rsid w:val="00F23095"/>
    <w:rsid w:val="00F23311"/>
    <w:rsid w:val="00F233BA"/>
    <w:rsid w:val="00F236CF"/>
    <w:rsid w:val="00F23B1C"/>
    <w:rsid w:val="00F24072"/>
    <w:rsid w:val="00F24434"/>
    <w:rsid w:val="00F25B3D"/>
    <w:rsid w:val="00F2628C"/>
    <w:rsid w:val="00F26561"/>
    <w:rsid w:val="00F26677"/>
    <w:rsid w:val="00F27972"/>
    <w:rsid w:val="00F27B44"/>
    <w:rsid w:val="00F3048D"/>
    <w:rsid w:val="00F306DD"/>
    <w:rsid w:val="00F31208"/>
    <w:rsid w:val="00F314A1"/>
    <w:rsid w:val="00F31607"/>
    <w:rsid w:val="00F31F3E"/>
    <w:rsid w:val="00F32BBE"/>
    <w:rsid w:val="00F32C26"/>
    <w:rsid w:val="00F32C65"/>
    <w:rsid w:val="00F32F32"/>
    <w:rsid w:val="00F332C3"/>
    <w:rsid w:val="00F34B2A"/>
    <w:rsid w:val="00F3546A"/>
    <w:rsid w:val="00F35718"/>
    <w:rsid w:val="00F3575B"/>
    <w:rsid w:val="00F36E9E"/>
    <w:rsid w:val="00F36EBA"/>
    <w:rsid w:val="00F36F7E"/>
    <w:rsid w:val="00F37BDC"/>
    <w:rsid w:val="00F37C74"/>
    <w:rsid w:val="00F408CA"/>
    <w:rsid w:val="00F40B2C"/>
    <w:rsid w:val="00F40F15"/>
    <w:rsid w:val="00F40F19"/>
    <w:rsid w:val="00F41D0F"/>
    <w:rsid w:val="00F41D60"/>
    <w:rsid w:val="00F42592"/>
    <w:rsid w:val="00F430D9"/>
    <w:rsid w:val="00F43790"/>
    <w:rsid w:val="00F4468E"/>
    <w:rsid w:val="00F44837"/>
    <w:rsid w:val="00F44FCA"/>
    <w:rsid w:val="00F4512D"/>
    <w:rsid w:val="00F452D0"/>
    <w:rsid w:val="00F46EBA"/>
    <w:rsid w:val="00F512C7"/>
    <w:rsid w:val="00F51FE6"/>
    <w:rsid w:val="00F52193"/>
    <w:rsid w:val="00F5276B"/>
    <w:rsid w:val="00F5316E"/>
    <w:rsid w:val="00F53271"/>
    <w:rsid w:val="00F539C4"/>
    <w:rsid w:val="00F53A7C"/>
    <w:rsid w:val="00F546CD"/>
    <w:rsid w:val="00F546DF"/>
    <w:rsid w:val="00F5473A"/>
    <w:rsid w:val="00F549E6"/>
    <w:rsid w:val="00F551A7"/>
    <w:rsid w:val="00F5522D"/>
    <w:rsid w:val="00F5581E"/>
    <w:rsid w:val="00F55E5A"/>
    <w:rsid w:val="00F56004"/>
    <w:rsid w:val="00F56A21"/>
    <w:rsid w:val="00F56D74"/>
    <w:rsid w:val="00F57279"/>
    <w:rsid w:val="00F5752E"/>
    <w:rsid w:val="00F60D60"/>
    <w:rsid w:val="00F6177D"/>
    <w:rsid w:val="00F628D9"/>
    <w:rsid w:val="00F629D2"/>
    <w:rsid w:val="00F62EA3"/>
    <w:rsid w:val="00F63058"/>
    <w:rsid w:val="00F6392B"/>
    <w:rsid w:val="00F63CC2"/>
    <w:rsid w:val="00F64154"/>
    <w:rsid w:val="00F64C6C"/>
    <w:rsid w:val="00F65F77"/>
    <w:rsid w:val="00F66A91"/>
    <w:rsid w:val="00F67CFC"/>
    <w:rsid w:val="00F7001D"/>
    <w:rsid w:val="00F70148"/>
    <w:rsid w:val="00F70160"/>
    <w:rsid w:val="00F70702"/>
    <w:rsid w:val="00F707A4"/>
    <w:rsid w:val="00F71DB9"/>
    <w:rsid w:val="00F725C9"/>
    <w:rsid w:val="00F72A58"/>
    <w:rsid w:val="00F72CD3"/>
    <w:rsid w:val="00F74109"/>
    <w:rsid w:val="00F74551"/>
    <w:rsid w:val="00F74D83"/>
    <w:rsid w:val="00F755D8"/>
    <w:rsid w:val="00F75C51"/>
    <w:rsid w:val="00F75FF7"/>
    <w:rsid w:val="00F760B0"/>
    <w:rsid w:val="00F76381"/>
    <w:rsid w:val="00F766EC"/>
    <w:rsid w:val="00F774AD"/>
    <w:rsid w:val="00F77BE6"/>
    <w:rsid w:val="00F77E84"/>
    <w:rsid w:val="00F8081E"/>
    <w:rsid w:val="00F80952"/>
    <w:rsid w:val="00F80A9A"/>
    <w:rsid w:val="00F81142"/>
    <w:rsid w:val="00F82CBE"/>
    <w:rsid w:val="00F82D9B"/>
    <w:rsid w:val="00F838B4"/>
    <w:rsid w:val="00F846E4"/>
    <w:rsid w:val="00F86169"/>
    <w:rsid w:val="00F86F63"/>
    <w:rsid w:val="00F8767A"/>
    <w:rsid w:val="00F90192"/>
    <w:rsid w:val="00F90291"/>
    <w:rsid w:val="00F904BA"/>
    <w:rsid w:val="00F905CA"/>
    <w:rsid w:val="00F90692"/>
    <w:rsid w:val="00F92E5B"/>
    <w:rsid w:val="00F9303B"/>
    <w:rsid w:val="00F93283"/>
    <w:rsid w:val="00F9462C"/>
    <w:rsid w:val="00F954B0"/>
    <w:rsid w:val="00F95E82"/>
    <w:rsid w:val="00F96005"/>
    <w:rsid w:val="00F96554"/>
    <w:rsid w:val="00F9736D"/>
    <w:rsid w:val="00F974C7"/>
    <w:rsid w:val="00FA030D"/>
    <w:rsid w:val="00FA140F"/>
    <w:rsid w:val="00FA1C78"/>
    <w:rsid w:val="00FA1CDD"/>
    <w:rsid w:val="00FA2A9F"/>
    <w:rsid w:val="00FA339D"/>
    <w:rsid w:val="00FA3978"/>
    <w:rsid w:val="00FA3AC2"/>
    <w:rsid w:val="00FA5CD7"/>
    <w:rsid w:val="00FA611B"/>
    <w:rsid w:val="00FA6235"/>
    <w:rsid w:val="00FA645E"/>
    <w:rsid w:val="00FA672E"/>
    <w:rsid w:val="00FA6C40"/>
    <w:rsid w:val="00FA71A8"/>
    <w:rsid w:val="00FA72A2"/>
    <w:rsid w:val="00FA7385"/>
    <w:rsid w:val="00FA784F"/>
    <w:rsid w:val="00FA7C11"/>
    <w:rsid w:val="00FB0311"/>
    <w:rsid w:val="00FB03BC"/>
    <w:rsid w:val="00FB1110"/>
    <w:rsid w:val="00FB1C07"/>
    <w:rsid w:val="00FB1E80"/>
    <w:rsid w:val="00FB2394"/>
    <w:rsid w:val="00FB269A"/>
    <w:rsid w:val="00FB2A47"/>
    <w:rsid w:val="00FB3FB8"/>
    <w:rsid w:val="00FB403E"/>
    <w:rsid w:val="00FB4717"/>
    <w:rsid w:val="00FB4755"/>
    <w:rsid w:val="00FB4963"/>
    <w:rsid w:val="00FB4C97"/>
    <w:rsid w:val="00FB50FB"/>
    <w:rsid w:val="00FB575D"/>
    <w:rsid w:val="00FB62BC"/>
    <w:rsid w:val="00FB6819"/>
    <w:rsid w:val="00FB690D"/>
    <w:rsid w:val="00FB7483"/>
    <w:rsid w:val="00FB789F"/>
    <w:rsid w:val="00FC0379"/>
    <w:rsid w:val="00FC0BD8"/>
    <w:rsid w:val="00FC0F03"/>
    <w:rsid w:val="00FC1485"/>
    <w:rsid w:val="00FC15AD"/>
    <w:rsid w:val="00FC23EA"/>
    <w:rsid w:val="00FC30F7"/>
    <w:rsid w:val="00FC343E"/>
    <w:rsid w:val="00FC3AA5"/>
    <w:rsid w:val="00FC4171"/>
    <w:rsid w:val="00FC4186"/>
    <w:rsid w:val="00FC4490"/>
    <w:rsid w:val="00FC5917"/>
    <w:rsid w:val="00FC640D"/>
    <w:rsid w:val="00FC6F86"/>
    <w:rsid w:val="00FC70D4"/>
    <w:rsid w:val="00FC73D8"/>
    <w:rsid w:val="00FC7604"/>
    <w:rsid w:val="00FC7AC1"/>
    <w:rsid w:val="00FD07F7"/>
    <w:rsid w:val="00FD1EB3"/>
    <w:rsid w:val="00FD2132"/>
    <w:rsid w:val="00FD25CF"/>
    <w:rsid w:val="00FD29C1"/>
    <w:rsid w:val="00FD2DC2"/>
    <w:rsid w:val="00FD318C"/>
    <w:rsid w:val="00FD3DF9"/>
    <w:rsid w:val="00FD4254"/>
    <w:rsid w:val="00FD44CA"/>
    <w:rsid w:val="00FD4A22"/>
    <w:rsid w:val="00FD4B5B"/>
    <w:rsid w:val="00FD5518"/>
    <w:rsid w:val="00FD5891"/>
    <w:rsid w:val="00FD5ACA"/>
    <w:rsid w:val="00FD5D3C"/>
    <w:rsid w:val="00FD61E0"/>
    <w:rsid w:val="00FD735D"/>
    <w:rsid w:val="00FE022F"/>
    <w:rsid w:val="00FE2378"/>
    <w:rsid w:val="00FE2A34"/>
    <w:rsid w:val="00FE2D78"/>
    <w:rsid w:val="00FE4545"/>
    <w:rsid w:val="00FE45D3"/>
    <w:rsid w:val="00FE464C"/>
    <w:rsid w:val="00FE5065"/>
    <w:rsid w:val="00FE5C80"/>
    <w:rsid w:val="00FE5DDB"/>
    <w:rsid w:val="00FE6829"/>
    <w:rsid w:val="00FE6BB0"/>
    <w:rsid w:val="00FE7970"/>
    <w:rsid w:val="00FE7CBF"/>
    <w:rsid w:val="00FF04D4"/>
    <w:rsid w:val="00FF1BEB"/>
    <w:rsid w:val="00FF282C"/>
    <w:rsid w:val="00FF2995"/>
    <w:rsid w:val="00FF2A3D"/>
    <w:rsid w:val="00FF387F"/>
    <w:rsid w:val="00FF3B4C"/>
    <w:rsid w:val="00FF41C7"/>
    <w:rsid w:val="00FF4540"/>
    <w:rsid w:val="00FF458C"/>
    <w:rsid w:val="00FF5152"/>
    <w:rsid w:val="00FF5BF4"/>
    <w:rsid w:val="00FF5FC3"/>
    <w:rsid w:val="00FF63C0"/>
    <w:rsid w:val="00FF63E9"/>
    <w:rsid w:val="00FF71E2"/>
    <w:rsid w:val="00FF7E91"/>
    <w:rsid w:val="00FF7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48F808"/>
  <w15:chartTrackingRefBased/>
  <w15:docId w15:val="{7299ADF6-4EBB-4154-81F7-23889380C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1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33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33C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585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175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M. Rodriguez</dc:creator>
  <cp:keywords/>
  <dc:description/>
  <cp:lastModifiedBy>Sue Burek PDMA</cp:lastModifiedBy>
  <cp:revision>4</cp:revision>
  <dcterms:created xsi:type="dcterms:W3CDTF">2025-06-29T19:07:00Z</dcterms:created>
  <dcterms:modified xsi:type="dcterms:W3CDTF">2025-06-29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092a7c360ce875979b472afa9ecf4cb0ff314e33da0952ad886957ef7878f8</vt:lpwstr>
  </property>
</Properties>
</file>